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3E3FB" w14:textId="09B23F04" w:rsidR="00D90E3F" w:rsidRPr="00E6029F" w:rsidRDefault="00663BB6" w:rsidP="00E530F3">
      <w:pPr>
        <w:tabs>
          <w:tab w:val="center" w:pos="4680"/>
        </w:tabs>
        <w:jc w:val="center"/>
        <w:rPr>
          <w:rFonts w:cstheme="minorHAnsi"/>
          <w:sz w:val="22"/>
        </w:rPr>
      </w:pPr>
      <w:bookmarkStart w:id="0" w:name="OLE_LINK1"/>
      <w:bookmarkStart w:id="1" w:name="OLE_LINK2"/>
      <w:r w:rsidRPr="00E6029F">
        <w:rPr>
          <w:rFonts w:cstheme="minorHAnsi"/>
          <w:b/>
          <w:iCs/>
          <w:sz w:val="22"/>
        </w:rPr>
        <w:t>Check</w:t>
      </w:r>
      <w:r w:rsidR="0087487D" w:rsidRPr="00E6029F">
        <w:rPr>
          <w:rFonts w:cstheme="minorHAnsi"/>
          <w:b/>
          <w:iCs/>
          <w:sz w:val="22"/>
        </w:rPr>
        <w:t>l</w:t>
      </w:r>
      <w:r w:rsidRPr="00E6029F">
        <w:rPr>
          <w:rFonts w:cstheme="minorHAnsi"/>
          <w:b/>
          <w:iCs/>
          <w:sz w:val="22"/>
        </w:rPr>
        <w:t>ist</w:t>
      </w:r>
      <w:r w:rsidR="003911C1" w:rsidRPr="00E6029F">
        <w:rPr>
          <w:rFonts w:cstheme="minorHAnsi"/>
          <w:b/>
          <w:iCs/>
          <w:sz w:val="22"/>
        </w:rPr>
        <w:t xml:space="preserve"> </w:t>
      </w:r>
      <w:r w:rsidR="00E530F3" w:rsidRPr="00E6029F">
        <w:rPr>
          <w:rFonts w:cstheme="minorHAnsi"/>
          <w:b/>
          <w:iCs/>
          <w:sz w:val="22"/>
        </w:rPr>
        <w:t xml:space="preserve">Form </w:t>
      </w:r>
      <w:r w:rsidR="00744190" w:rsidRPr="00E6029F">
        <w:rPr>
          <w:rFonts w:cstheme="minorHAnsi"/>
          <w:b/>
          <w:iCs/>
          <w:sz w:val="22"/>
        </w:rPr>
        <w:t>for</w:t>
      </w:r>
      <w:r w:rsidR="003911C1" w:rsidRPr="00E6029F">
        <w:rPr>
          <w:rFonts w:cstheme="minorHAnsi"/>
          <w:b/>
          <w:iCs/>
          <w:sz w:val="22"/>
        </w:rPr>
        <w:t xml:space="preserve"> </w:t>
      </w:r>
      <w:r w:rsidR="00E933DC" w:rsidRPr="00E6029F">
        <w:rPr>
          <w:rFonts w:cstheme="minorHAnsi"/>
          <w:b/>
          <w:iCs/>
          <w:sz w:val="22"/>
        </w:rPr>
        <w:t xml:space="preserve">Submitting </w:t>
      </w:r>
      <w:r w:rsidR="00F35956" w:rsidRPr="00E6029F">
        <w:rPr>
          <w:rFonts w:cstheme="minorHAnsi"/>
          <w:b/>
          <w:iCs/>
          <w:sz w:val="22"/>
        </w:rPr>
        <w:t>Manuscript</w:t>
      </w:r>
      <w:r w:rsidR="003911C1" w:rsidRPr="00E6029F">
        <w:rPr>
          <w:rFonts w:cstheme="minorHAnsi"/>
          <w:sz w:val="22"/>
        </w:rPr>
        <w:t xml:space="preserve"> </w:t>
      </w:r>
      <w:bookmarkEnd w:id="0"/>
      <w:bookmarkEnd w:id="1"/>
    </w:p>
    <w:p w14:paraId="11142264" w14:textId="77777777" w:rsidR="00E933DC" w:rsidRPr="00E6029F" w:rsidRDefault="00E933DC" w:rsidP="00E933DC">
      <w:pPr>
        <w:adjustRightInd w:val="0"/>
        <w:snapToGrid w:val="0"/>
        <w:jc w:val="center"/>
        <w:rPr>
          <w:rFonts w:cstheme="minorHAnsi"/>
          <w:bCs/>
          <w:sz w:val="22"/>
        </w:rPr>
      </w:pPr>
    </w:p>
    <w:p w14:paraId="7B54D4D1" w14:textId="64F85610" w:rsidR="00E41A39" w:rsidRPr="00E6029F" w:rsidRDefault="00E933DC" w:rsidP="001370B1">
      <w:pPr>
        <w:adjustRightInd w:val="0"/>
        <w:snapToGrid w:val="0"/>
        <w:jc w:val="left"/>
        <w:rPr>
          <w:rFonts w:cstheme="minorHAnsi"/>
          <w:bCs/>
          <w:sz w:val="22"/>
        </w:rPr>
      </w:pPr>
      <w:r w:rsidRPr="00E6029F">
        <w:rPr>
          <w:rFonts w:cstheme="minorHAnsi"/>
          <w:bCs/>
          <w:sz w:val="22"/>
        </w:rPr>
        <w:t>To</w:t>
      </w:r>
      <w:r w:rsidR="003911C1" w:rsidRPr="00E6029F">
        <w:rPr>
          <w:rFonts w:cstheme="minorHAnsi"/>
          <w:bCs/>
          <w:sz w:val="22"/>
        </w:rPr>
        <w:t xml:space="preserve"> </w:t>
      </w:r>
      <w:r w:rsidR="009B7205" w:rsidRPr="00E6029F">
        <w:rPr>
          <w:rFonts w:cstheme="minorHAnsi"/>
          <w:bCs/>
          <w:sz w:val="22"/>
        </w:rPr>
        <w:t>meet</w:t>
      </w:r>
      <w:r w:rsidR="003911C1" w:rsidRPr="00E6029F">
        <w:rPr>
          <w:rFonts w:cstheme="minorHAnsi"/>
          <w:bCs/>
          <w:sz w:val="22"/>
        </w:rPr>
        <w:t xml:space="preserve"> </w:t>
      </w:r>
      <w:r w:rsidR="009B7205" w:rsidRPr="00E6029F">
        <w:rPr>
          <w:rFonts w:cstheme="minorHAnsi"/>
          <w:bCs/>
          <w:sz w:val="22"/>
        </w:rPr>
        <w:t>the</w:t>
      </w:r>
      <w:r w:rsidR="003911C1" w:rsidRPr="00E6029F">
        <w:rPr>
          <w:rFonts w:cstheme="minorHAnsi"/>
          <w:bCs/>
          <w:sz w:val="22"/>
        </w:rPr>
        <w:t xml:space="preserve"> </w:t>
      </w:r>
      <w:r w:rsidR="001212EF" w:rsidRPr="00E6029F">
        <w:rPr>
          <w:rFonts w:cstheme="minorHAnsi"/>
          <w:bCs/>
          <w:sz w:val="22"/>
        </w:rPr>
        <w:t>publication standard</w:t>
      </w:r>
      <w:r w:rsidR="009B7205" w:rsidRPr="00E6029F">
        <w:rPr>
          <w:rFonts w:cstheme="minorHAnsi"/>
          <w:bCs/>
          <w:sz w:val="22"/>
        </w:rPr>
        <w:t>,</w:t>
      </w:r>
      <w:r w:rsidR="003911C1" w:rsidRPr="00E6029F">
        <w:rPr>
          <w:rFonts w:cstheme="minorHAnsi"/>
          <w:bCs/>
          <w:sz w:val="22"/>
        </w:rPr>
        <w:t xml:space="preserve"> </w:t>
      </w:r>
      <w:r w:rsidR="009B7205" w:rsidRPr="00E6029F">
        <w:rPr>
          <w:rFonts w:cstheme="minorHAnsi"/>
          <w:bCs/>
          <w:sz w:val="22"/>
        </w:rPr>
        <w:t>p</w:t>
      </w:r>
      <w:r w:rsidR="00B4338C" w:rsidRPr="00E6029F">
        <w:rPr>
          <w:rFonts w:cstheme="minorHAnsi"/>
          <w:bCs/>
          <w:sz w:val="22"/>
        </w:rPr>
        <w:t>lease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check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the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manuscript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according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to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the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list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below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one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by</w:t>
      </w:r>
      <w:r w:rsidR="003911C1" w:rsidRPr="00E6029F">
        <w:rPr>
          <w:rFonts w:cstheme="minorHAnsi"/>
          <w:bCs/>
          <w:sz w:val="22"/>
        </w:rPr>
        <w:t xml:space="preserve"> </w:t>
      </w:r>
      <w:r w:rsidR="00B4338C" w:rsidRPr="00E6029F">
        <w:rPr>
          <w:rFonts w:cstheme="minorHAnsi"/>
          <w:bCs/>
          <w:sz w:val="22"/>
        </w:rPr>
        <w:t>one</w:t>
      </w:r>
      <w:r w:rsidR="00D7339B" w:rsidRPr="00E6029F">
        <w:rPr>
          <w:rFonts w:cstheme="minorHAnsi"/>
          <w:bCs/>
          <w:sz w:val="22"/>
        </w:rPr>
        <w:t>.</w:t>
      </w:r>
      <w:r w:rsidR="003911C1" w:rsidRPr="00E6029F">
        <w:rPr>
          <w:rFonts w:cstheme="minorHAnsi"/>
          <w:bCs/>
          <w:sz w:val="22"/>
        </w:rPr>
        <w:t xml:space="preserve"> </w:t>
      </w:r>
      <w:r w:rsidR="00065E9C" w:rsidRPr="00E6029F">
        <w:rPr>
          <w:rFonts w:cstheme="minorHAnsi"/>
          <w:bCs/>
          <w:sz w:val="22"/>
        </w:rPr>
        <w:t>If</w:t>
      </w:r>
      <w:r w:rsidR="003911C1" w:rsidRPr="00E6029F">
        <w:rPr>
          <w:rFonts w:cstheme="minorHAnsi"/>
          <w:bCs/>
          <w:sz w:val="22"/>
        </w:rPr>
        <w:t xml:space="preserve"> </w:t>
      </w:r>
      <w:r w:rsidR="00065E9C" w:rsidRPr="00E6029F">
        <w:rPr>
          <w:rFonts w:cstheme="minorHAnsi"/>
          <w:bCs/>
          <w:sz w:val="22"/>
        </w:rPr>
        <w:t>there</w:t>
      </w:r>
      <w:r w:rsidR="003911C1" w:rsidRPr="00E6029F">
        <w:rPr>
          <w:rFonts w:cstheme="minorHAnsi"/>
          <w:bCs/>
          <w:sz w:val="22"/>
        </w:rPr>
        <w:t xml:space="preserve"> </w:t>
      </w:r>
      <w:r w:rsidR="00065E9C" w:rsidRPr="00E6029F">
        <w:rPr>
          <w:rFonts w:cstheme="minorHAnsi"/>
          <w:bCs/>
          <w:sz w:val="22"/>
        </w:rPr>
        <w:t>is</w:t>
      </w:r>
      <w:r w:rsidR="003911C1" w:rsidRPr="00E6029F">
        <w:rPr>
          <w:rFonts w:cstheme="minorHAnsi"/>
          <w:bCs/>
          <w:sz w:val="22"/>
        </w:rPr>
        <w:t xml:space="preserve"> </w:t>
      </w:r>
      <w:r w:rsidR="004D0D21" w:rsidRPr="00E6029F">
        <w:rPr>
          <w:rFonts w:cstheme="minorHAnsi"/>
          <w:bCs/>
          <w:sz w:val="22"/>
        </w:rPr>
        <w:t>no</w:t>
      </w:r>
      <w:r w:rsidR="003911C1" w:rsidRPr="00E6029F">
        <w:rPr>
          <w:rFonts w:cstheme="minorHAnsi"/>
          <w:bCs/>
          <w:sz w:val="22"/>
        </w:rPr>
        <w:t xml:space="preserve"> </w:t>
      </w:r>
      <w:r w:rsidR="0060402F" w:rsidRPr="00E6029F">
        <w:rPr>
          <w:rFonts w:cstheme="minorHAnsi"/>
          <w:bCs/>
          <w:sz w:val="22"/>
        </w:rPr>
        <w:t>mistake</w:t>
      </w:r>
      <w:r w:rsidR="003911C1" w:rsidRPr="00E6029F">
        <w:rPr>
          <w:rFonts w:cstheme="minorHAnsi"/>
          <w:bCs/>
          <w:sz w:val="22"/>
        </w:rPr>
        <w:t xml:space="preserve"> </w:t>
      </w:r>
      <w:r w:rsidR="004D0D21" w:rsidRPr="00E6029F">
        <w:rPr>
          <w:rFonts w:cstheme="minorHAnsi"/>
          <w:bCs/>
          <w:sz w:val="22"/>
        </w:rPr>
        <w:t>in</w:t>
      </w:r>
      <w:r w:rsidR="003911C1" w:rsidRPr="00E6029F">
        <w:rPr>
          <w:rFonts w:cstheme="minorHAnsi"/>
          <w:bCs/>
          <w:sz w:val="22"/>
        </w:rPr>
        <w:t xml:space="preserve"> </w:t>
      </w:r>
      <w:r w:rsidR="004D0D21" w:rsidRPr="00E6029F">
        <w:rPr>
          <w:rFonts w:cstheme="minorHAnsi"/>
          <w:bCs/>
          <w:sz w:val="22"/>
        </w:rPr>
        <w:t>each</w:t>
      </w:r>
      <w:r w:rsidR="003911C1" w:rsidRPr="00E6029F">
        <w:rPr>
          <w:rFonts w:cstheme="minorHAnsi"/>
          <w:bCs/>
          <w:sz w:val="22"/>
        </w:rPr>
        <w:t xml:space="preserve"> </w:t>
      </w:r>
      <w:r w:rsidR="004D0D21" w:rsidRPr="00E6029F">
        <w:rPr>
          <w:rFonts w:cstheme="minorHAnsi"/>
          <w:bCs/>
          <w:sz w:val="22"/>
        </w:rPr>
        <w:t>part,</w:t>
      </w:r>
      <w:r w:rsidR="003911C1" w:rsidRPr="00E6029F">
        <w:rPr>
          <w:rFonts w:cstheme="minorHAnsi"/>
          <w:bCs/>
          <w:sz w:val="22"/>
        </w:rPr>
        <w:t xml:space="preserve"> </w:t>
      </w:r>
      <w:r w:rsidR="004D0D21" w:rsidRPr="00E6029F">
        <w:rPr>
          <w:rFonts w:cstheme="minorHAnsi"/>
          <w:bCs/>
          <w:sz w:val="22"/>
        </w:rPr>
        <w:t>please</w:t>
      </w:r>
      <w:r w:rsidR="003911C1" w:rsidRPr="00E6029F">
        <w:rPr>
          <w:rFonts w:cstheme="minorHAnsi"/>
          <w:bCs/>
          <w:sz w:val="22"/>
        </w:rPr>
        <w:t xml:space="preserve"> </w:t>
      </w:r>
      <w:r w:rsidR="00BF67E0" w:rsidRPr="00E6029F">
        <w:rPr>
          <w:rFonts w:cstheme="minorHAnsi"/>
          <w:bCs/>
          <w:sz w:val="22"/>
        </w:rPr>
        <w:t>put</w:t>
      </w:r>
      <w:r w:rsidR="003911C1" w:rsidRPr="00E6029F">
        <w:rPr>
          <w:rFonts w:cstheme="minorHAnsi"/>
          <w:bCs/>
          <w:sz w:val="22"/>
        </w:rPr>
        <w:t xml:space="preserve"> </w:t>
      </w:r>
      <w:r w:rsidR="00BF67E0" w:rsidRPr="00E6029F">
        <w:rPr>
          <w:rFonts w:cstheme="minorHAnsi"/>
          <w:bCs/>
          <w:sz w:val="22"/>
        </w:rPr>
        <w:t>a</w:t>
      </w:r>
      <w:r w:rsidR="003911C1" w:rsidRPr="00E6029F">
        <w:rPr>
          <w:rFonts w:cstheme="minorHAnsi"/>
          <w:bCs/>
          <w:sz w:val="22"/>
        </w:rPr>
        <w:t xml:space="preserve"> </w:t>
      </w:r>
      <w:r w:rsidR="00BF67E0" w:rsidRPr="00E6029F">
        <w:rPr>
          <w:rFonts w:cstheme="minorHAnsi"/>
          <w:bCs/>
          <w:sz w:val="22"/>
        </w:rPr>
        <w:t>checkmark</w:t>
      </w:r>
      <w:r w:rsidR="003911C1" w:rsidRPr="00E6029F">
        <w:rPr>
          <w:rFonts w:cstheme="minorHAnsi"/>
          <w:bCs/>
          <w:sz w:val="22"/>
        </w:rPr>
        <w:t xml:space="preserve"> </w:t>
      </w:r>
      <w:r w:rsidR="00DF025B" w:rsidRPr="00E6029F">
        <w:rPr>
          <w:rFonts w:cstheme="minorHAnsi"/>
          <w:b/>
          <w:color w:val="0000CC"/>
          <w:sz w:val="22"/>
        </w:rPr>
        <w:t>Yes</w:t>
      </w:r>
      <w:r w:rsidR="003911C1" w:rsidRPr="00E6029F">
        <w:rPr>
          <w:rFonts w:cstheme="minorHAnsi"/>
          <w:bCs/>
          <w:sz w:val="22"/>
        </w:rPr>
        <w:t xml:space="preserve"> </w:t>
      </w:r>
      <w:r w:rsidR="00BF67E0" w:rsidRPr="00E6029F">
        <w:rPr>
          <w:rFonts w:cstheme="minorHAnsi"/>
          <w:bCs/>
          <w:sz w:val="22"/>
        </w:rPr>
        <w:t>in</w:t>
      </w:r>
      <w:r w:rsidR="003911C1" w:rsidRPr="00E6029F">
        <w:rPr>
          <w:rFonts w:cstheme="minorHAnsi"/>
          <w:bCs/>
          <w:sz w:val="22"/>
        </w:rPr>
        <w:t xml:space="preserve"> </w:t>
      </w:r>
      <w:r w:rsidR="00BF67E0" w:rsidRPr="00E6029F">
        <w:rPr>
          <w:rFonts w:cstheme="minorHAnsi"/>
          <w:bCs/>
          <w:sz w:val="22"/>
        </w:rPr>
        <w:t>the</w:t>
      </w:r>
      <w:r w:rsidR="003911C1" w:rsidRPr="00E6029F">
        <w:rPr>
          <w:rFonts w:cstheme="minorHAnsi"/>
          <w:bCs/>
          <w:sz w:val="22"/>
        </w:rPr>
        <w:t xml:space="preserve"> </w:t>
      </w:r>
      <w:r w:rsidR="00BF67E0" w:rsidRPr="00E6029F">
        <w:rPr>
          <w:rFonts w:cstheme="minorHAnsi"/>
          <w:bCs/>
          <w:sz w:val="22"/>
        </w:rPr>
        <w:t>appropriate</w:t>
      </w:r>
      <w:r w:rsidR="003911C1" w:rsidRPr="00E6029F">
        <w:rPr>
          <w:rFonts w:cstheme="minorHAnsi"/>
          <w:bCs/>
          <w:sz w:val="22"/>
        </w:rPr>
        <w:t xml:space="preserve"> </w:t>
      </w:r>
      <w:r w:rsidR="00BF67E0" w:rsidRPr="00E6029F">
        <w:rPr>
          <w:rFonts w:cstheme="minorHAnsi"/>
          <w:bCs/>
          <w:sz w:val="22"/>
        </w:rPr>
        <w:t>box.</w:t>
      </w:r>
      <w:r w:rsidR="003911C1" w:rsidRPr="00E6029F">
        <w:rPr>
          <w:rFonts w:cstheme="minorHAnsi"/>
          <w:bCs/>
          <w:sz w:val="22"/>
        </w:rPr>
        <w:t xml:space="preserve"> </w:t>
      </w:r>
      <w:r w:rsidR="00E41A39" w:rsidRPr="00E6029F">
        <w:rPr>
          <w:rFonts w:cstheme="minorHAnsi"/>
          <w:bCs/>
          <w:sz w:val="22"/>
        </w:rPr>
        <w:t>If</w:t>
      </w:r>
      <w:r w:rsidR="003911C1" w:rsidRPr="00E6029F">
        <w:rPr>
          <w:rFonts w:cstheme="minorHAnsi"/>
          <w:bCs/>
          <w:sz w:val="22"/>
        </w:rPr>
        <w:t xml:space="preserve"> </w:t>
      </w:r>
      <w:r w:rsidR="00E41A39" w:rsidRPr="00E6029F">
        <w:rPr>
          <w:rFonts w:cstheme="minorHAnsi"/>
          <w:bCs/>
          <w:sz w:val="22"/>
        </w:rPr>
        <w:t>you</w:t>
      </w:r>
      <w:r w:rsidR="003911C1" w:rsidRPr="00E6029F">
        <w:rPr>
          <w:rFonts w:cstheme="minorHAnsi"/>
          <w:bCs/>
          <w:sz w:val="22"/>
        </w:rPr>
        <w:t xml:space="preserve"> </w:t>
      </w:r>
      <w:r w:rsidR="00E41A39" w:rsidRPr="00E6029F">
        <w:rPr>
          <w:rFonts w:cstheme="minorHAnsi"/>
          <w:bCs/>
          <w:sz w:val="22"/>
        </w:rPr>
        <w:t>find</w:t>
      </w:r>
      <w:r w:rsidR="003911C1" w:rsidRPr="00E6029F">
        <w:rPr>
          <w:rFonts w:cstheme="minorHAnsi"/>
          <w:bCs/>
          <w:sz w:val="22"/>
        </w:rPr>
        <w:t xml:space="preserve"> </w:t>
      </w:r>
      <w:r w:rsidR="00E41A39" w:rsidRPr="00E6029F">
        <w:rPr>
          <w:rFonts w:cstheme="minorHAnsi"/>
          <w:bCs/>
          <w:sz w:val="22"/>
        </w:rPr>
        <w:t>any</w:t>
      </w:r>
      <w:r w:rsidR="003911C1" w:rsidRPr="00E6029F">
        <w:rPr>
          <w:rFonts w:cstheme="minorHAnsi"/>
          <w:bCs/>
          <w:sz w:val="22"/>
        </w:rPr>
        <w:t xml:space="preserve"> </w:t>
      </w:r>
      <w:r w:rsidR="001212EF" w:rsidRPr="00E6029F">
        <w:rPr>
          <w:rFonts w:cstheme="minorHAnsi"/>
          <w:bCs/>
          <w:sz w:val="22"/>
        </w:rPr>
        <w:t>error</w:t>
      </w:r>
      <w:r w:rsidR="00E41A39" w:rsidRPr="00E6029F">
        <w:rPr>
          <w:rFonts w:cstheme="minorHAnsi"/>
          <w:bCs/>
          <w:sz w:val="22"/>
        </w:rPr>
        <w:t>,</w:t>
      </w:r>
      <w:r w:rsidR="003911C1" w:rsidRPr="00E6029F">
        <w:rPr>
          <w:rFonts w:cstheme="minorHAnsi"/>
          <w:bCs/>
          <w:sz w:val="22"/>
        </w:rPr>
        <w:t xml:space="preserve"> </w:t>
      </w:r>
      <w:r w:rsidR="007B5231" w:rsidRPr="00E6029F">
        <w:rPr>
          <w:rFonts w:cstheme="minorHAnsi"/>
          <w:bCs/>
          <w:sz w:val="22"/>
        </w:rPr>
        <w:t>please</w:t>
      </w:r>
      <w:r w:rsidR="003911C1" w:rsidRPr="00E6029F">
        <w:rPr>
          <w:rFonts w:cstheme="minorHAnsi"/>
          <w:bCs/>
          <w:sz w:val="22"/>
        </w:rPr>
        <w:t xml:space="preserve"> </w:t>
      </w:r>
      <w:r w:rsidR="0091362F" w:rsidRPr="00E6029F">
        <w:rPr>
          <w:rFonts w:cstheme="minorHAnsi"/>
          <w:bCs/>
          <w:sz w:val="22"/>
        </w:rPr>
        <w:t>p</w:t>
      </w:r>
      <w:r w:rsidR="001212EF" w:rsidRPr="00E6029F">
        <w:rPr>
          <w:rFonts w:cstheme="minorHAnsi"/>
          <w:bCs/>
          <w:sz w:val="22"/>
        </w:rPr>
        <w:t>lace</w:t>
      </w:r>
      <w:r w:rsidR="003911C1" w:rsidRPr="00E6029F">
        <w:rPr>
          <w:rFonts w:cstheme="minorHAnsi"/>
          <w:bCs/>
          <w:sz w:val="22"/>
        </w:rPr>
        <w:t xml:space="preserve"> </w:t>
      </w:r>
      <w:r w:rsidR="0091362F" w:rsidRPr="00E6029F">
        <w:rPr>
          <w:rFonts w:cstheme="minorHAnsi"/>
          <w:bCs/>
          <w:sz w:val="22"/>
        </w:rPr>
        <w:t>a</w:t>
      </w:r>
      <w:r w:rsidR="003911C1" w:rsidRPr="00E6029F">
        <w:rPr>
          <w:rFonts w:cstheme="minorHAnsi"/>
          <w:bCs/>
          <w:sz w:val="22"/>
        </w:rPr>
        <w:t xml:space="preserve"> </w:t>
      </w:r>
      <w:r w:rsidR="0091362F" w:rsidRPr="00E6029F">
        <w:rPr>
          <w:rFonts w:cstheme="minorHAnsi"/>
          <w:bCs/>
          <w:sz w:val="22"/>
        </w:rPr>
        <w:t>checkmark</w:t>
      </w:r>
      <w:r w:rsidR="003911C1" w:rsidRPr="00E6029F">
        <w:rPr>
          <w:rFonts w:cstheme="minorHAnsi"/>
          <w:bCs/>
          <w:sz w:val="22"/>
        </w:rPr>
        <w:t xml:space="preserve"> </w:t>
      </w:r>
      <w:r w:rsidR="00DF025B" w:rsidRPr="00E6029F">
        <w:rPr>
          <w:rFonts w:cstheme="minorHAnsi"/>
          <w:b/>
          <w:color w:val="FF0000"/>
          <w:sz w:val="22"/>
        </w:rPr>
        <w:t>No</w:t>
      </w:r>
      <w:r w:rsidR="003911C1" w:rsidRPr="00E6029F">
        <w:rPr>
          <w:rFonts w:cstheme="minorHAnsi"/>
          <w:bCs/>
          <w:sz w:val="22"/>
        </w:rPr>
        <w:t xml:space="preserve"> </w:t>
      </w:r>
      <w:r w:rsidR="00391DF1" w:rsidRPr="00E6029F">
        <w:rPr>
          <w:rFonts w:cstheme="minorHAnsi"/>
          <w:bCs/>
          <w:sz w:val="22"/>
        </w:rPr>
        <w:t>in</w:t>
      </w:r>
      <w:r w:rsidR="003911C1" w:rsidRPr="00E6029F">
        <w:rPr>
          <w:rFonts w:cstheme="minorHAnsi"/>
          <w:bCs/>
          <w:sz w:val="22"/>
        </w:rPr>
        <w:t xml:space="preserve"> </w:t>
      </w:r>
      <w:r w:rsidR="00391DF1" w:rsidRPr="00E6029F">
        <w:rPr>
          <w:rFonts w:cstheme="minorHAnsi"/>
          <w:bCs/>
          <w:sz w:val="22"/>
        </w:rPr>
        <w:t>the</w:t>
      </w:r>
      <w:r w:rsidR="003911C1" w:rsidRPr="00E6029F">
        <w:rPr>
          <w:rFonts w:cstheme="minorHAnsi"/>
          <w:bCs/>
          <w:sz w:val="22"/>
        </w:rPr>
        <w:t xml:space="preserve"> </w:t>
      </w:r>
      <w:r w:rsidR="001212EF" w:rsidRPr="00E6029F">
        <w:rPr>
          <w:rFonts w:cstheme="minorHAnsi"/>
          <w:bCs/>
          <w:sz w:val="22"/>
        </w:rPr>
        <w:t>appropriate</w:t>
      </w:r>
      <w:r w:rsidR="003911C1" w:rsidRPr="00E6029F">
        <w:rPr>
          <w:rFonts w:cstheme="minorHAnsi"/>
          <w:bCs/>
          <w:sz w:val="22"/>
        </w:rPr>
        <w:t xml:space="preserve"> </w:t>
      </w:r>
      <w:r w:rsidR="00391DF1" w:rsidRPr="00E6029F">
        <w:rPr>
          <w:rFonts w:cstheme="minorHAnsi"/>
          <w:bCs/>
          <w:sz w:val="22"/>
        </w:rPr>
        <w:t>box,</w:t>
      </w:r>
      <w:r w:rsidR="003911C1" w:rsidRPr="00E6029F">
        <w:rPr>
          <w:rFonts w:cstheme="minorHAnsi"/>
          <w:bCs/>
          <w:sz w:val="22"/>
        </w:rPr>
        <w:t xml:space="preserve"> </w:t>
      </w:r>
      <w:r w:rsidR="004C588D" w:rsidRPr="00E6029F">
        <w:rPr>
          <w:rFonts w:cstheme="minorHAnsi"/>
          <w:bCs/>
          <w:sz w:val="22"/>
        </w:rPr>
        <w:t>make</w:t>
      </w:r>
      <w:r w:rsidR="003911C1" w:rsidRPr="00E6029F">
        <w:rPr>
          <w:rFonts w:cstheme="minorHAnsi"/>
          <w:bCs/>
          <w:sz w:val="22"/>
        </w:rPr>
        <w:t xml:space="preserve"> </w:t>
      </w:r>
      <w:r w:rsidR="004C588D" w:rsidRPr="00E6029F">
        <w:rPr>
          <w:rFonts w:cstheme="minorHAnsi"/>
          <w:bCs/>
          <w:sz w:val="22"/>
        </w:rPr>
        <w:t>the</w:t>
      </w:r>
      <w:r w:rsidR="003911C1" w:rsidRPr="00E6029F">
        <w:rPr>
          <w:rFonts w:cstheme="minorHAnsi"/>
          <w:bCs/>
          <w:sz w:val="22"/>
        </w:rPr>
        <w:t xml:space="preserve"> </w:t>
      </w:r>
      <w:r w:rsidR="00E41A39" w:rsidRPr="00E6029F">
        <w:rPr>
          <w:rFonts w:cstheme="minorHAnsi"/>
          <w:bCs/>
          <w:sz w:val="22"/>
        </w:rPr>
        <w:t>correction</w:t>
      </w:r>
      <w:r w:rsidR="003911C1" w:rsidRPr="00E6029F">
        <w:rPr>
          <w:rFonts w:cstheme="minorHAnsi"/>
          <w:bCs/>
          <w:sz w:val="22"/>
        </w:rPr>
        <w:t xml:space="preserve"> </w:t>
      </w:r>
      <w:r w:rsidR="00E41A39" w:rsidRPr="00E6029F">
        <w:rPr>
          <w:rFonts w:cstheme="minorHAnsi"/>
          <w:bCs/>
          <w:sz w:val="22"/>
        </w:rPr>
        <w:t>in</w:t>
      </w:r>
      <w:r w:rsidR="003911C1" w:rsidRPr="00E6029F">
        <w:rPr>
          <w:rFonts w:cstheme="minorHAnsi"/>
          <w:bCs/>
          <w:sz w:val="22"/>
        </w:rPr>
        <w:t xml:space="preserve"> </w:t>
      </w:r>
      <w:r w:rsidR="004C588D" w:rsidRPr="00E6029F">
        <w:rPr>
          <w:rFonts w:cstheme="minorHAnsi"/>
          <w:bCs/>
          <w:sz w:val="22"/>
        </w:rPr>
        <w:t>your</w:t>
      </w:r>
      <w:r w:rsidR="003911C1" w:rsidRPr="00E6029F">
        <w:rPr>
          <w:rFonts w:cstheme="minorHAnsi"/>
          <w:bCs/>
          <w:sz w:val="22"/>
        </w:rPr>
        <w:t xml:space="preserve"> </w:t>
      </w:r>
      <w:r w:rsidR="00DF2D85" w:rsidRPr="00E6029F">
        <w:rPr>
          <w:rFonts w:cstheme="minorHAnsi"/>
          <w:bCs/>
          <w:sz w:val="22"/>
        </w:rPr>
        <w:t>manuscript</w:t>
      </w:r>
      <w:r w:rsidR="003911C1" w:rsidRPr="00E6029F">
        <w:rPr>
          <w:rFonts w:cstheme="minorHAnsi"/>
          <w:bCs/>
          <w:sz w:val="22"/>
        </w:rPr>
        <w:t xml:space="preserve"> </w:t>
      </w:r>
      <w:r w:rsidR="00A72C2D" w:rsidRPr="00E6029F">
        <w:rPr>
          <w:rFonts w:cstheme="minorHAnsi"/>
          <w:bCs/>
          <w:sz w:val="22"/>
        </w:rPr>
        <w:t>and</w:t>
      </w:r>
      <w:r w:rsidR="003911C1" w:rsidRPr="00E6029F">
        <w:rPr>
          <w:rFonts w:cstheme="minorHAnsi"/>
          <w:bCs/>
          <w:sz w:val="22"/>
        </w:rPr>
        <w:t xml:space="preserve"> </w:t>
      </w:r>
      <w:r w:rsidR="00A72C2D" w:rsidRPr="00E6029F">
        <w:rPr>
          <w:rFonts w:cstheme="minorHAnsi"/>
          <w:bCs/>
          <w:sz w:val="22"/>
        </w:rPr>
        <w:t>mark</w:t>
      </w:r>
      <w:r w:rsidR="003911C1" w:rsidRPr="00E6029F">
        <w:rPr>
          <w:rFonts w:cstheme="minorHAnsi"/>
          <w:bCs/>
          <w:sz w:val="22"/>
        </w:rPr>
        <w:t xml:space="preserve"> </w:t>
      </w:r>
      <w:r w:rsidR="0051356E" w:rsidRPr="00E6029F">
        <w:rPr>
          <w:rFonts w:cstheme="minorHAnsi"/>
          <w:bCs/>
          <w:sz w:val="22"/>
        </w:rPr>
        <w:t>it</w:t>
      </w:r>
      <w:r w:rsidR="003911C1" w:rsidRPr="00E6029F">
        <w:rPr>
          <w:rFonts w:cstheme="minorHAnsi"/>
          <w:bCs/>
          <w:sz w:val="22"/>
        </w:rPr>
        <w:t xml:space="preserve"> </w:t>
      </w:r>
      <w:r w:rsidR="00A72C2D" w:rsidRPr="00E6029F">
        <w:rPr>
          <w:rFonts w:cstheme="minorHAnsi"/>
          <w:bCs/>
          <w:sz w:val="22"/>
        </w:rPr>
        <w:t>yellow</w:t>
      </w:r>
      <w:r w:rsidR="00E41A39" w:rsidRPr="00E6029F">
        <w:rPr>
          <w:rFonts w:cstheme="minorHAnsi"/>
          <w:bCs/>
          <w:sz w:val="22"/>
        </w:rPr>
        <w:t>.</w:t>
      </w:r>
      <w:r w:rsidR="00E530F3" w:rsidRPr="00E6029F">
        <w:rPr>
          <w:rFonts w:cstheme="minorHAnsi"/>
          <w:bCs/>
          <w:sz w:val="22"/>
        </w:rPr>
        <w:t xml:space="preserve"> </w:t>
      </w:r>
      <w:r w:rsidR="00744190" w:rsidRPr="00E6029F">
        <w:rPr>
          <w:rFonts w:cstheme="minorHAnsi"/>
          <w:bCs/>
          <w:sz w:val="22"/>
        </w:rPr>
        <w:t>Then, w</w:t>
      </w:r>
      <w:r w:rsidR="00E530F3" w:rsidRPr="00E6029F">
        <w:rPr>
          <w:rFonts w:cstheme="minorHAnsi"/>
          <w:bCs/>
          <w:sz w:val="22"/>
        </w:rPr>
        <w:t xml:space="preserve">hen submitting the article, include this completed form. </w:t>
      </w:r>
    </w:p>
    <w:p w14:paraId="3CF379ED" w14:textId="77777777" w:rsidR="001370B1" w:rsidRPr="00E6029F" w:rsidRDefault="001370B1" w:rsidP="00E933DC">
      <w:pPr>
        <w:adjustRightInd w:val="0"/>
        <w:snapToGrid w:val="0"/>
        <w:rPr>
          <w:rFonts w:cstheme="minorHAnsi"/>
          <w:bCs/>
          <w:sz w:val="22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204"/>
        <w:gridCol w:w="1733"/>
        <w:gridCol w:w="1701"/>
      </w:tblGrid>
      <w:tr w:rsidR="00B62DC7" w:rsidRPr="00E6029F" w14:paraId="10F3078B" w14:textId="77777777" w:rsidTr="001370B1">
        <w:trPr>
          <w:trHeight w:val="397"/>
          <w:jc w:val="center"/>
        </w:trPr>
        <w:tc>
          <w:tcPr>
            <w:tcW w:w="6204" w:type="dxa"/>
            <w:shd w:val="clear" w:color="auto" w:fill="D9D9D9" w:themeFill="background1" w:themeFillShade="D9"/>
            <w:noWrap/>
            <w:vAlign w:val="center"/>
            <w:hideMark/>
          </w:tcPr>
          <w:p w14:paraId="2E3FBB4A" w14:textId="77777777" w:rsidR="00B62DC7" w:rsidRPr="00E6029F" w:rsidRDefault="00B62DC7" w:rsidP="00B62DC7">
            <w:pPr>
              <w:widowControl/>
              <w:adjustRightInd w:val="0"/>
              <w:snapToGrid w:val="0"/>
              <w:jc w:val="left"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Title</w:t>
            </w:r>
          </w:p>
        </w:tc>
        <w:tc>
          <w:tcPr>
            <w:tcW w:w="1733" w:type="dxa"/>
            <w:shd w:val="clear" w:color="auto" w:fill="D9D9D9" w:themeFill="background1" w:themeFillShade="D9"/>
            <w:vAlign w:val="center"/>
          </w:tcPr>
          <w:p w14:paraId="5E00CD10" w14:textId="0C1D76F4" w:rsidR="00B62DC7" w:rsidRPr="00E6029F" w:rsidRDefault="00DF025B" w:rsidP="00B62DC7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b/>
                <w:bCs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FC7D995" w14:textId="68963DA3" w:rsidR="00B62DC7" w:rsidRPr="00E6029F" w:rsidRDefault="00DF025B" w:rsidP="00B62DC7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1"/>
        <w:gridCol w:w="1795"/>
        <w:gridCol w:w="1762"/>
      </w:tblGrid>
      <w:tr w:rsidR="001E4615" w:rsidRPr="00E6029F" w14:paraId="6C3ED4AC" w14:textId="77777777" w:rsidTr="00B62DC7">
        <w:tc>
          <w:tcPr>
            <w:tcW w:w="6204" w:type="dxa"/>
            <w:tcBorders>
              <w:right w:val="single" w:sz="4" w:space="0" w:color="auto"/>
            </w:tcBorders>
          </w:tcPr>
          <w:p w14:paraId="56750DE0" w14:textId="77777777" w:rsidR="001E4615" w:rsidRPr="00E6029F" w:rsidRDefault="008A1BC2" w:rsidP="00E6029F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62688F" w:rsidRPr="00E6029F">
              <w:rPr>
                <w:rFonts w:cstheme="minorHAnsi"/>
                <w:sz w:val="22"/>
              </w:rPr>
              <w:t>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B3259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2688F" w:rsidRPr="00E6029F">
              <w:rPr>
                <w:rFonts w:cstheme="minorHAnsi"/>
                <w:sz w:val="22"/>
              </w:rPr>
              <w:t>on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n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entenc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2688F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2688F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2688F" w:rsidRPr="00E6029F">
              <w:rPr>
                <w:rFonts w:cstheme="minorHAnsi"/>
                <w:sz w:val="22"/>
              </w:rPr>
              <w:t>tit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2688F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2688F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2688F" w:rsidRPr="00E6029F">
              <w:rPr>
                <w:rFonts w:cstheme="minorHAnsi"/>
                <w:sz w:val="22"/>
              </w:rPr>
              <w:t>manuscript</w:t>
            </w:r>
            <w:r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842" w:type="dxa"/>
            <w:tcBorders>
              <w:left w:val="single" w:sz="4" w:space="0" w:color="auto"/>
            </w:tcBorders>
          </w:tcPr>
          <w:p w14:paraId="63A234EC" w14:textId="77777777" w:rsidR="001E4615" w:rsidRPr="00E6029F" w:rsidRDefault="001E4615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60D526D0" w14:textId="77777777" w:rsidR="001E4615" w:rsidRPr="00E6029F" w:rsidRDefault="001E4615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1E4615" w:rsidRPr="00E6029F" w14:paraId="6E020DF3" w14:textId="77777777" w:rsidTr="00AD3674">
        <w:tc>
          <w:tcPr>
            <w:tcW w:w="6204" w:type="dxa"/>
          </w:tcPr>
          <w:p w14:paraId="4171C5E4" w14:textId="28746128" w:rsidR="001E4615" w:rsidRPr="00E6029F" w:rsidRDefault="000C6934" w:rsidP="00E6029F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 xml:space="preserve">The title should be a declarative sentence. </w:t>
            </w:r>
            <w:r w:rsidR="00EE7854"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b/>
                <w:sz w:val="22"/>
              </w:rPr>
              <w:t>no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4E62FC" w:rsidRPr="00E6029F">
              <w:rPr>
                <w:rFonts w:cstheme="minorHAnsi"/>
                <w:b/>
                <w:sz w:val="22"/>
              </w:rPr>
              <w:t>end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EE7854" w:rsidRPr="00E6029F">
              <w:rPr>
                <w:rFonts w:cstheme="minorHAnsi"/>
                <w:b/>
                <w:sz w:val="22"/>
              </w:rPr>
              <w:t>mark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tit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E3F28" w:rsidRPr="00E6029F">
              <w:rPr>
                <w:rFonts w:cstheme="minorHAnsi"/>
                <w:sz w:val="22"/>
              </w:rPr>
              <w:t>manuscript</w:t>
            </w:r>
            <w:r w:rsidR="001212EF"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4E62FC" w:rsidRPr="00E6029F">
              <w:rPr>
                <w:rFonts w:cstheme="minorHAnsi"/>
                <w:sz w:val="22"/>
              </w:rPr>
              <w:t>F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4E62FC" w:rsidRPr="00E6029F">
              <w:rPr>
                <w:rFonts w:cstheme="minorHAnsi"/>
                <w:sz w:val="22"/>
              </w:rPr>
              <w:t>example</w:t>
            </w:r>
            <w:r w:rsidR="002A42D3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36175" w:rsidRPr="00E6029F">
              <w:rPr>
                <w:rFonts w:cstheme="minorHAnsi"/>
                <w:sz w:val="22"/>
              </w:rPr>
              <w:t>ques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E7854" w:rsidRPr="00E6029F">
              <w:rPr>
                <w:rFonts w:cstheme="minorHAnsi"/>
                <w:sz w:val="22"/>
              </w:rPr>
              <w:t>mar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>"</w:t>
            </w:r>
            <w:r w:rsidR="00EE7854" w:rsidRPr="00E6029F">
              <w:rPr>
                <w:rFonts w:cstheme="minorHAnsi"/>
                <w:sz w:val="22"/>
              </w:rPr>
              <w:t>?</w:t>
            </w:r>
            <w:r w:rsidR="001212EF" w:rsidRPr="00E6029F">
              <w:rPr>
                <w:rFonts w:cstheme="minorHAnsi"/>
                <w:sz w:val="22"/>
              </w:rPr>
              <w:t>"</w:t>
            </w:r>
          </w:p>
        </w:tc>
        <w:tc>
          <w:tcPr>
            <w:tcW w:w="1842" w:type="dxa"/>
          </w:tcPr>
          <w:p w14:paraId="44C19BF6" w14:textId="77777777" w:rsidR="001E4615" w:rsidRPr="00E6029F" w:rsidRDefault="001E4615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528907EE" w14:textId="77777777" w:rsidR="001E4615" w:rsidRPr="00E6029F" w:rsidRDefault="001E4615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AD3674" w:rsidRPr="00E6029F" w14:paraId="14FBA2EC" w14:textId="77777777" w:rsidTr="00AD3674">
        <w:tc>
          <w:tcPr>
            <w:tcW w:w="6204" w:type="dxa"/>
          </w:tcPr>
          <w:p w14:paraId="5FDE10F9" w14:textId="77777777" w:rsidR="00AD3674" w:rsidRPr="00E6029F" w:rsidRDefault="00225BBA" w:rsidP="00E6029F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it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E3F28" w:rsidRPr="00E6029F">
              <w:rPr>
                <w:rFonts w:cstheme="minorHAnsi"/>
                <w:sz w:val="22"/>
              </w:rPr>
              <w:t>manuscrip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les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th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A50A6" w:rsidRPr="00E6029F">
              <w:rPr>
                <w:rFonts w:cstheme="minorHAnsi"/>
                <w:sz w:val="22"/>
              </w:rPr>
              <w:t>7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word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mo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th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25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2F0F" w:rsidRPr="00E6029F">
              <w:rPr>
                <w:rFonts w:cstheme="minorHAnsi"/>
                <w:sz w:val="22"/>
              </w:rPr>
              <w:t>words</w:t>
            </w:r>
            <w:r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842" w:type="dxa"/>
          </w:tcPr>
          <w:p w14:paraId="653DF74C" w14:textId="77777777" w:rsidR="00AD3674" w:rsidRPr="00E6029F" w:rsidRDefault="00AD367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15450C75" w14:textId="77777777" w:rsidR="00AD3674" w:rsidRPr="00E6029F" w:rsidRDefault="00AD367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F73307" w:rsidRPr="00E6029F" w14:paraId="487C337D" w14:textId="77777777" w:rsidTr="00AD3674">
        <w:tc>
          <w:tcPr>
            <w:tcW w:w="6204" w:type="dxa"/>
          </w:tcPr>
          <w:p w14:paraId="14A5F6FA" w14:textId="77777777" w:rsidR="00F73307" w:rsidRPr="00E6029F" w:rsidRDefault="003E3427" w:rsidP="00E6029F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apitaliz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rs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lett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E73DD" w:rsidRPr="00E6029F">
              <w:rPr>
                <w:rFonts w:cstheme="minorHAnsi"/>
                <w:sz w:val="22"/>
              </w:rPr>
              <w:t>ea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E73DD" w:rsidRPr="00E6029F">
              <w:rPr>
                <w:rFonts w:cstheme="minorHAnsi"/>
                <w:sz w:val="22"/>
              </w:rPr>
              <w:t>wor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E73DD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E73DD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itle</w:t>
            </w:r>
            <w:r w:rsidR="00DE39F2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36E6A" w:rsidRPr="00E6029F">
              <w:rPr>
                <w:rFonts w:cstheme="minorHAnsi"/>
                <w:sz w:val="22"/>
              </w:rPr>
              <w:t>excep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05D81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05D81" w:rsidRPr="00E6029F">
              <w:rPr>
                <w:rFonts w:cstheme="minorHAnsi"/>
                <w:sz w:val="22"/>
              </w:rPr>
              <w:t>func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05D81" w:rsidRPr="00E6029F">
              <w:rPr>
                <w:rFonts w:cstheme="minorHAnsi"/>
                <w:sz w:val="22"/>
              </w:rPr>
              <w:t>word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9A22CD" w:rsidRPr="00E6029F">
              <w:rPr>
                <w:rFonts w:cstheme="minorHAnsi"/>
                <w:sz w:val="22"/>
              </w:rPr>
              <w:t>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521BC" w:rsidRPr="00E6029F">
              <w:rPr>
                <w:rFonts w:cstheme="minorHAnsi"/>
                <w:sz w:val="22"/>
              </w:rPr>
              <w:t>prop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521BC" w:rsidRPr="00E6029F">
              <w:rPr>
                <w:rFonts w:cstheme="minorHAnsi"/>
                <w:sz w:val="22"/>
              </w:rPr>
              <w:t>nouns.</w:t>
            </w:r>
          </w:p>
        </w:tc>
        <w:tc>
          <w:tcPr>
            <w:tcW w:w="1842" w:type="dxa"/>
          </w:tcPr>
          <w:p w14:paraId="3E0093FC" w14:textId="77777777" w:rsidR="00F73307" w:rsidRPr="00E6029F" w:rsidRDefault="00F7330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373A091B" w14:textId="77777777" w:rsidR="00F73307" w:rsidRPr="00E6029F" w:rsidRDefault="00F7330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9A07AE" w:rsidRPr="00E6029F" w14:paraId="4F1D664F" w14:textId="77777777" w:rsidTr="003911C1">
        <w:tc>
          <w:tcPr>
            <w:tcW w:w="9854" w:type="dxa"/>
            <w:gridSpan w:val="3"/>
          </w:tcPr>
          <w:p w14:paraId="5FD024B7" w14:textId="32A37FD8" w:rsidR="009A07AE" w:rsidRPr="00E6029F" w:rsidRDefault="004E62F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t>For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example</w:t>
            </w:r>
            <w:r w:rsidR="009A07AE" w:rsidRPr="00E6029F">
              <w:rPr>
                <w:rFonts w:cstheme="minorHAnsi"/>
                <w:b/>
                <w:sz w:val="22"/>
              </w:rPr>
              <w:t>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bookmarkStart w:id="2" w:name="OLE_LINK9"/>
            <w:bookmarkStart w:id="3" w:name="OLE_LINK10"/>
            <w:r w:rsidR="002B55DF" w:rsidRPr="00E6029F">
              <w:rPr>
                <w:rFonts w:cstheme="minorHAnsi"/>
                <w:sz w:val="22"/>
                <w:u w:val="single"/>
              </w:rPr>
              <w:t>N</w:t>
            </w:r>
            <w:r w:rsidR="002B55DF" w:rsidRPr="00E6029F">
              <w:rPr>
                <w:rFonts w:cstheme="minorHAnsi"/>
                <w:sz w:val="22"/>
              </w:rPr>
              <w:t>urture</w:t>
            </w:r>
            <w:bookmarkEnd w:id="2"/>
            <w:bookmarkEnd w:id="3"/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B55DF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B55DF" w:rsidRPr="00E6029F">
              <w:rPr>
                <w:rFonts w:cstheme="minorHAnsi"/>
                <w:sz w:val="22"/>
                <w:u w:val="single"/>
              </w:rPr>
              <w:t>T</w:t>
            </w:r>
            <w:r w:rsidR="002B55DF" w:rsidRPr="00E6029F">
              <w:rPr>
                <w:rFonts w:cstheme="minorHAnsi"/>
                <w:sz w:val="22"/>
              </w:rPr>
              <w:t>echnologica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B55DF" w:rsidRPr="00E6029F">
              <w:rPr>
                <w:rFonts w:cstheme="minorHAnsi"/>
                <w:sz w:val="22"/>
                <w:u w:val="single"/>
              </w:rPr>
              <w:t>I</w:t>
            </w:r>
            <w:r w:rsidR="002B55DF" w:rsidRPr="00E6029F">
              <w:rPr>
                <w:rFonts w:cstheme="minorHAnsi"/>
                <w:sz w:val="22"/>
              </w:rPr>
              <w:t>nnova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B55DF"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B55DF" w:rsidRPr="00E6029F">
              <w:rPr>
                <w:rFonts w:cstheme="minorHAnsi"/>
                <w:sz w:val="22"/>
                <w:u w:val="single"/>
              </w:rPr>
              <w:t>S</w:t>
            </w:r>
            <w:r w:rsidR="002B55DF" w:rsidRPr="00E6029F">
              <w:rPr>
                <w:rFonts w:cstheme="minorHAnsi"/>
                <w:sz w:val="22"/>
              </w:rPr>
              <w:t>ocia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B55DF" w:rsidRPr="00E6029F">
              <w:rPr>
                <w:rFonts w:cstheme="minorHAnsi"/>
                <w:sz w:val="22"/>
                <w:u w:val="single"/>
              </w:rPr>
              <w:t>R</w:t>
            </w:r>
            <w:r w:rsidR="002B55DF" w:rsidRPr="00E6029F">
              <w:rPr>
                <w:rFonts w:cstheme="minorHAnsi"/>
                <w:sz w:val="22"/>
              </w:rPr>
              <w:t>esponsibility</w:t>
            </w:r>
            <w:r w:rsidR="00856D03" w:rsidRPr="00E6029F">
              <w:rPr>
                <w:rFonts w:cstheme="minorHAnsi"/>
                <w:sz w:val="22"/>
              </w:rPr>
              <w:t xml:space="preserve"> </w:t>
            </w:r>
            <w:r w:rsidR="00856D03" w:rsidRPr="00E6029F">
              <w:rPr>
                <w:rFonts w:cstheme="minorHAnsi"/>
                <w:i/>
                <w:iCs/>
                <w:sz w:val="22"/>
              </w:rPr>
              <w:t>(capitalize the first word of the title and subtitle and proper nouns only)</w:t>
            </w:r>
          </w:p>
        </w:tc>
      </w:tr>
      <w:tr w:rsidR="00CE04CA" w:rsidRPr="00E6029F" w14:paraId="08BF2FC4" w14:textId="77777777" w:rsidTr="003911C1">
        <w:tc>
          <w:tcPr>
            <w:tcW w:w="9854" w:type="dxa"/>
            <w:gridSpan w:val="3"/>
          </w:tcPr>
          <w:p w14:paraId="35EAB8C5" w14:textId="77777777" w:rsidR="00CE04CA" w:rsidRPr="00E6029F" w:rsidRDefault="00CE04CA" w:rsidP="001370B1">
            <w:pPr>
              <w:adjustRightInd w:val="0"/>
              <w:snapToGrid w:val="0"/>
              <w:jc w:val="left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204"/>
        <w:gridCol w:w="1734"/>
        <w:gridCol w:w="1700"/>
      </w:tblGrid>
      <w:tr w:rsidR="00960498" w:rsidRPr="00E6029F" w14:paraId="70A592F7" w14:textId="77777777" w:rsidTr="00960498">
        <w:trPr>
          <w:trHeight w:val="397"/>
          <w:jc w:val="center"/>
        </w:trPr>
        <w:tc>
          <w:tcPr>
            <w:tcW w:w="6204" w:type="dxa"/>
            <w:shd w:val="clear" w:color="auto" w:fill="D9D9D9" w:themeFill="background1" w:themeFillShade="D9"/>
            <w:noWrap/>
            <w:vAlign w:val="center"/>
            <w:hideMark/>
          </w:tcPr>
          <w:p w14:paraId="29982FA5" w14:textId="77777777" w:rsidR="00960498" w:rsidRPr="00E6029F" w:rsidRDefault="00960498" w:rsidP="001370B1">
            <w:pPr>
              <w:widowControl/>
              <w:jc w:val="left"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The</w:t>
            </w:r>
            <w:r w:rsidR="003911C1"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 </w:t>
            </w: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Name</w:t>
            </w:r>
            <w:r w:rsidR="003911C1"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 </w:t>
            </w: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of</w:t>
            </w:r>
            <w:r w:rsidR="003911C1"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 </w:t>
            </w: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the</w:t>
            </w:r>
            <w:r w:rsidR="003911C1"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 </w:t>
            </w: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Author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E68A4AF" w14:textId="05CB3586" w:rsidR="00960498" w:rsidRPr="00E6029F" w:rsidRDefault="00DF025B" w:rsidP="001370B1">
            <w:pPr>
              <w:widowControl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1F829BF4" w14:textId="46A2955F" w:rsidR="00960498" w:rsidRPr="00E6029F" w:rsidRDefault="00DF025B" w:rsidP="001370B1">
            <w:pPr>
              <w:widowControl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1"/>
        <w:gridCol w:w="1795"/>
        <w:gridCol w:w="1762"/>
      </w:tblGrid>
      <w:tr w:rsidR="00E64C90" w:rsidRPr="00E6029F" w14:paraId="31813EDD" w14:textId="77777777" w:rsidTr="00E530F3">
        <w:tc>
          <w:tcPr>
            <w:tcW w:w="6071" w:type="dxa"/>
          </w:tcPr>
          <w:p w14:paraId="4A46C0F5" w14:textId="77777777" w:rsidR="00E67ED8" w:rsidRPr="00E6029F" w:rsidRDefault="00E67ED8" w:rsidP="00E6029F">
            <w:pPr>
              <w:pStyle w:val="ListParagraph"/>
              <w:numPr>
                <w:ilvl w:val="0"/>
                <w:numId w:val="1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</w:t>
            </w:r>
            <w:r w:rsidR="002D4E1B" w:rsidRPr="00E6029F">
              <w:rPr>
                <w:rFonts w:cstheme="minorHAnsi"/>
                <w:sz w:val="22"/>
              </w:rPr>
              <w:t>itle</w:t>
            </w:r>
            <w:r w:rsidRPr="00E6029F">
              <w:rPr>
                <w:rFonts w:cstheme="minorHAnsi"/>
                <w:sz w:val="22"/>
              </w:rPr>
              <w:t>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clud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D4E1B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D4E1B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D4E1B" w:rsidRPr="00E6029F">
              <w:rPr>
                <w:rFonts w:cstheme="minorHAnsi"/>
                <w:sz w:val="22"/>
              </w:rPr>
              <w:t>nam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D4E1B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D4E1B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D4E1B" w:rsidRPr="00E6029F">
              <w:rPr>
                <w:rFonts w:cstheme="minorHAnsi"/>
                <w:sz w:val="22"/>
              </w:rPr>
              <w:t>author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  <w:p w14:paraId="1765623B" w14:textId="77777777" w:rsidR="00E64C90" w:rsidRPr="00E6029F" w:rsidRDefault="00EC3588" w:rsidP="00E6029F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Su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s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trike/>
                <w:sz w:val="22"/>
              </w:rPr>
              <w:t>Dr</w:t>
            </w:r>
            <w:r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trike/>
                <w:sz w:val="22"/>
              </w:rPr>
              <w:t>Prof</w:t>
            </w:r>
            <w:r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795" w:type="dxa"/>
          </w:tcPr>
          <w:p w14:paraId="27762224" w14:textId="77777777" w:rsidR="00E64C90" w:rsidRPr="00E6029F" w:rsidRDefault="00E64C90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2" w:type="dxa"/>
          </w:tcPr>
          <w:p w14:paraId="7A087519" w14:textId="77777777" w:rsidR="00E64C90" w:rsidRPr="00E6029F" w:rsidRDefault="00E64C90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2D6762" w:rsidRPr="00E6029F" w14:paraId="13672D4A" w14:textId="77777777" w:rsidTr="00E530F3">
        <w:tc>
          <w:tcPr>
            <w:tcW w:w="6071" w:type="dxa"/>
          </w:tcPr>
          <w:p w14:paraId="465564A6" w14:textId="6EF80858" w:rsidR="002D6762" w:rsidRPr="00E6029F" w:rsidRDefault="005378FC" w:rsidP="00E6029F">
            <w:pPr>
              <w:pStyle w:val="ListParagraph"/>
              <w:numPr>
                <w:ilvl w:val="0"/>
                <w:numId w:val="1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rit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s</w:t>
            </w:r>
            <w:r w:rsidR="001212EF" w:rsidRPr="00E6029F">
              <w:rPr>
                <w:rFonts w:cstheme="minorHAnsi"/>
                <w:sz w:val="22"/>
              </w:rPr>
              <w:t>'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full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names</w:t>
            </w:r>
            <w:r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56D03" w:rsidRPr="00E6029F">
              <w:rPr>
                <w:rFonts w:cstheme="minorHAnsi"/>
                <w:sz w:val="22"/>
              </w:rPr>
              <w:t>NO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on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on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wor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nam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67ED8" w:rsidRPr="00E6029F">
              <w:rPr>
                <w:rFonts w:cstheme="minorHAnsi"/>
                <w:sz w:val="22"/>
              </w:rPr>
              <w:t>author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s</w:t>
            </w:r>
            <w:r w:rsidR="001212EF" w:rsidRPr="00E6029F">
              <w:rPr>
                <w:rFonts w:cstheme="minorHAnsi"/>
                <w:sz w:val="22"/>
              </w:rPr>
              <w:t>'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ame</w:t>
            </w:r>
            <w:r w:rsidR="004B0D5C" w:rsidRPr="00E6029F">
              <w:rPr>
                <w:rFonts w:cstheme="minorHAnsi"/>
                <w:sz w:val="22"/>
              </w:rPr>
              <w:t>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4B0D5C" w:rsidRPr="00E6029F">
              <w:rPr>
                <w:rFonts w:cstheme="minorHAnsi"/>
                <w:sz w:val="22"/>
              </w:rPr>
              <w:t>a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>unique</w:t>
            </w:r>
            <w:r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fo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u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(especial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apita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mal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letter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mm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mo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ames).</w:t>
            </w:r>
          </w:p>
        </w:tc>
        <w:tc>
          <w:tcPr>
            <w:tcW w:w="1795" w:type="dxa"/>
          </w:tcPr>
          <w:p w14:paraId="55030F44" w14:textId="77777777" w:rsidR="002D6762" w:rsidRPr="00E6029F" w:rsidRDefault="002D6762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2" w:type="dxa"/>
          </w:tcPr>
          <w:p w14:paraId="716D912C" w14:textId="77777777" w:rsidR="002D6762" w:rsidRPr="00E6029F" w:rsidRDefault="002D6762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5378FC" w:rsidRPr="00E6029F" w14:paraId="068896F2" w14:textId="77777777" w:rsidTr="00E530F3">
        <w:tc>
          <w:tcPr>
            <w:tcW w:w="6071" w:type="dxa"/>
          </w:tcPr>
          <w:p w14:paraId="78411D5C" w14:textId="77777777" w:rsidR="00301A3A" w:rsidRPr="00E6029F" w:rsidRDefault="005378FC" w:rsidP="00E6029F">
            <w:pPr>
              <w:pStyle w:val="ListParagraph"/>
              <w:numPr>
                <w:ilvl w:val="0"/>
                <w:numId w:val="1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mm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am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F589B" w:rsidRPr="00E6029F">
              <w:rPr>
                <w:rFonts w:cstheme="minorHAnsi"/>
                <w:sz w:val="22"/>
              </w:rPr>
              <w:t>on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</w:t>
            </w:r>
            <w:r w:rsidR="00301A3A" w:rsidRPr="00E6029F">
              <w:rPr>
                <w:rFonts w:cstheme="minorHAnsi"/>
                <w:sz w:val="22"/>
              </w:rPr>
              <w:t>.</w:t>
            </w:r>
          </w:p>
          <w:p w14:paraId="75105C70" w14:textId="77777777" w:rsidR="005378FC" w:rsidRPr="00E6029F" w:rsidRDefault="00D61005" w:rsidP="00E6029F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F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xample</w:t>
            </w:r>
            <w:r w:rsidR="00E57CD8" w:rsidRPr="00E6029F">
              <w:rPr>
                <w:rFonts w:cstheme="minorHAnsi"/>
                <w:sz w:val="22"/>
              </w:rPr>
              <w:t>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151E6" w:rsidRPr="00E6029F">
              <w:rPr>
                <w:rFonts w:cstheme="minorHAnsi"/>
                <w:sz w:val="22"/>
              </w:rPr>
              <w:t>A.</w:t>
            </w:r>
            <w:r w:rsidR="00C060B5" w:rsidRPr="00E6029F">
              <w:rPr>
                <w:rFonts w:cstheme="minorHAnsi"/>
                <w:b/>
                <w:sz w:val="22"/>
                <w:u w:val="single"/>
              </w:rPr>
              <w:t>,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6C156A" w:rsidRPr="00E6029F">
              <w:rPr>
                <w:rFonts w:cstheme="minorHAnsi"/>
                <w:sz w:val="22"/>
              </w:rPr>
              <w:t>Wils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10CE3" w:rsidRPr="00E6029F">
              <w:rPr>
                <w:rFonts w:cstheme="minorHAnsi"/>
                <w:sz w:val="22"/>
              </w:rPr>
              <w:t>(</w:t>
            </w:r>
            <w:r w:rsidR="00ED0837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D50E9" w:rsidRPr="00E6029F">
              <w:rPr>
                <w:rFonts w:cstheme="minorHAnsi"/>
                <w:sz w:val="22"/>
              </w:rPr>
              <w:t>comm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B2BD3" w:rsidRPr="00E6029F">
              <w:rPr>
                <w:rFonts w:cstheme="minorHAnsi"/>
                <w:sz w:val="22"/>
              </w:rPr>
              <w:t>wil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B2BD3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B2BD3" w:rsidRPr="00E6029F">
              <w:rPr>
                <w:rFonts w:cstheme="minorHAnsi"/>
                <w:sz w:val="22"/>
              </w:rPr>
              <w:t>deleted</w:t>
            </w:r>
            <w:r w:rsidR="007E0AC8" w:rsidRPr="00E6029F">
              <w:rPr>
                <w:rFonts w:cstheme="minorHAnsi"/>
                <w:sz w:val="22"/>
              </w:rPr>
              <w:t>.</w:t>
            </w:r>
            <w:r w:rsidR="007B2BD3" w:rsidRPr="00E6029F">
              <w:rPr>
                <w:rFonts w:cstheme="minorHAnsi"/>
                <w:sz w:val="22"/>
              </w:rPr>
              <w:t>)</w:t>
            </w:r>
          </w:p>
        </w:tc>
        <w:tc>
          <w:tcPr>
            <w:tcW w:w="1795" w:type="dxa"/>
          </w:tcPr>
          <w:p w14:paraId="0FB72502" w14:textId="77777777" w:rsidR="005378FC" w:rsidRPr="00E6029F" w:rsidRDefault="005378FC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2" w:type="dxa"/>
          </w:tcPr>
          <w:p w14:paraId="00137BFF" w14:textId="77777777" w:rsidR="005378FC" w:rsidRPr="00E6029F" w:rsidRDefault="005378FC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5B298C" w:rsidRPr="00E6029F" w14:paraId="16FBBF48" w14:textId="77777777" w:rsidTr="00E530F3">
        <w:tc>
          <w:tcPr>
            <w:tcW w:w="6071" w:type="dxa"/>
          </w:tcPr>
          <w:p w14:paraId="411362F6" w14:textId="77777777" w:rsidR="005B298C" w:rsidRPr="00E6029F" w:rsidRDefault="00357E3D" w:rsidP="00E6029F">
            <w:pPr>
              <w:pStyle w:val="ListParagraph"/>
              <w:numPr>
                <w:ilvl w:val="0"/>
                <w:numId w:val="1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75B04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57AB3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40F48" w:rsidRPr="00E6029F">
              <w:rPr>
                <w:rFonts w:cstheme="minorHAnsi"/>
                <w:sz w:val="22"/>
              </w:rPr>
              <w:t>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40F48" w:rsidRPr="00E6029F">
              <w:rPr>
                <w:rFonts w:cstheme="minorHAnsi"/>
                <w:sz w:val="22"/>
              </w:rPr>
              <w:t>perio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10AF9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10AF9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63426" w:rsidRPr="00E6029F">
              <w:rPr>
                <w:rFonts w:cstheme="minorHAnsi"/>
                <w:sz w:val="22"/>
              </w:rPr>
              <w:t>abbreviat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63426" w:rsidRPr="00E6029F">
              <w:rPr>
                <w:rFonts w:cstheme="minorHAnsi"/>
                <w:sz w:val="22"/>
              </w:rPr>
              <w:t>fo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63426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B41A8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63426" w:rsidRPr="00E6029F">
              <w:rPr>
                <w:rFonts w:cstheme="minorHAnsi"/>
                <w:sz w:val="22"/>
              </w:rPr>
              <w:t>name</w:t>
            </w:r>
            <w:r w:rsidR="007C3D5D"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81601" w:rsidRPr="00E6029F">
              <w:rPr>
                <w:rFonts w:cstheme="minorHAnsi"/>
                <w:sz w:val="22"/>
              </w:rPr>
              <w:t>F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81601" w:rsidRPr="00E6029F">
              <w:rPr>
                <w:rFonts w:cstheme="minorHAnsi"/>
                <w:sz w:val="22"/>
              </w:rPr>
              <w:t>example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632C8" w:rsidRPr="00E6029F">
              <w:rPr>
                <w:rFonts w:cstheme="minorHAnsi"/>
                <w:sz w:val="22"/>
                <w:u w:val="single"/>
              </w:rPr>
              <w:t>A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C156A" w:rsidRPr="00E6029F">
              <w:rPr>
                <w:rFonts w:cstheme="minorHAnsi"/>
                <w:sz w:val="22"/>
              </w:rPr>
              <w:t>Wilson</w:t>
            </w:r>
          </w:p>
        </w:tc>
        <w:tc>
          <w:tcPr>
            <w:tcW w:w="1795" w:type="dxa"/>
          </w:tcPr>
          <w:p w14:paraId="1FC83C79" w14:textId="77777777" w:rsidR="005B298C" w:rsidRPr="00E6029F" w:rsidRDefault="005B298C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2" w:type="dxa"/>
          </w:tcPr>
          <w:p w14:paraId="5FC4ABB2" w14:textId="77777777" w:rsidR="005B298C" w:rsidRPr="00E6029F" w:rsidRDefault="005B298C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0F6743" w:rsidRPr="00E6029F" w14:paraId="79F6D13E" w14:textId="77777777" w:rsidTr="00E530F3">
        <w:tc>
          <w:tcPr>
            <w:tcW w:w="6071" w:type="dxa"/>
          </w:tcPr>
          <w:p w14:paraId="52E5EB0C" w14:textId="77777777" w:rsidR="00A5723F" w:rsidRPr="00E6029F" w:rsidRDefault="006E000A" w:rsidP="00E6029F">
            <w:pPr>
              <w:pStyle w:val="ListParagraph"/>
              <w:numPr>
                <w:ilvl w:val="0"/>
                <w:numId w:val="1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</w:t>
            </w:r>
            <w:r w:rsidR="00E478A1" w:rsidRPr="00E6029F">
              <w:rPr>
                <w:rFonts w:cstheme="minorHAnsi"/>
                <w:sz w:val="22"/>
              </w:rPr>
              <w:t>apitaliz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rs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lett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478A1" w:rsidRPr="00E6029F">
              <w:rPr>
                <w:rFonts w:cstheme="minorHAnsi"/>
                <w:sz w:val="22"/>
              </w:rPr>
              <w:t>i</w:t>
            </w:r>
            <w:r w:rsidR="003B3E4B" w:rsidRPr="00E6029F">
              <w:rPr>
                <w:rFonts w:cstheme="minorHAnsi"/>
                <w:sz w:val="22"/>
              </w:rPr>
              <w:t>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B3E4B" w:rsidRPr="00E6029F">
              <w:rPr>
                <w:rFonts w:cstheme="minorHAnsi"/>
                <w:sz w:val="22"/>
              </w:rPr>
              <w:t>t</w:t>
            </w:r>
            <w:r w:rsidR="001A24AB" w:rsidRPr="00E6029F">
              <w:rPr>
                <w:rFonts w:cstheme="minorHAnsi"/>
                <w:sz w:val="22"/>
              </w:rPr>
              <w:t>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A24AB" w:rsidRPr="00E6029F">
              <w:rPr>
                <w:rFonts w:cstheme="minorHAnsi"/>
                <w:sz w:val="22"/>
              </w:rPr>
              <w:t>nam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A24AB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A24AB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A24AB" w:rsidRPr="00E6029F">
              <w:rPr>
                <w:rFonts w:cstheme="minorHAnsi"/>
                <w:sz w:val="22"/>
              </w:rPr>
              <w:t>author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  <w:p w14:paraId="5977068C" w14:textId="77777777" w:rsidR="000F6743" w:rsidRPr="00E6029F" w:rsidRDefault="00A5723F" w:rsidP="00E6029F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F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xample</w:t>
            </w:r>
            <w:r w:rsidR="000915DE" w:rsidRPr="00E6029F">
              <w:rPr>
                <w:rFonts w:cstheme="minorHAnsi"/>
                <w:sz w:val="22"/>
              </w:rPr>
              <w:t>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B30D1" w:rsidRPr="00E6029F">
              <w:rPr>
                <w:rFonts w:cstheme="minorHAnsi"/>
                <w:sz w:val="22"/>
                <w:u w:val="single"/>
              </w:rPr>
              <w:t>A</w:t>
            </w:r>
            <w:r w:rsidR="001B30D1" w:rsidRPr="00E6029F">
              <w:rPr>
                <w:rFonts w:cstheme="minorHAnsi"/>
                <w:sz w:val="22"/>
              </w:rPr>
              <w:t>fr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C156A" w:rsidRPr="00E6029F">
              <w:rPr>
                <w:rFonts w:cstheme="minorHAnsi"/>
                <w:sz w:val="22"/>
                <w:u w:val="single"/>
              </w:rPr>
              <w:t>W</w:t>
            </w:r>
            <w:r w:rsidR="006C156A" w:rsidRPr="00E6029F">
              <w:rPr>
                <w:rFonts w:cstheme="minorHAnsi"/>
                <w:sz w:val="22"/>
              </w:rPr>
              <w:t>ilson</w:t>
            </w:r>
          </w:p>
        </w:tc>
        <w:tc>
          <w:tcPr>
            <w:tcW w:w="1795" w:type="dxa"/>
          </w:tcPr>
          <w:p w14:paraId="464304DF" w14:textId="77777777" w:rsidR="000F6743" w:rsidRPr="00E6029F" w:rsidRDefault="000F6743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2" w:type="dxa"/>
          </w:tcPr>
          <w:p w14:paraId="141EBAF4" w14:textId="77777777" w:rsidR="000F6743" w:rsidRPr="00E6029F" w:rsidRDefault="000F6743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3639D0" w:rsidRPr="00E6029F" w14:paraId="652EEA18" w14:textId="77777777" w:rsidTr="00E530F3">
        <w:tc>
          <w:tcPr>
            <w:tcW w:w="6071" w:type="dxa"/>
          </w:tcPr>
          <w:p w14:paraId="0CC636FB" w14:textId="77777777" w:rsidR="003639D0" w:rsidRPr="00E6029F" w:rsidRDefault="0045429F" w:rsidP="00E6029F">
            <w:pPr>
              <w:pStyle w:val="ListParagraph"/>
              <w:numPr>
                <w:ilvl w:val="0"/>
                <w:numId w:val="1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hec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nfi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ame</w:t>
            </w:r>
            <w:r w:rsidR="00E05857" w:rsidRPr="00E6029F">
              <w:rPr>
                <w:rFonts w:cstheme="minorHAnsi"/>
                <w:sz w:val="22"/>
              </w:rPr>
              <w:t>(</w:t>
            </w:r>
            <w:r w:rsidR="005E1674" w:rsidRPr="00E6029F">
              <w:rPr>
                <w:rFonts w:cstheme="minorHAnsi"/>
                <w:sz w:val="22"/>
              </w:rPr>
              <w:t>s</w:t>
            </w:r>
            <w:r w:rsidR="00E05857" w:rsidRPr="00E6029F">
              <w:rPr>
                <w:rFonts w:cstheme="minorHAnsi"/>
                <w:sz w:val="22"/>
              </w:rPr>
              <w:t>)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</w:t>
            </w:r>
            <w:r w:rsidR="00E05857" w:rsidRPr="00E6029F">
              <w:rPr>
                <w:rFonts w:cstheme="minorHAnsi"/>
                <w:sz w:val="22"/>
              </w:rPr>
              <w:t>(</w:t>
            </w:r>
            <w:r w:rsidRPr="00E6029F">
              <w:rPr>
                <w:rFonts w:cstheme="minorHAnsi"/>
                <w:sz w:val="22"/>
              </w:rPr>
              <w:t>s</w:t>
            </w:r>
            <w:r w:rsidR="00E05857" w:rsidRPr="00E6029F">
              <w:rPr>
                <w:rFonts w:cstheme="minorHAnsi"/>
                <w:sz w:val="22"/>
              </w:rPr>
              <w:t>)</w:t>
            </w:r>
            <w:r w:rsidR="00D11987"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795" w:type="dxa"/>
          </w:tcPr>
          <w:p w14:paraId="2B37ED9D" w14:textId="77777777" w:rsidR="003639D0" w:rsidRPr="00E6029F" w:rsidRDefault="003639D0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2" w:type="dxa"/>
          </w:tcPr>
          <w:p w14:paraId="1BA35CE1" w14:textId="77777777" w:rsidR="003639D0" w:rsidRPr="00E6029F" w:rsidRDefault="003639D0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4C64A6" w:rsidRPr="00E6029F" w14:paraId="0ED85E82" w14:textId="77777777" w:rsidTr="00E530F3">
        <w:tc>
          <w:tcPr>
            <w:tcW w:w="9628" w:type="dxa"/>
            <w:gridSpan w:val="3"/>
          </w:tcPr>
          <w:p w14:paraId="53D78A10" w14:textId="45B8998C" w:rsidR="004C64A6" w:rsidRPr="00E6029F" w:rsidRDefault="00C27638" w:rsidP="001370B1">
            <w:pPr>
              <w:adjustRightInd w:val="0"/>
              <w:snapToGrid w:val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t>For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example: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proofErr w:type="spellStart"/>
            <w:r w:rsidR="00AC76E3" w:rsidRPr="00E6029F">
              <w:rPr>
                <w:rFonts w:cstheme="minorHAnsi"/>
                <w:sz w:val="22"/>
              </w:rPr>
              <w:t>Levon</w:t>
            </w:r>
            <w:proofErr w:type="spellEnd"/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C156A" w:rsidRPr="00E6029F">
              <w:rPr>
                <w:rFonts w:cstheme="minorHAnsi"/>
                <w:sz w:val="22"/>
              </w:rPr>
              <w:t>Wilson</w:t>
            </w:r>
            <w:r w:rsidR="00AC76E3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C76E3" w:rsidRPr="00E6029F">
              <w:rPr>
                <w:rFonts w:cstheme="minorHAnsi"/>
                <w:sz w:val="22"/>
              </w:rPr>
              <w:t>Silv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530F3" w:rsidRPr="00E6029F">
              <w:rPr>
                <w:rFonts w:cstheme="minorHAnsi"/>
                <w:sz w:val="22"/>
              </w:rPr>
              <w:t xml:space="preserve">M. </w:t>
            </w:r>
            <w:r w:rsidR="006C156A" w:rsidRPr="00E6029F">
              <w:rPr>
                <w:rFonts w:cstheme="minorHAnsi"/>
                <w:sz w:val="22"/>
              </w:rPr>
              <w:t>Wilson</w:t>
            </w:r>
          </w:p>
        </w:tc>
      </w:tr>
      <w:tr w:rsidR="00CE04CA" w:rsidRPr="00E6029F" w14:paraId="44DD2496" w14:textId="77777777" w:rsidTr="00E530F3">
        <w:tc>
          <w:tcPr>
            <w:tcW w:w="9628" w:type="dxa"/>
            <w:gridSpan w:val="3"/>
          </w:tcPr>
          <w:p w14:paraId="1DAE5AC6" w14:textId="77777777" w:rsidR="00CE04CA" w:rsidRPr="00E6029F" w:rsidRDefault="00CE04CA" w:rsidP="001370B1">
            <w:pPr>
              <w:adjustRightInd w:val="0"/>
              <w:snapToGrid w:val="0"/>
              <w:jc w:val="left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98"/>
        <w:gridCol w:w="1740"/>
        <w:gridCol w:w="1700"/>
      </w:tblGrid>
      <w:tr w:rsidR="003911C1" w:rsidRPr="00E6029F" w14:paraId="0CAA9AF1" w14:textId="77777777" w:rsidTr="003911C1">
        <w:trPr>
          <w:trHeight w:val="397"/>
          <w:jc w:val="center"/>
        </w:trPr>
        <w:tc>
          <w:tcPr>
            <w:tcW w:w="6198" w:type="dxa"/>
            <w:shd w:val="clear" w:color="auto" w:fill="D9D9D9" w:themeFill="background1" w:themeFillShade="D9"/>
            <w:noWrap/>
            <w:vAlign w:val="center"/>
            <w:hideMark/>
          </w:tcPr>
          <w:p w14:paraId="72D17358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The Affiliation of the Author</w:t>
            </w:r>
          </w:p>
        </w:tc>
        <w:tc>
          <w:tcPr>
            <w:tcW w:w="1848" w:type="dxa"/>
            <w:shd w:val="clear" w:color="auto" w:fill="D9D9D9" w:themeFill="background1" w:themeFillShade="D9"/>
            <w:vAlign w:val="center"/>
          </w:tcPr>
          <w:p w14:paraId="6842E38A" w14:textId="704241BF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6920069D" w14:textId="24C8A7BF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9"/>
        <w:gridCol w:w="1791"/>
        <w:gridCol w:w="1758"/>
      </w:tblGrid>
      <w:tr w:rsidR="00487D0E" w:rsidRPr="00E6029F" w14:paraId="0E3685FC" w14:textId="77777777" w:rsidTr="00856D03">
        <w:tc>
          <w:tcPr>
            <w:tcW w:w="6079" w:type="dxa"/>
            <w:vAlign w:val="center"/>
          </w:tcPr>
          <w:p w14:paraId="0806C43B" w14:textId="5A0C9692" w:rsidR="00487D0E" w:rsidRPr="00E6029F" w:rsidRDefault="00421609" w:rsidP="001370B1">
            <w:pPr>
              <w:pStyle w:val="ListParagraph"/>
              <w:numPr>
                <w:ilvl w:val="0"/>
                <w:numId w:val="1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ffilia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clud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department/faculty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university/institute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ity</w:t>
            </w:r>
            <w:r w:rsidR="001212EF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ation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4461B1" w:rsidRPr="00E6029F">
              <w:rPr>
                <w:rFonts w:cstheme="minorHAnsi"/>
                <w:sz w:val="22"/>
              </w:rPr>
              <w:t>(</w:t>
            </w:r>
            <w:r w:rsidR="000D534C"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E76E4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B41ABE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F506D" w:rsidRPr="00E6029F">
              <w:rPr>
                <w:rFonts w:cstheme="minorHAnsi"/>
                <w:b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835FE" w:rsidRPr="00E6029F">
              <w:rPr>
                <w:rFonts w:cstheme="minorHAnsi"/>
                <w:b/>
                <w:sz w:val="22"/>
              </w:rPr>
              <w:t>PO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6835FE" w:rsidRPr="00E6029F">
              <w:rPr>
                <w:rFonts w:cstheme="minorHAnsi"/>
                <w:b/>
                <w:sz w:val="22"/>
              </w:rPr>
              <w:t>Box,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31219B" w:rsidRPr="00E6029F">
              <w:rPr>
                <w:rFonts w:cstheme="minorHAnsi"/>
                <w:b/>
                <w:sz w:val="22"/>
              </w:rPr>
              <w:t>postcode,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8F506D" w:rsidRPr="00E6029F">
              <w:rPr>
                <w:rFonts w:cstheme="minorHAnsi"/>
                <w:b/>
                <w:color w:val="434343"/>
                <w:sz w:val="22"/>
              </w:rPr>
              <w:t>t</w:t>
            </w:r>
            <w:r w:rsidR="004461B1" w:rsidRPr="00E6029F">
              <w:rPr>
                <w:rFonts w:cstheme="minorHAnsi"/>
                <w:b/>
                <w:sz w:val="22"/>
              </w:rPr>
              <w:t>elephone</w:t>
            </w:r>
            <w:r w:rsidR="007F3E6A" w:rsidRPr="00E6029F">
              <w:rPr>
                <w:rFonts w:cstheme="minorHAnsi"/>
                <w:b/>
                <w:sz w:val="22"/>
              </w:rPr>
              <w:t>,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4461B1" w:rsidRPr="00E6029F">
              <w:rPr>
                <w:rFonts w:cstheme="minorHAnsi"/>
                <w:b/>
                <w:sz w:val="22"/>
              </w:rPr>
              <w:t>fax</w:t>
            </w:r>
            <w:r w:rsidR="001212EF" w:rsidRPr="00E6029F">
              <w:rPr>
                <w:rFonts w:cstheme="minorHAnsi"/>
                <w:b/>
                <w:sz w:val="22"/>
              </w:rPr>
              <w:t>,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7F3E6A" w:rsidRPr="00E6029F">
              <w:rPr>
                <w:rFonts w:cstheme="minorHAnsi"/>
                <w:b/>
                <w:sz w:val="22"/>
              </w:rPr>
              <w:t>or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7A5855" w:rsidRPr="00E6029F">
              <w:rPr>
                <w:rFonts w:cstheme="minorHAnsi"/>
                <w:b/>
                <w:sz w:val="22"/>
              </w:rPr>
              <w:t>roa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206CE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206CE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206CE" w:rsidRPr="00E6029F">
              <w:rPr>
                <w:rFonts w:cstheme="minorHAnsi"/>
                <w:sz w:val="22"/>
              </w:rPr>
              <w:t>a</w:t>
            </w:r>
            <w:r w:rsidR="001212EF" w:rsidRPr="00E6029F">
              <w:rPr>
                <w:rFonts w:cstheme="minorHAnsi"/>
                <w:sz w:val="22"/>
              </w:rPr>
              <w:t>uthor's affiliation</w:t>
            </w:r>
            <w:r w:rsidR="00735353" w:rsidRPr="00E6029F">
              <w:rPr>
                <w:rFonts w:cstheme="minorHAnsi"/>
                <w:sz w:val="22"/>
              </w:rPr>
              <w:t>.</w:t>
            </w:r>
            <w:r w:rsidR="004461B1" w:rsidRPr="00E6029F">
              <w:rPr>
                <w:rFonts w:cstheme="minorHAnsi"/>
                <w:sz w:val="22"/>
              </w:rPr>
              <w:t>)</w:t>
            </w:r>
          </w:p>
        </w:tc>
        <w:tc>
          <w:tcPr>
            <w:tcW w:w="1791" w:type="dxa"/>
            <w:vAlign w:val="center"/>
          </w:tcPr>
          <w:p w14:paraId="06A2B326" w14:textId="77777777" w:rsidR="00487D0E" w:rsidRPr="00E6029F" w:rsidRDefault="00487D0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58" w:type="dxa"/>
            <w:vAlign w:val="center"/>
          </w:tcPr>
          <w:p w14:paraId="2ABF769F" w14:textId="77777777" w:rsidR="00487D0E" w:rsidRPr="00E6029F" w:rsidRDefault="00487D0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487D0E" w:rsidRPr="00E6029F" w14:paraId="6C2824BF" w14:textId="77777777" w:rsidTr="00856D03">
        <w:tc>
          <w:tcPr>
            <w:tcW w:w="6079" w:type="dxa"/>
            <w:vAlign w:val="center"/>
          </w:tcPr>
          <w:p w14:paraId="5CBECE51" w14:textId="77777777" w:rsidR="00487D0E" w:rsidRPr="00E6029F" w:rsidRDefault="00C9564E" w:rsidP="001370B1">
            <w:pPr>
              <w:pStyle w:val="ListParagraph"/>
              <w:numPr>
                <w:ilvl w:val="0"/>
                <w:numId w:val="1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ffilia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ritte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nglish.</w:t>
            </w:r>
          </w:p>
        </w:tc>
        <w:tc>
          <w:tcPr>
            <w:tcW w:w="1791" w:type="dxa"/>
            <w:vAlign w:val="center"/>
          </w:tcPr>
          <w:p w14:paraId="1EFDD4FE" w14:textId="77777777" w:rsidR="00487D0E" w:rsidRPr="00E6029F" w:rsidRDefault="00487D0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58" w:type="dxa"/>
            <w:vAlign w:val="center"/>
          </w:tcPr>
          <w:p w14:paraId="0AE0C667" w14:textId="77777777" w:rsidR="00487D0E" w:rsidRPr="00E6029F" w:rsidRDefault="00487D0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487D0E" w:rsidRPr="00E6029F" w14:paraId="5DBB9754" w14:textId="77777777" w:rsidTr="00856D03">
        <w:tc>
          <w:tcPr>
            <w:tcW w:w="6079" w:type="dxa"/>
            <w:vAlign w:val="center"/>
          </w:tcPr>
          <w:p w14:paraId="5B16B097" w14:textId="367AD145" w:rsidR="00487D0E" w:rsidRPr="00E6029F" w:rsidRDefault="006A38FD" w:rsidP="001370B1">
            <w:pPr>
              <w:pStyle w:val="ListParagraph"/>
              <w:numPr>
                <w:ilvl w:val="0"/>
                <w:numId w:val="1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ffilia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56D03" w:rsidRPr="00E6029F">
              <w:rPr>
                <w:rFonts w:cstheme="minorHAnsi"/>
                <w:sz w:val="22"/>
              </w:rPr>
              <w:t>NO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624E1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bbreviat</w:t>
            </w:r>
            <w:r w:rsidR="00AD7A98" w:rsidRPr="00E6029F">
              <w:rPr>
                <w:rFonts w:cstheme="minorHAnsi"/>
                <w:sz w:val="22"/>
              </w:rPr>
              <w:t>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D7A98" w:rsidRPr="00E6029F">
              <w:rPr>
                <w:rFonts w:cstheme="minorHAnsi"/>
                <w:sz w:val="22"/>
              </w:rPr>
              <w:t>form</w:t>
            </w:r>
            <w:r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791" w:type="dxa"/>
            <w:vAlign w:val="center"/>
          </w:tcPr>
          <w:p w14:paraId="10817EC7" w14:textId="77777777" w:rsidR="00487D0E" w:rsidRPr="00E6029F" w:rsidRDefault="00487D0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58" w:type="dxa"/>
            <w:vAlign w:val="center"/>
          </w:tcPr>
          <w:p w14:paraId="52E95DAD" w14:textId="77777777" w:rsidR="00487D0E" w:rsidRPr="00E6029F" w:rsidRDefault="00487D0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E26B07" w:rsidRPr="00E6029F" w14:paraId="1831C052" w14:textId="77777777" w:rsidTr="00856D03">
        <w:tc>
          <w:tcPr>
            <w:tcW w:w="6079" w:type="dxa"/>
            <w:vAlign w:val="center"/>
          </w:tcPr>
          <w:p w14:paraId="159E8F7C" w14:textId="77777777" w:rsidR="00E26B07" w:rsidRPr="00E6029F" w:rsidRDefault="00414C0B" w:rsidP="001370B1">
            <w:pPr>
              <w:pStyle w:val="ListParagraph"/>
              <w:numPr>
                <w:ilvl w:val="0"/>
                <w:numId w:val="1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hec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nfi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ame</w:t>
            </w:r>
            <w:r w:rsidR="00423169" w:rsidRPr="00E6029F">
              <w:rPr>
                <w:rFonts w:cstheme="minorHAnsi"/>
                <w:sz w:val="22"/>
              </w:rPr>
              <w:t>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rrespondi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ffiliation</w:t>
            </w:r>
            <w:r w:rsidR="00423169" w:rsidRPr="00E6029F">
              <w:rPr>
                <w:rFonts w:cstheme="minorHAnsi"/>
                <w:sz w:val="22"/>
              </w:rPr>
              <w:t>s</w:t>
            </w:r>
            <w:r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791" w:type="dxa"/>
            <w:vAlign w:val="center"/>
          </w:tcPr>
          <w:p w14:paraId="7EF35359" w14:textId="77777777" w:rsidR="00E26B07" w:rsidRPr="00E6029F" w:rsidRDefault="00E26B0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58" w:type="dxa"/>
            <w:vAlign w:val="center"/>
          </w:tcPr>
          <w:p w14:paraId="57D16C3A" w14:textId="77777777" w:rsidR="00E26B07" w:rsidRPr="00E6029F" w:rsidRDefault="00E26B0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CA5798" w:rsidRPr="00E6029F" w14:paraId="4A556973" w14:textId="77777777" w:rsidTr="00856D03">
        <w:tc>
          <w:tcPr>
            <w:tcW w:w="9628" w:type="dxa"/>
            <w:gridSpan w:val="3"/>
            <w:vAlign w:val="center"/>
          </w:tcPr>
          <w:p w14:paraId="47ABB5B2" w14:textId="77777777" w:rsidR="004E3E2B" w:rsidRPr="00E6029F" w:rsidRDefault="00966EB3" w:rsidP="001370B1">
            <w:pPr>
              <w:pStyle w:val="05-SciencePG-Affiliation"/>
              <w:spacing w:line="240" w:lineRule="auto"/>
              <w:jc w:val="both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E6029F">
              <w:rPr>
                <w:rFonts w:asciiTheme="minorHAnsi" w:hAnsiTheme="minorHAnsi" w:cstheme="minorHAnsi"/>
                <w:b/>
                <w:sz w:val="22"/>
                <w:szCs w:val="22"/>
              </w:rPr>
              <w:t>Such</w:t>
            </w:r>
            <w:r w:rsidR="003911C1" w:rsidRPr="00E6029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b/>
                <w:sz w:val="22"/>
                <w:szCs w:val="22"/>
              </w:rPr>
              <w:t>as:</w:t>
            </w:r>
          </w:p>
          <w:p w14:paraId="21665870" w14:textId="336300AE" w:rsidR="00427885" w:rsidRPr="00E6029F" w:rsidRDefault="007F17C2" w:rsidP="001370B1">
            <w:pPr>
              <w:pStyle w:val="05-SciencePG-Affiliation"/>
              <w:spacing w:line="24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029F">
              <w:rPr>
                <w:rFonts w:asciiTheme="minorHAnsi" w:hAnsiTheme="minorHAnsi" w:cstheme="minorHAnsi"/>
                <w:sz w:val="22"/>
                <w:szCs w:val="22"/>
              </w:rPr>
              <w:t>Polytechnic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sz w:val="22"/>
                <w:szCs w:val="22"/>
              </w:rPr>
              <w:t>Institute</w:t>
            </w:r>
            <w:r w:rsidR="00427885" w:rsidRPr="00E6029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D1E3E" w:rsidRPr="00E6029F">
              <w:rPr>
                <w:rFonts w:asciiTheme="minorHAnsi" w:hAnsiTheme="minorHAnsi" w:cstheme="minorHAnsi"/>
                <w:sz w:val="22"/>
                <w:szCs w:val="22"/>
              </w:rPr>
              <w:t>New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D1E3E" w:rsidRPr="00E6029F">
              <w:rPr>
                <w:rFonts w:asciiTheme="minorHAnsi" w:hAnsiTheme="minorHAnsi" w:cstheme="minorHAnsi"/>
                <w:sz w:val="22"/>
                <w:szCs w:val="22"/>
              </w:rPr>
              <w:t>York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D1E3E" w:rsidRPr="00E6029F">
              <w:rPr>
                <w:rFonts w:asciiTheme="minorHAnsi" w:hAnsiTheme="minorHAnsi" w:cstheme="minorHAnsi"/>
                <w:sz w:val="22"/>
                <w:szCs w:val="22"/>
              </w:rPr>
              <w:t>University</w:t>
            </w:r>
            <w:r w:rsidR="00427885" w:rsidRPr="00E6029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27885" w:rsidRPr="00E6029F">
              <w:rPr>
                <w:rFonts w:asciiTheme="minorHAnsi" w:hAnsiTheme="minorHAnsi" w:cstheme="minorHAnsi"/>
                <w:sz w:val="22"/>
                <w:szCs w:val="22"/>
              </w:rPr>
              <w:t>New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27885" w:rsidRPr="00E6029F">
              <w:rPr>
                <w:rFonts w:asciiTheme="minorHAnsi" w:hAnsiTheme="minorHAnsi" w:cstheme="minorHAnsi"/>
                <w:sz w:val="22"/>
                <w:szCs w:val="22"/>
              </w:rPr>
              <w:t>York,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27885" w:rsidRPr="00E6029F">
              <w:rPr>
                <w:rFonts w:asciiTheme="minorHAnsi" w:hAnsiTheme="minorHAnsi" w:cstheme="minorHAnsi"/>
                <w:sz w:val="22"/>
                <w:szCs w:val="22"/>
              </w:rPr>
              <w:t>USA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E5B944E" w14:textId="43752072" w:rsidR="00CA5798" w:rsidRPr="00E6029F" w:rsidRDefault="00856D03" w:rsidP="001370B1">
            <w:pPr>
              <w:pStyle w:val="05-SciencePG-Affiliation"/>
              <w:spacing w:line="240" w:lineRule="auto"/>
              <w:jc w:val="both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E6029F">
              <w:rPr>
                <w:rFonts w:asciiTheme="minorHAnsi" w:hAnsiTheme="minorHAnsi" w:cstheme="minorHAnsi"/>
                <w:sz w:val="22"/>
                <w:szCs w:val="22"/>
              </w:rPr>
              <w:t>School of Business and Technology</w:t>
            </w:r>
            <w:r w:rsidR="00FA7CA1" w:rsidRPr="00E6029F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A7CA1" w:rsidRPr="00E6029F">
              <w:rPr>
                <w:rFonts w:asciiTheme="minorHAnsi" w:hAnsiTheme="minorHAnsi" w:cstheme="minorHAnsi"/>
                <w:sz w:val="22"/>
                <w:szCs w:val="22"/>
              </w:rPr>
              <w:t>University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A7CA1" w:rsidRPr="00E6029F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A7CA1" w:rsidRPr="00E6029F">
              <w:rPr>
                <w:rFonts w:asciiTheme="minorHAnsi" w:hAnsiTheme="minorHAnsi" w:cstheme="minorHAnsi"/>
                <w:sz w:val="22"/>
                <w:szCs w:val="22"/>
              </w:rPr>
              <w:t>North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A7CA1" w:rsidRPr="00E6029F">
              <w:rPr>
                <w:rFonts w:asciiTheme="minorHAnsi" w:hAnsiTheme="minorHAnsi" w:cstheme="minorHAnsi"/>
                <w:sz w:val="22"/>
                <w:szCs w:val="22"/>
              </w:rPr>
              <w:t>Texas,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A7CA1" w:rsidRPr="00E6029F">
              <w:rPr>
                <w:rFonts w:asciiTheme="minorHAnsi" w:hAnsiTheme="minorHAnsi" w:cstheme="minorHAnsi"/>
                <w:sz w:val="22"/>
                <w:szCs w:val="22"/>
              </w:rPr>
              <w:t>Denton,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A7CA1" w:rsidRPr="00E6029F">
              <w:rPr>
                <w:rFonts w:asciiTheme="minorHAnsi" w:hAnsiTheme="minorHAnsi" w:cstheme="minorHAnsi"/>
                <w:sz w:val="22"/>
                <w:szCs w:val="22"/>
              </w:rPr>
              <w:t>USA</w:t>
            </w:r>
            <w:r w:rsidR="003911C1" w:rsidRPr="00E602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186181" w:rsidRPr="00E6029F" w14:paraId="2E3A9748" w14:textId="77777777" w:rsidTr="00856D03">
        <w:tc>
          <w:tcPr>
            <w:tcW w:w="9628" w:type="dxa"/>
            <w:gridSpan w:val="3"/>
            <w:vAlign w:val="center"/>
          </w:tcPr>
          <w:p w14:paraId="49BB3705" w14:textId="77777777" w:rsidR="00186181" w:rsidRPr="00E6029F" w:rsidRDefault="00186181" w:rsidP="001370B1">
            <w:pPr>
              <w:pStyle w:val="05-SciencePG-Affiliation"/>
              <w:spacing w:line="240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98"/>
        <w:gridCol w:w="1740"/>
        <w:gridCol w:w="1700"/>
      </w:tblGrid>
      <w:tr w:rsidR="003911C1" w:rsidRPr="00E6029F" w14:paraId="00F4B5C6" w14:textId="77777777" w:rsidTr="003911C1">
        <w:trPr>
          <w:trHeight w:val="397"/>
          <w:jc w:val="center"/>
        </w:trPr>
        <w:tc>
          <w:tcPr>
            <w:tcW w:w="6198" w:type="dxa"/>
            <w:shd w:val="clear" w:color="auto" w:fill="D9D9D9" w:themeFill="background1" w:themeFillShade="D9"/>
            <w:noWrap/>
            <w:vAlign w:val="center"/>
            <w:hideMark/>
          </w:tcPr>
          <w:p w14:paraId="18CA5E2E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Email Address</w:t>
            </w:r>
          </w:p>
        </w:tc>
        <w:tc>
          <w:tcPr>
            <w:tcW w:w="1848" w:type="dxa"/>
            <w:shd w:val="clear" w:color="auto" w:fill="D9D9D9" w:themeFill="background1" w:themeFillShade="D9"/>
            <w:vAlign w:val="center"/>
          </w:tcPr>
          <w:p w14:paraId="268BC6F5" w14:textId="307745B7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5B5C59FA" w14:textId="39891514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4"/>
        <w:gridCol w:w="1793"/>
        <w:gridCol w:w="1761"/>
      </w:tblGrid>
      <w:tr w:rsidR="00DA1D64" w:rsidRPr="00E6029F" w14:paraId="4B233938" w14:textId="77777777" w:rsidTr="003911C1">
        <w:tc>
          <w:tcPr>
            <w:tcW w:w="6204" w:type="dxa"/>
            <w:tcBorders>
              <w:top w:val="single" w:sz="4" w:space="0" w:color="auto"/>
            </w:tcBorders>
            <w:vAlign w:val="center"/>
          </w:tcPr>
          <w:p w14:paraId="46EE1A43" w14:textId="77777777" w:rsidR="00DA1D64" w:rsidRPr="00E6029F" w:rsidRDefault="00DA1D64" w:rsidP="001370B1">
            <w:pPr>
              <w:pStyle w:val="ListParagraph"/>
              <w:numPr>
                <w:ilvl w:val="0"/>
                <w:numId w:val="19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321DF" w:rsidRPr="00E6029F">
              <w:rPr>
                <w:rFonts w:cstheme="minorHAnsi"/>
                <w:sz w:val="22"/>
              </w:rPr>
              <w:t>emai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321DF" w:rsidRPr="00E6029F">
              <w:rPr>
                <w:rFonts w:cstheme="minorHAnsi"/>
                <w:sz w:val="22"/>
              </w:rPr>
              <w:t>addres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321DF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321DF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0153A" w:rsidRPr="00E6029F">
              <w:rPr>
                <w:rFonts w:cstheme="minorHAnsi"/>
                <w:sz w:val="22"/>
              </w:rPr>
              <w:t>available</w:t>
            </w:r>
            <w:r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3772520F" w14:textId="77777777" w:rsidR="00DA1D64" w:rsidRPr="00E6029F" w:rsidRDefault="00DA1D64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tcBorders>
              <w:top w:val="single" w:sz="4" w:space="0" w:color="auto"/>
            </w:tcBorders>
            <w:vAlign w:val="center"/>
          </w:tcPr>
          <w:p w14:paraId="37C2E6F6" w14:textId="77777777" w:rsidR="00DA1D64" w:rsidRPr="00E6029F" w:rsidRDefault="00DA1D64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884E0D" w:rsidRPr="00E6029F" w14:paraId="3D9186EE" w14:textId="77777777" w:rsidTr="00BC652D">
        <w:tc>
          <w:tcPr>
            <w:tcW w:w="6204" w:type="dxa"/>
            <w:vAlign w:val="center"/>
          </w:tcPr>
          <w:p w14:paraId="2156E89F" w14:textId="77777777" w:rsidR="00884E0D" w:rsidRPr="00E6029F" w:rsidRDefault="00880E25" w:rsidP="001370B1">
            <w:pPr>
              <w:pStyle w:val="ListParagraph"/>
              <w:numPr>
                <w:ilvl w:val="0"/>
                <w:numId w:val="19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lastRenderedPageBreak/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hec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nfi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rrespondi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443D8E" w:rsidRPr="00E6029F">
              <w:rPr>
                <w:rFonts w:cstheme="minorHAnsi"/>
                <w:sz w:val="22"/>
              </w:rPr>
              <w:t>emai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443D8E" w:rsidRPr="00E6029F">
              <w:rPr>
                <w:rFonts w:cstheme="minorHAnsi"/>
                <w:sz w:val="22"/>
              </w:rPr>
              <w:t>address</w:t>
            </w:r>
            <w:r w:rsidR="00790507" w:rsidRPr="00E6029F">
              <w:rPr>
                <w:rFonts w:cstheme="minorHAnsi"/>
                <w:sz w:val="22"/>
              </w:rPr>
              <w:t>es</w:t>
            </w:r>
            <w:r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1E26D5FC" w14:textId="77777777" w:rsidR="00884E0D" w:rsidRPr="00E6029F" w:rsidRDefault="00884E0D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52EBDD31" w14:textId="77777777" w:rsidR="00884E0D" w:rsidRPr="00E6029F" w:rsidRDefault="00884E0D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D80F2E" w:rsidRPr="00E6029F" w14:paraId="31FB631B" w14:textId="77777777" w:rsidTr="00BC652D">
        <w:tc>
          <w:tcPr>
            <w:tcW w:w="6204" w:type="dxa"/>
            <w:vAlign w:val="center"/>
          </w:tcPr>
          <w:p w14:paraId="12F2220B" w14:textId="77777777" w:rsidR="00D80F2E" w:rsidRPr="00E6029F" w:rsidRDefault="000F27AF" w:rsidP="001370B1">
            <w:pPr>
              <w:pStyle w:val="ListParagraph"/>
              <w:numPr>
                <w:ilvl w:val="0"/>
                <w:numId w:val="19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On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mai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ddres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60FDE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60FDE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n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ttach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n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.</w:t>
            </w:r>
          </w:p>
        </w:tc>
        <w:tc>
          <w:tcPr>
            <w:tcW w:w="1842" w:type="dxa"/>
            <w:vAlign w:val="center"/>
          </w:tcPr>
          <w:p w14:paraId="6E10C1B5" w14:textId="77777777" w:rsidR="00D80F2E" w:rsidRPr="00E6029F" w:rsidRDefault="00D80F2E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13E4220F" w14:textId="77777777" w:rsidR="00D80F2E" w:rsidRPr="00E6029F" w:rsidRDefault="00D80F2E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DA1D64" w:rsidRPr="00E6029F" w14:paraId="008A7C6A" w14:textId="77777777" w:rsidTr="00BC652D">
        <w:tc>
          <w:tcPr>
            <w:tcW w:w="6204" w:type="dxa"/>
            <w:vAlign w:val="center"/>
          </w:tcPr>
          <w:p w14:paraId="1415CB7E" w14:textId="77777777" w:rsidR="00DA1D64" w:rsidRPr="00E6029F" w:rsidRDefault="008162D6" w:rsidP="001370B1">
            <w:pPr>
              <w:pStyle w:val="ListParagraph"/>
              <w:numPr>
                <w:ilvl w:val="0"/>
                <w:numId w:val="19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I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A1D64" w:rsidRPr="00E6029F">
              <w:rPr>
                <w:rFonts w:cstheme="minorHAnsi"/>
                <w:sz w:val="22"/>
              </w:rPr>
              <w:t>correspondi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A1D64" w:rsidRPr="00E6029F">
              <w:rPr>
                <w:rFonts w:cstheme="minorHAnsi"/>
                <w:sz w:val="22"/>
              </w:rPr>
              <w:t>auth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A1D64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B3668B" w:rsidRPr="00E6029F">
              <w:rPr>
                <w:rFonts w:cstheme="minorHAnsi"/>
                <w:sz w:val="22"/>
              </w:rPr>
              <w:t>manuscript</w:t>
            </w:r>
            <w:r w:rsidR="00697375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97375" w:rsidRPr="00E6029F">
              <w:rPr>
                <w:rFonts w:cstheme="minorHAnsi"/>
                <w:sz w:val="22"/>
              </w:rPr>
              <w:t>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A1A2A" w:rsidRPr="00E6029F">
              <w:rPr>
                <w:rFonts w:cstheme="minorHAnsi"/>
                <w:sz w:val="22"/>
              </w:rPr>
              <w:t>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BC42F7" w:rsidRPr="00E6029F">
              <w:rPr>
                <w:rFonts w:cstheme="minorHAnsi"/>
                <w:sz w:val="22"/>
              </w:rPr>
              <w:t>s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BC42F7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A1D64" w:rsidRPr="00E6029F">
              <w:rPr>
                <w:rFonts w:cstheme="minorHAnsi"/>
                <w:sz w:val="22"/>
              </w:rPr>
              <w:t>provid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7290B" w:rsidRPr="00E6029F">
              <w:rPr>
                <w:rFonts w:cstheme="minorHAnsi"/>
                <w:sz w:val="22"/>
              </w:rPr>
              <w:t>hi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A1A2A" w:rsidRPr="00E6029F">
              <w:rPr>
                <w:rFonts w:cstheme="minorHAnsi"/>
                <w:sz w:val="22"/>
              </w:rPr>
              <w:t>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A1A2A" w:rsidRPr="00E6029F">
              <w:rPr>
                <w:rFonts w:cstheme="minorHAnsi"/>
                <w:sz w:val="22"/>
              </w:rPr>
              <w:t>h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A1D64" w:rsidRPr="00E6029F">
              <w:rPr>
                <w:rFonts w:cstheme="minorHAnsi"/>
                <w:sz w:val="22"/>
              </w:rPr>
              <w:t>emai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A1D64" w:rsidRPr="00E6029F">
              <w:rPr>
                <w:rFonts w:cstheme="minorHAnsi"/>
                <w:sz w:val="22"/>
              </w:rPr>
              <w:t>address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60C2C" w:rsidRPr="00E6029F">
              <w:rPr>
                <w:rFonts w:cstheme="minorHAnsi"/>
                <w:sz w:val="22"/>
              </w:rPr>
              <w:t>(</w:t>
            </w:r>
            <w:r w:rsidR="002343E5" w:rsidRPr="00E6029F">
              <w:rPr>
                <w:rFonts w:cstheme="minorHAnsi"/>
                <w:sz w:val="22"/>
              </w:rPr>
              <w:t>The</w:t>
            </w:r>
            <w:r w:rsidR="00CD629C" w:rsidRPr="00E6029F">
              <w:rPr>
                <w:rFonts w:cstheme="minorHAnsi"/>
                <w:sz w:val="22"/>
              </w:rPr>
              <w:t>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D629C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D629C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D629C" w:rsidRPr="00E6029F">
              <w:rPr>
                <w:rFonts w:cstheme="minorHAnsi"/>
                <w:sz w:val="22"/>
              </w:rPr>
              <w:t>on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D629C" w:rsidRPr="00E6029F">
              <w:rPr>
                <w:rFonts w:cstheme="minorHAnsi"/>
                <w:sz w:val="22"/>
              </w:rPr>
              <w:t>on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343E5" w:rsidRPr="00E6029F">
              <w:rPr>
                <w:rFonts w:cstheme="minorHAnsi"/>
                <w:sz w:val="22"/>
              </w:rPr>
              <w:t>correspondi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343E5" w:rsidRPr="00E6029F">
              <w:rPr>
                <w:rFonts w:cstheme="minorHAnsi"/>
                <w:sz w:val="22"/>
              </w:rPr>
              <w:t>author</w:t>
            </w:r>
            <w:r w:rsidR="00CD629C" w:rsidRPr="00E6029F">
              <w:rPr>
                <w:rFonts w:cstheme="minorHAnsi"/>
                <w:sz w:val="22"/>
              </w:rPr>
              <w:t>.</w:t>
            </w:r>
            <w:r w:rsidR="00E71E15" w:rsidRPr="00E6029F">
              <w:rPr>
                <w:rFonts w:cstheme="minorHAnsi"/>
                <w:sz w:val="22"/>
              </w:rPr>
              <w:t>)</w:t>
            </w:r>
          </w:p>
        </w:tc>
        <w:tc>
          <w:tcPr>
            <w:tcW w:w="1842" w:type="dxa"/>
            <w:vAlign w:val="center"/>
          </w:tcPr>
          <w:p w14:paraId="232C5B98" w14:textId="77777777" w:rsidR="00DA1D64" w:rsidRPr="00E6029F" w:rsidRDefault="00DA1D64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77C2A03F" w14:textId="77777777" w:rsidR="00DA1D64" w:rsidRPr="00E6029F" w:rsidRDefault="00DA1D64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58334C" w:rsidRPr="00E6029F" w14:paraId="5F0028FB" w14:textId="77777777" w:rsidTr="00BC652D">
        <w:tc>
          <w:tcPr>
            <w:tcW w:w="9854" w:type="dxa"/>
            <w:gridSpan w:val="3"/>
            <w:vAlign w:val="center"/>
          </w:tcPr>
          <w:p w14:paraId="5BD394CB" w14:textId="77777777" w:rsidR="0058334C" w:rsidRPr="00E6029F" w:rsidRDefault="008E2864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t>Such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as: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B539B0" w:rsidRPr="00E6029F">
              <w:rPr>
                <w:rFonts w:cstheme="minorHAnsi"/>
                <w:bCs/>
                <w:sz w:val="22"/>
              </w:rPr>
              <w:t>afrin.</w:t>
            </w:r>
            <w:r w:rsidR="005E6C49" w:rsidRPr="00E6029F">
              <w:rPr>
                <w:rFonts w:cstheme="minorHAnsi"/>
                <w:bCs/>
                <w:sz w:val="22"/>
              </w:rPr>
              <w:t>wil</w:t>
            </w:r>
            <w:r w:rsidR="00B539B0" w:rsidRPr="00E6029F">
              <w:rPr>
                <w:rFonts w:cstheme="minorHAnsi"/>
                <w:bCs/>
                <w:sz w:val="22"/>
              </w:rPr>
              <w:t>@</w:t>
            </w:r>
            <w:r w:rsidR="00EE42BA" w:rsidRPr="00E6029F">
              <w:rPr>
                <w:rFonts w:cstheme="minorHAnsi"/>
                <w:bCs/>
                <w:sz w:val="22"/>
              </w:rPr>
              <w:t>xxxxxx</w:t>
            </w:r>
            <w:r w:rsidR="00B539B0" w:rsidRPr="00E6029F">
              <w:rPr>
                <w:rFonts w:cstheme="minorHAnsi"/>
                <w:bCs/>
                <w:sz w:val="22"/>
              </w:rPr>
              <w:t>.edu</w:t>
            </w:r>
            <w:r w:rsidR="003911C1" w:rsidRPr="00E6029F">
              <w:rPr>
                <w:rFonts w:cstheme="minorHAnsi"/>
                <w:bCs/>
                <w:sz w:val="22"/>
              </w:rPr>
              <w:t xml:space="preserve"> </w:t>
            </w:r>
            <w:r w:rsidR="00B539B0" w:rsidRPr="00E6029F">
              <w:rPr>
                <w:rFonts w:cstheme="minorHAnsi"/>
                <w:bCs/>
                <w:sz w:val="22"/>
              </w:rPr>
              <w:t>(Afrin</w:t>
            </w:r>
            <w:r w:rsidR="003911C1" w:rsidRPr="00E6029F">
              <w:rPr>
                <w:rFonts w:cstheme="minorHAnsi"/>
                <w:bCs/>
                <w:sz w:val="22"/>
              </w:rPr>
              <w:t xml:space="preserve"> </w:t>
            </w:r>
            <w:r w:rsidR="003335A6" w:rsidRPr="00E6029F">
              <w:rPr>
                <w:rFonts w:cstheme="minorHAnsi"/>
                <w:sz w:val="22"/>
              </w:rPr>
              <w:t>Wilson</w:t>
            </w:r>
            <w:r w:rsidR="00B539B0" w:rsidRPr="00E6029F">
              <w:rPr>
                <w:rFonts w:cstheme="minorHAnsi"/>
                <w:bCs/>
                <w:sz w:val="22"/>
              </w:rPr>
              <w:t>)</w:t>
            </w:r>
          </w:p>
        </w:tc>
      </w:tr>
      <w:tr w:rsidR="00186181" w:rsidRPr="00E6029F" w14:paraId="07D0EE0D" w14:textId="77777777" w:rsidTr="00BC652D">
        <w:tc>
          <w:tcPr>
            <w:tcW w:w="9854" w:type="dxa"/>
            <w:gridSpan w:val="3"/>
            <w:vAlign w:val="center"/>
          </w:tcPr>
          <w:p w14:paraId="24310671" w14:textId="77777777" w:rsidR="00186181" w:rsidRPr="00E6029F" w:rsidRDefault="00186181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86"/>
        <w:gridCol w:w="1751"/>
        <w:gridCol w:w="1701"/>
      </w:tblGrid>
      <w:tr w:rsidR="003911C1" w:rsidRPr="00E6029F" w14:paraId="35A3352B" w14:textId="77777777" w:rsidTr="003911C1">
        <w:trPr>
          <w:trHeight w:val="397"/>
          <w:jc w:val="center"/>
        </w:trPr>
        <w:tc>
          <w:tcPr>
            <w:tcW w:w="6186" w:type="dxa"/>
            <w:shd w:val="clear" w:color="auto" w:fill="D9D9D9" w:themeFill="background1" w:themeFillShade="D9"/>
            <w:noWrap/>
            <w:vAlign w:val="center"/>
            <w:hideMark/>
          </w:tcPr>
          <w:p w14:paraId="754929C2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Abstrac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12D3EACB" w14:textId="070B751D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66E33633" w14:textId="54D23F00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1"/>
        <w:gridCol w:w="1795"/>
        <w:gridCol w:w="1762"/>
      </w:tblGrid>
      <w:tr w:rsidR="00DA1D64" w:rsidRPr="00E6029F" w14:paraId="279EC0A8" w14:textId="77777777" w:rsidTr="00BC652D">
        <w:tc>
          <w:tcPr>
            <w:tcW w:w="6204" w:type="dxa"/>
            <w:vAlign w:val="center"/>
          </w:tcPr>
          <w:p w14:paraId="513B8903" w14:textId="35E24684" w:rsidR="00DA1D64" w:rsidRPr="00E6029F" w:rsidRDefault="003F2657" w:rsidP="001370B1">
            <w:pPr>
              <w:pStyle w:val="ListParagraph"/>
              <w:numPr>
                <w:ilvl w:val="0"/>
                <w:numId w:val="20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</w:t>
            </w:r>
            <w:r w:rsidR="00EC2358" w:rsidRPr="00E6029F">
              <w:rPr>
                <w:rFonts w:cstheme="minorHAnsi"/>
                <w:sz w:val="22"/>
              </w:rPr>
              <w:t>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C2358" w:rsidRPr="00E6029F">
              <w:rPr>
                <w:rFonts w:cstheme="minorHAnsi"/>
                <w:sz w:val="22"/>
              </w:rPr>
              <w:t>abstrac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C2358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C2358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les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th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7A7A" w:rsidRPr="00E6029F">
              <w:rPr>
                <w:rFonts w:cstheme="minorHAnsi"/>
                <w:sz w:val="22"/>
              </w:rPr>
              <w:t>1</w:t>
            </w:r>
            <w:r w:rsidR="000A50A6" w:rsidRPr="00E6029F">
              <w:rPr>
                <w:rFonts w:cstheme="minorHAnsi"/>
                <w:sz w:val="22"/>
              </w:rPr>
              <w:t>0</w:t>
            </w:r>
            <w:r w:rsidR="00CA1436" w:rsidRPr="00E6029F">
              <w:rPr>
                <w:rFonts w:cstheme="minorHAnsi"/>
                <w:sz w:val="22"/>
              </w:rPr>
              <w:t>0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word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C2358"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mo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th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7A7A" w:rsidRPr="00E6029F">
              <w:rPr>
                <w:rFonts w:cstheme="minorHAnsi"/>
                <w:sz w:val="22"/>
              </w:rPr>
              <w:t>150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A1436" w:rsidRPr="00E6029F">
              <w:rPr>
                <w:rFonts w:cstheme="minorHAnsi"/>
                <w:sz w:val="22"/>
              </w:rPr>
              <w:t>words</w:t>
            </w:r>
            <w:r w:rsidR="00EC2358"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842" w:type="dxa"/>
            <w:vAlign w:val="center"/>
          </w:tcPr>
          <w:p w14:paraId="7404227C" w14:textId="77777777" w:rsidR="00DA1D64" w:rsidRPr="00E6029F" w:rsidRDefault="00DA1D64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5DABEC8D" w14:textId="77777777" w:rsidR="00DA1D64" w:rsidRPr="00E6029F" w:rsidRDefault="00DA1D64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632201" w:rsidRPr="00E6029F" w14:paraId="0EFAE1FF" w14:textId="77777777" w:rsidTr="00BC652D">
        <w:tc>
          <w:tcPr>
            <w:tcW w:w="6204" w:type="dxa"/>
            <w:vAlign w:val="center"/>
          </w:tcPr>
          <w:p w14:paraId="1051A1EF" w14:textId="74131146" w:rsidR="00632201" w:rsidRPr="00E6029F" w:rsidRDefault="00B0332C" w:rsidP="001370B1">
            <w:pPr>
              <w:pStyle w:val="ListParagraph"/>
              <w:numPr>
                <w:ilvl w:val="0"/>
                <w:numId w:val="20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</w:t>
            </w:r>
            <w:r w:rsidR="00571C0D" w:rsidRPr="00E6029F">
              <w:rPr>
                <w:rFonts w:cstheme="minorHAnsi"/>
                <w:sz w:val="22"/>
              </w:rPr>
              <w:t>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71C0D" w:rsidRPr="00E6029F">
              <w:rPr>
                <w:rFonts w:cstheme="minorHAnsi"/>
                <w:sz w:val="22"/>
              </w:rPr>
              <w:t>abstrac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3F2657" w:rsidRPr="00E6029F">
              <w:rPr>
                <w:rFonts w:cstheme="minorHAnsi"/>
                <w:sz w:val="22"/>
              </w:rPr>
              <w:t>mus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71C0D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1211F" w:rsidRPr="00E6029F">
              <w:rPr>
                <w:rFonts w:cstheme="minorHAnsi"/>
                <w:sz w:val="22"/>
              </w:rPr>
              <w:t>on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1211F" w:rsidRPr="00E6029F">
              <w:rPr>
                <w:rFonts w:cstheme="minorHAnsi"/>
                <w:sz w:val="22"/>
              </w:rPr>
              <w:t>paragraph</w:t>
            </w:r>
            <w:r w:rsidR="00F9659D"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26BE0A71" w14:textId="77777777" w:rsidR="00632201" w:rsidRPr="00E6029F" w:rsidRDefault="00632201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63A368DD" w14:textId="77777777" w:rsidR="00632201" w:rsidRPr="00E6029F" w:rsidRDefault="00632201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A46F81" w:rsidRPr="00E6029F" w14:paraId="06544B9D" w14:textId="77777777" w:rsidTr="00BC652D">
        <w:tc>
          <w:tcPr>
            <w:tcW w:w="9854" w:type="dxa"/>
            <w:gridSpan w:val="3"/>
            <w:vAlign w:val="center"/>
          </w:tcPr>
          <w:p w14:paraId="49BCA2D7" w14:textId="77777777" w:rsidR="00477F16" w:rsidRPr="00E6029F" w:rsidRDefault="003F2657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t>For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example</w:t>
            </w:r>
            <w:r w:rsidR="00477F16" w:rsidRPr="00E6029F">
              <w:rPr>
                <w:rFonts w:cstheme="minorHAnsi"/>
                <w:b/>
                <w:sz w:val="22"/>
              </w:rPr>
              <w:t>:</w:t>
            </w:r>
          </w:p>
          <w:p w14:paraId="64BFFC94" w14:textId="77777777" w:rsidR="00DC3DC2" w:rsidRPr="00E6029F" w:rsidRDefault="00DC3DC2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t>Abstract</w:t>
            </w:r>
          </w:p>
          <w:p w14:paraId="344997E0" w14:textId="3FF2A465" w:rsidR="00A46F81" w:rsidRPr="00E6029F" w:rsidRDefault="000D4D28" w:rsidP="001370B1">
            <w:pPr>
              <w:adjustRightInd w:val="0"/>
              <w:snapToGrid w:val="0"/>
              <w:jc w:val="left"/>
              <w:rPr>
                <w:rFonts w:cstheme="minorHAnsi"/>
                <w:sz w:val="22"/>
                <w:highlight w:val="yellow"/>
              </w:rPr>
            </w:pPr>
            <w:r w:rsidRPr="00E6029F">
              <w:rPr>
                <w:rFonts w:cstheme="minorHAnsi"/>
                <w:sz w:val="22"/>
              </w:rPr>
              <w:t>Th</w:t>
            </w:r>
            <w:r w:rsidR="00AD0837" w:rsidRPr="00E6029F">
              <w:rPr>
                <w:rFonts w:cstheme="minorHAnsi"/>
                <w:sz w:val="22"/>
              </w:rPr>
              <w:t>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D0837" w:rsidRPr="00E6029F">
              <w:rPr>
                <w:rFonts w:cstheme="minorHAnsi"/>
                <w:sz w:val="22"/>
              </w:rPr>
              <w:t>abstrac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dependen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ssa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>tha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453FC" w:rsidRPr="00E6029F">
              <w:rPr>
                <w:rFonts w:cstheme="minorHAnsi"/>
                <w:sz w:val="22"/>
              </w:rPr>
              <w:t>introduce</w:t>
            </w:r>
            <w:r w:rsidR="00801BEF" w:rsidRPr="00E6029F">
              <w:rPr>
                <w:rFonts w:cstheme="minorHAnsi"/>
                <w:sz w:val="22"/>
              </w:rPr>
              <w:t>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opic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07C24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07C24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07C24" w:rsidRPr="00E6029F">
              <w:rPr>
                <w:rFonts w:cstheme="minorHAnsi"/>
                <w:sz w:val="22"/>
              </w:rPr>
              <w:t>manuscript</w:t>
            </w:r>
            <w:r w:rsidR="00665A69"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65A69" w:rsidRPr="00E6029F">
              <w:rPr>
                <w:rFonts w:cstheme="minorHAnsi"/>
                <w:sz w:val="22"/>
              </w:rPr>
              <w:t>I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general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cludes</w:t>
            </w:r>
            <w:r w:rsidR="00E530F3" w:rsidRPr="00E6029F">
              <w:rPr>
                <w:rFonts w:cstheme="minorHAnsi"/>
                <w:sz w:val="22"/>
              </w:rPr>
              <w:t xml:space="preserve"> brief explanations of </w:t>
            </w:r>
            <w:r w:rsidR="008D107D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resear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bCs/>
                <w:sz w:val="22"/>
              </w:rPr>
              <w:t>objective</w:t>
            </w:r>
            <w:r w:rsidR="00F06A03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06A03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54DA7" w:rsidRPr="00E6029F">
              <w:rPr>
                <w:rFonts w:cstheme="minorHAnsi"/>
                <w:sz w:val="22"/>
              </w:rPr>
              <w:t>resear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54DA7" w:rsidRPr="00E6029F">
              <w:rPr>
                <w:rFonts w:cstheme="minorHAnsi"/>
                <w:b/>
                <w:bCs/>
                <w:sz w:val="22"/>
              </w:rPr>
              <w:t>method</w:t>
            </w:r>
            <w:r w:rsidR="00E54DA7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834CF" w:rsidRPr="00E6029F">
              <w:rPr>
                <w:rFonts w:cstheme="minorHAnsi"/>
                <w:sz w:val="22"/>
              </w:rPr>
              <w:t>resear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bCs/>
                <w:sz w:val="22"/>
              </w:rPr>
              <w:t>analysis</w:t>
            </w:r>
            <w:r w:rsidR="00B23148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834CF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834CF" w:rsidRPr="00E6029F">
              <w:rPr>
                <w:rFonts w:cstheme="minorHAnsi"/>
                <w:sz w:val="22"/>
              </w:rPr>
              <w:t>resear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B23148" w:rsidRPr="00E6029F">
              <w:rPr>
                <w:rFonts w:cstheme="minorHAnsi"/>
                <w:b/>
                <w:bCs/>
                <w:sz w:val="22"/>
              </w:rPr>
              <w:t>results</w:t>
            </w:r>
            <w:r w:rsidR="00AC5F81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834CF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834CF" w:rsidRPr="00E6029F">
              <w:rPr>
                <w:rFonts w:cstheme="minorHAnsi"/>
                <w:sz w:val="22"/>
              </w:rPr>
              <w:t>resear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bCs/>
                <w:sz w:val="22"/>
              </w:rPr>
              <w:t>conclusion</w:t>
            </w:r>
            <w:r w:rsidR="00DF20C1"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tc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B7C64" w:rsidRPr="00E6029F">
              <w:rPr>
                <w:rFonts w:cstheme="minorHAnsi"/>
                <w:sz w:val="22"/>
              </w:rPr>
              <w:t>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B7C64" w:rsidRPr="00E6029F">
              <w:rPr>
                <w:rFonts w:cstheme="minorHAnsi"/>
                <w:sz w:val="22"/>
              </w:rPr>
              <w:t>excellen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B7C64" w:rsidRPr="00E6029F">
              <w:rPr>
                <w:rFonts w:cstheme="minorHAnsi"/>
                <w:sz w:val="22"/>
              </w:rPr>
              <w:t>abstrac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B7C64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B7C64" w:rsidRPr="00E6029F">
              <w:rPr>
                <w:rFonts w:cstheme="minorHAnsi"/>
                <w:sz w:val="22"/>
              </w:rPr>
              <w:t>giv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rominenc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>research's innovative results, have a clear conclusion, avoid the repetition of content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B2A39"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15D26" w:rsidRPr="00E6029F">
              <w:rPr>
                <w:rFonts w:cstheme="minorHAnsi"/>
                <w:sz w:val="22"/>
              </w:rPr>
              <w:t>giv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6588E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6588E" w:rsidRPr="00E6029F">
              <w:rPr>
                <w:rFonts w:cstheme="minorHAnsi"/>
                <w:sz w:val="22"/>
              </w:rPr>
              <w:t>full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6588E" w:rsidRPr="00E6029F">
              <w:rPr>
                <w:rFonts w:cstheme="minorHAnsi"/>
                <w:sz w:val="22"/>
              </w:rPr>
              <w:t>nam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6588E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32870" w:rsidRPr="00E6029F">
              <w:rPr>
                <w:rFonts w:cstheme="minorHAnsi"/>
                <w:sz w:val="22"/>
              </w:rPr>
              <w:t>t</w:t>
            </w:r>
            <w:r w:rsidRPr="00E6029F">
              <w:rPr>
                <w:rFonts w:cstheme="minorHAnsi"/>
                <w:sz w:val="22"/>
              </w:rPr>
              <w:t>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bbreviation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50DAA" w:rsidRPr="00E6029F">
              <w:rPr>
                <w:rFonts w:cstheme="minorHAnsi"/>
                <w:sz w:val="22"/>
              </w:rPr>
              <w:t>a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rs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744AF" w:rsidRPr="00E6029F">
              <w:rPr>
                <w:rFonts w:cstheme="minorHAnsi"/>
                <w:sz w:val="22"/>
              </w:rPr>
              <w:t>time</w:t>
            </w:r>
            <w:r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E2A69" w:rsidRPr="00E6029F">
              <w:rPr>
                <w:rFonts w:cstheme="minorHAnsi"/>
                <w:sz w:val="22"/>
              </w:rPr>
              <w:t>whi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00F36" w:rsidRPr="00E6029F">
              <w:rPr>
                <w:rFonts w:cstheme="minorHAnsi"/>
                <w:sz w:val="22"/>
              </w:rPr>
              <w:t>mak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00F36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00F36" w:rsidRPr="00E6029F">
              <w:rPr>
                <w:rFonts w:cstheme="minorHAnsi"/>
                <w:sz w:val="22"/>
              </w:rPr>
              <w:t>manuscrip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00F36" w:rsidRPr="00E6029F">
              <w:rPr>
                <w:rFonts w:cstheme="minorHAnsi"/>
                <w:sz w:val="22"/>
              </w:rPr>
              <w:t>eas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00F36" w:rsidRPr="00E6029F">
              <w:rPr>
                <w:rFonts w:cstheme="minorHAnsi"/>
                <w:sz w:val="22"/>
              </w:rPr>
              <w:t>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00F36" w:rsidRPr="00E6029F">
              <w:rPr>
                <w:rFonts w:cstheme="minorHAnsi"/>
                <w:sz w:val="22"/>
              </w:rPr>
              <w:t>understand</w:t>
            </w:r>
            <w:r w:rsidR="000A50A6" w:rsidRPr="00E6029F">
              <w:rPr>
                <w:rFonts w:cstheme="minorHAnsi"/>
                <w:sz w:val="22"/>
              </w:rPr>
              <w:t xml:space="preserve">... (The abstract should be between </w:t>
            </w:r>
            <w:r w:rsidR="00FD7A7A" w:rsidRPr="00E6029F">
              <w:rPr>
                <w:rFonts w:cstheme="minorHAnsi"/>
                <w:sz w:val="22"/>
              </w:rPr>
              <w:t>1</w:t>
            </w:r>
            <w:r w:rsidR="000A50A6" w:rsidRPr="00E6029F">
              <w:rPr>
                <w:rFonts w:cstheme="minorHAnsi"/>
                <w:sz w:val="22"/>
              </w:rPr>
              <w:t xml:space="preserve">00 and </w:t>
            </w:r>
            <w:r w:rsidR="00FD7A7A" w:rsidRPr="00E6029F">
              <w:rPr>
                <w:rFonts w:cstheme="minorHAnsi"/>
                <w:sz w:val="22"/>
              </w:rPr>
              <w:t>15</w:t>
            </w:r>
            <w:r w:rsidR="000A50A6" w:rsidRPr="00E6029F">
              <w:rPr>
                <w:rFonts w:cstheme="minorHAnsi"/>
                <w:sz w:val="22"/>
              </w:rPr>
              <w:t>0 words)</w:t>
            </w:r>
            <w:r w:rsidR="00E530F3" w:rsidRPr="00E6029F">
              <w:rPr>
                <w:rFonts w:cstheme="minorHAnsi"/>
                <w:sz w:val="22"/>
              </w:rPr>
              <w:t xml:space="preserve">. </w:t>
            </w:r>
          </w:p>
        </w:tc>
      </w:tr>
      <w:tr w:rsidR="00186181" w:rsidRPr="00E6029F" w14:paraId="7FAD112E" w14:textId="77777777" w:rsidTr="00BC652D">
        <w:tc>
          <w:tcPr>
            <w:tcW w:w="9854" w:type="dxa"/>
            <w:gridSpan w:val="3"/>
            <w:vAlign w:val="center"/>
          </w:tcPr>
          <w:p w14:paraId="6AE57457" w14:textId="77777777" w:rsidR="00186181" w:rsidRPr="00E6029F" w:rsidRDefault="00186181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86"/>
        <w:gridCol w:w="1751"/>
        <w:gridCol w:w="1701"/>
      </w:tblGrid>
      <w:tr w:rsidR="003911C1" w:rsidRPr="00E6029F" w14:paraId="211658D5" w14:textId="77777777" w:rsidTr="003911C1">
        <w:trPr>
          <w:trHeight w:val="397"/>
          <w:jc w:val="center"/>
        </w:trPr>
        <w:tc>
          <w:tcPr>
            <w:tcW w:w="6186" w:type="dxa"/>
            <w:shd w:val="clear" w:color="auto" w:fill="D9D9D9" w:themeFill="background1" w:themeFillShade="D9"/>
            <w:noWrap/>
            <w:vAlign w:val="center"/>
            <w:hideMark/>
          </w:tcPr>
          <w:p w14:paraId="2D79215A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Keywords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1B01351E" w14:textId="42F8C025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185F74F3" w14:textId="28F21DCC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69"/>
        <w:gridCol w:w="1796"/>
        <w:gridCol w:w="1763"/>
      </w:tblGrid>
      <w:tr w:rsidR="00DA1D64" w:rsidRPr="00E6029F" w14:paraId="421AA1C9" w14:textId="77777777" w:rsidTr="00BC652D">
        <w:tc>
          <w:tcPr>
            <w:tcW w:w="6204" w:type="dxa"/>
            <w:vAlign w:val="center"/>
          </w:tcPr>
          <w:p w14:paraId="715AB2F3" w14:textId="77777777" w:rsidR="00DA1D64" w:rsidRPr="00E6029F" w:rsidRDefault="006E303D" w:rsidP="001370B1">
            <w:pPr>
              <w:pStyle w:val="ListParagraph"/>
              <w:numPr>
                <w:ilvl w:val="0"/>
                <w:numId w:val="21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</w:t>
            </w:r>
            <w:r w:rsidR="00FD58A3" w:rsidRPr="00E6029F">
              <w:rPr>
                <w:rFonts w:cstheme="minorHAnsi"/>
                <w:sz w:val="22"/>
              </w:rPr>
              <w:t>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58A3" w:rsidRPr="00E6029F">
              <w:rPr>
                <w:rFonts w:cstheme="minorHAnsi"/>
                <w:sz w:val="22"/>
              </w:rPr>
              <w:t>numb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58A3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58A3" w:rsidRPr="00E6029F">
              <w:rPr>
                <w:rFonts w:cstheme="minorHAnsi"/>
                <w:sz w:val="22"/>
              </w:rPr>
              <w:t>keyword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12E8F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12E8F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les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3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hras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58A3"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mo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8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hrases</w:t>
            </w:r>
            <w:r w:rsidR="00FD58A3"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842" w:type="dxa"/>
            <w:vAlign w:val="center"/>
          </w:tcPr>
          <w:p w14:paraId="3F9010BC" w14:textId="77777777" w:rsidR="00DA1D64" w:rsidRPr="00E6029F" w:rsidRDefault="00DA1D6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14DECAE6" w14:textId="77777777" w:rsidR="00DA1D64" w:rsidRPr="00E6029F" w:rsidRDefault="00DA1D6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CA4428" w:rsidRPr="00E6029F" w14:paraId="57C8B371" w14:textId="77777777" w:rsidTr="00BC652D">
        <w:tc>
          <w:tcPr>
            <w:tcW w:w="6204" w:type="dxa"/>
            <w:vAlign w:val="center"/>
          </w:tcPr>
          <w:p w14:paraId="12BD79C2" w14:textId="05CCE472" w:rsidR="00CA4428" w:rsidRPr="00E6029F" w:rsidRDefault="0087487D" w:rsidP="001370B1">
            <w:pPr>
              <w:pStyle w:val="ListParagraph"/>
              <w:numPr>
                <w:ilvl w:val="0"/>
                <w:numId w:val="21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Keywords must be brief and concise.</w:t>
            </w:r>
          </w:p>
        </w:tc>
        <w:tc>
          <w:tcPr>
            <w:tcW w:w="1842" w:type="dxa"/>
            <w:vAlign w:val="center"/>
          </w:tcPr>
          <w:p w14:paraId="09F4C3DF" w14:textId="77777777" w:rsidR="00CA4428" w:rsidRPr="00E6029F" w:rsidRDefault="00CA4428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0E0B04ED" w14:textId="77777777" w:rsidR="00CA4428" w:rsidRPr="00E6029F" w:rsidRDefault="00CA4428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885966" w:rsidRPr="00E6029F" w14:paraId="059D38D1" w14:textId="77777777" w:rsidTr="00BC652D">
        <w:tc>
          <w:tcPr>
            <w:tcW w:w="9854" w:type="dxa"/>
            <w:gridSpan w:val="3"/>
            <w:vAlign w:val="center"/>
          </w:tcPr>
          <w:p w14:paraId="4998CA7F" w14:textId="5597CF5D" w:rsidR="00885966" w:rsidRPr="00E6029F" w:rsidRDefault="006E303D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t>For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example</w:t>
            </w:r>
            <w:r w:rsidR="00885966" w:rsidRPr="00E6029F">
              <w:rPr>
                <w:rFonts w:cstheme="minorHAnsi"/>
                <w:b/>
                <w:sz w:val="22"/>
              </w:rPr>
              <w:t>: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bookmarkStart w:id="4" w:name="_Hlk74816184"/>
            <w:r w:rsidR="0087487D" w:rsidRPr="00E6029F">
              <w:rPr>
                <w:rFonts w:cstheme="minorHAnsi"/>
                <w:bCs/>
                <w:sz w:val="22"/>
              </w:rPr>
              <w:t>Wh</w:t>
            </w:r>
            <w:r w:rsidR="0087487D" w:rsidRPr="00E6029F">
              <w:rPr>
                <w:rFonts w:cstheme="minorHAnsi"/>
                <w:sz w:val="22"/>
              </w:rPr>
              <w:t xml:space="preserve">olesale </w:t>
            </w:r>
            <w:r w:rsidR="008A5FA8" w:rsidRPr="00E6029F">
              <w:rPr>
                <w:rFonts w:cstheme="minorHAnsi"/>
                <w:sz w:val="22"/>
              </w:rPr>
              <w:t>Monetar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A5FA8" w:rsidRPr="00E6029F">
              <w:rPr>
                <w:rFonts w:cstheme="minorHAnsi"/>
                <w:sz w:val="22"/>
              </w:rPr>
              <w:t>Policy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A5FA8" w:rsidRPr="00E6029F">
              <w:rPr>
                <w:rFonts w:cstheme="minorHAnsi"/>
                <w:sz w:val="22"/>
              </w:rPr>
              <w:t>Dhak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A5FA8" w:rsidRPr="00E6029F">
              <w:rPr>
                <w:rFonts w:cstheme="minorHAnsi"/>
                <w:sz w:val="22"/>
              </w:rPr>
              <w:t>Stoc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A5FA8" w:rsidRPr="00E6029F">
              <w:rPr>
                <w:rFonts w:cstheme="minorHAnsi"/>
                <w:sz w:val="22"/>
              </w:rPr>
              <w:t>Exchang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A5FA8" w:rsidRPr="00E6029F">
              <w:rPr>
                <w:rFonts w:cstheme="minorHAnsi"/>
                <w:sz w:val="22"/>
              </w:rPr>
              <w:t>(</w:t>
            </w:r>
            <w:proofErr w:type="spellStart"/>
            <w:r w:rsidR="008A5FA8" w:rsidRPr="00E6029F">
              <w:rPr>
                <w:rFonts w:cstheme="minorHAnsi"/>
                <w:sz w:val="22"/>
              </w:rPr>
              <w:t>DSE</w:t>
            </w:r>
            <w:proofErr w:type="spellEnd"/>
            <w:r w:rsidR="008A5FA8" w:rsidRPr="00E6029F">
              <w:rPr>
                <w:rFonts w:cstheme="minorHAnsi"/>
                <w:sz w:val="22"/>
              </w:rPr>
              <w:t>)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A5FA8" w:rsidRPr="00E6029F">
              <w:rPr>
                <w:rFonts w:cstheme="minorHAnsi"/>
                <w:sz w:val="22"/>
              </w:rPr>
              <w:t>Stoc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A5FA8" w:rsidRPr="00E6029F">
              <w:rPr>
                <w:rFonts w:cstheme="minorHAnsi"/>
                <w:sz w:val="22"/>
              </w:rPr>
              <w:t>Return</w:t>
            </w:r>
            <w:bookmarkEnd w:id="4"/>
          </w:p>
        </w:tc>
      </w:tr>
      <w:tr w:rsidR="00186181" w:rsidRPr="00E6029F" w14:paraId="4408DC74" w14:textId="77777777" w:rsidTr="00BC652D">
        <w:tc>
          <w:tcPr>
            <w:tcW w:w="9854" w:type="dxa"/>
            <w:gridSpan w:val="3"/>
            <w:vAlign w:val="center"/>
          </w:tcPr>
          <w:p w14:paraId="7B9952C2" w14:textId="77777777" w:rsidR="00186181" w:rsidRPr="00E6029F" w:rsidRDefault="00186181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98"/>
        <w:gridCol w:w="1733"/>
        <w:gridCol w:w="1707"/>
      </w:tblGrid>
      <w:tr w:rsidR="003911C1" w:rsidRPr="00E6029F" w14:paraId="6537F4A5" w14:textId="77777777" w:rsidTr="003911C1">
        <w:trPr>
          <w:trHeight w:val="397"/>
          <w:jc w:val="center"/>
        </w:trPr>
        <w:tc>
          <w:tcPr>
            <w:tcW w:w="6198" w:type="dxa"/>
            <w:shd w:val="clear" w:color="auto" w:fill="D9D9D9" w:themeFill="background1" w:themeFillShade="D9"/>
            <w:noWrap/>
            <w:vAlign w:val="center"/>
            <w:hideMark/>
          </w:tcPr>
          <w:p w14:paraId="22FE3146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The Titles in the Main Body of the Manuscript</w:t>
            </w:r>
          </w:p>
        </w:tc>
        <w:tc>
          <w:tcPr>
            <w:tcW w:w="1848" w:type="dxa"/>
            <w:shd w:val="clear" w:color="auto" w:fill="D9D9D9" w:themeFill="background1" w:themeFillShade="D9"/>
            <w:vAlign w:val="center"/>
          </w:tcPr>
          <w:p w14:paraId="0CB509D3" w14:textId="77777777" w:rsidR="003911C1" w:rsidRPr="00E6029F" w:rsidRDefault="003911C1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sz w:val="22"/>
              </w:rPr>
              <w:t>√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18468A65" w14:textId="7255773A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7"/>
        <w:gridCol w:w="1792"/>
        <w:gridCol w:w="1759"/>
      </w:tblGrid>
      <w:tr w:rsidR="00DA1D64" w:rsidRPr="00E6029F" w14:paraId="528CAEB6" w14:textId="77777777" w:rsidTr="00FD7A7A">
        <w:tc>
          <w:tcPr>
            <w:tcW w:w="6077" w:type="dxa"/>
            <w:vAlign w:val="center"/>
          </w:tcPr>
          <w:p w14:paraId="6125B4C6" w14:textId="169C6638" w:rsidR="006C7934" w:rsidRPr="00E6029F" w:rsidRDefault="008B2907" w:rsidP="001370B1">
            <w:pPr>
              <w:pStyle w:val="ListParagraph"/>
              <w:numPr>
                <w:ilvl w:val="0"/>
                <w:numId w:val="22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5569E" w:rsidRPr="00E6029F">
              <w:rPr>
                <w:rFonts w:cstheme="minorHAnsi"/>
                <w:sz w:val="22"/>
              </w:rPr>
              <w:t>manuscrip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a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meet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tandar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ublica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hav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928EF" w:rsidRPr="00E6029F">
              <w:rPr>
                <w:rFonts w:cstheme="minorHAnsi"/>
                <w:sz w:val="22"/>
              </w:rPr>
              <w:t>the followi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928EF" w:rsidRPr="00E6029F">
              <w:rPr>
                <w:rFonts w:cstheme="minorHAnsi"/>
                <w:sz w:val="22"/>
              </w:rPr>
              <w:t>sections:</w:t>
            </w:r>
          </w:p>
          <w:p w14:paraId="7E94F2E8" w14:textId="7EE2BE4C" w:rsidR="006C7934" w:rsidRPr="00E6029F" w:rsidRDefault="008B2907" w:rsidP="001370B1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1.</w:t>
            </w:r>
            <w:r w:rsidR="00FD7A7A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troduction</w:t>
            </w:r>
          </w:p>
          <w:p w14:paraId="3337AC76" w14:textId="3CF7DCEC" w:rsidR="006C7934" w:rsidRPr="00E6029F" w:rsidRDefault="008B2907" w:rsidP="001370B1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2.</w:t>
            </w:r>
            <w:r w:rsidR="00FD7A7A" w:rsidRPr="00E6029F">
              <w:rPr>
                <w:rFonts w:cstheme="minorHAnsi"/>
                <w:sz w:val="22"/>
              </w:rPr>
              <w:t xml:space="preserve"> Literature Review</w:t>
            </w:r>
          </w:p>
          <w:p w14:paraId="2767C386" w14:textId="1B8A0141" w:rsidR="00FD7A7A" w:rsidRPr="00E6029F" w:rsidRDefault="00FD7A7A" w:rsidP="001370B1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3. Methodology</w:t>
            </w:r>
            <w:r w:rsidR="000928EF" w:rsidRPr="00E6029F">
              <w:rPr>
                <w:rFonts w:cstheme="minorHAnsi"/>
                <w:sz w:val="22"/>
              </w:rPr>
              <w:t xml:space="preserve"> </w:t>
            </w:r>
            <w:r w:rsidR="000928EF" w:rsidRPr="00E6029F">
              <w:rPr>
                <w:rFonts w:cstheme="minorHAnsi"/>
                <w:i/>
                <w:iCs/>
                <w:sz w:val="22"/>
              </w:rPr>
              <w:t>(A conceptual paper might not have this section)</w:t>
            </w:r>
          </w:p>
          <w:p w14:paraId="29EB9D4E" w14:textId="56B3416F" w:rsidR="00FD7A7A" w:rsidRPr="00E6029F" w:rsidRDefault="00FD7A7A" w:rsidP="001370B1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4. Discussion</w:t>
            </w:r>
          </w:p>
          <w:p w14:paraId="79E00035" w14:textId="35E212CC" w:rsidR="00DA1D64" w:rsidRPr="00E6029F" w:rsidRDefault="00FD7A7A" w:rsidP="001370B1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5</w:t>
            </w:r>
            <w:r w:rsidR="008B2907" w:rsidRPr="00E6029F">
              <w:rPr>
                <w:rFonts w:cstheme="minorHAnsi"/>
                <w:sz w:val="22"/>
              </w:rPr>
              <w:t>.</w:t>
            </w:r>
            <w:r w:rsidRPr="00E6029F">
              <w:rPr>
                <w:rFonts w:cstheme="minorHAnsi"/>
                <w:sz w:val="22"/>
              </w:rPr>
              <w:t xml:space="preserve"> </w:t>
            </w:r>
            <w:r w:rsidR="008B2907" w:rsidRPr="00E6029F">
              <w:rPr>
                <w:rFonts w:cstheme="minorHAnsi"/>
                <w:sz w:val="22"/>
              </w:rPr>
              <w:t>Conclusion</w:t>
            </w:r>
            <w:r w:rsidRPr="00E6029F">
              <w:rPr>
                <w:rFonts w:cstheme="minorHAnsi"/>
                <w:sz w:val="22"/>
              </w:rPr>
              <w:t xml:space="preserve"> and Recommendation</w:t>
            </w:r>
          </w:p>
        </w:tc>
        <w:tc>
          <w:tcPr>
            <w:tcW w:w="1792" w:type="dxa"/>
            <w:vAlign w:val="center"/>
          </w:tcPr>
          <w:p w14:paraId="2174ED30" w14:textId="77777777" w:rsidR="00DA1D64" w:rsidRPr="00E6029F" w:rsidRDefault="00DA1D6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59" w:type="dxa"/>
            <w:vAlign w:val="center"/>
          </w:tcPr>
          <w:p w14:paraId="1DBC0EB3" w14:textId="77777777" w:rsidR="00DA1D64" w:rsidRPr="00E6029F" w:rsidRDefault="00DA1D6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161B41" w:rsidRPr="00E6029F" w14:paraId="563D0E1D" w14:textId="77777777" w:rsidTr="00FD7A7A">
        <w:tc>
          <w:tcPr>
            <w:tcW w:w="6077" w:type="dxa"/>
            <w:vAlign w:val="center"/>
          </w:tcPr>
          <w:p w14:paraId="665D1DAC" w14:textId="51B5D2EE" w:rsidR="00161B41" w:rsidRPr="00E6029F" w:rsidRDefault="00FD7A7A" w:rsidP="001370B1">
            <w:pPr>
              <w:pStyle w:val="ListParagraph"/>
              <w:numPr>
                <w:ilvl w:val="0"/>
                <w:numId w:val="22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Do NO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986E3E" w:rsidRPr="00E6029F">
              <w:rPr>
                <w:rFonts w:cstheme="minorHAnsi"/>
                <w:sz w:val="22"/>
              </w:rPr>
              <w:t>numb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986E3E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986E3E" w:rsidRPr="00E6029F">
              <w:rPr>
                <w:rFonts w:cstheme="minorHAnsi"/>
                <w:sz w:val="22"/>
              </w:rPr>
              <w:t>titl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 article sections</w:t>
            </w:r>
            <w:r w:rsidR="00986E3E"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792" w:type="dxa"/>
            <w:vAlign w:val="center"/>
          </w:tcPr>
          <w:p w14:paraId="1D483F34" w14:textId="77777777" w:rsidR="00161B41" w:rsidRPr="00E6029F" w:rsidRDefault="00161B41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759" w:type="dxa"/>
            <w:vAlign w:val="center"/>
          </w:tcPr>
          <w:p w14:paraId="77AD810F" w14:textId="77777777" w:rsidR="00161B41" w:rsidRPr="00E6029F" w:rsidRDefault="00161B41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186181" w:rsidRPr="00E6029F" w14:paraId="1938A976" w14:textId="77777777" w:rsidTr="00FD7A7A">
        <w:tc>
          <w:tcPr>
            <w:tcW w:w="9628" w:type="dxa"/>
            <w:gridSpan w:val="3"/>
            <w:vAlign w:val="center"/>
          </w:tcPr>
          <w:p w14:paraId="240970CA" w14:textId="77777777" w:rsidR="00186181" w:rsidRPr="00E6029F" w:rsidRDefault="00186181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98"/>
        <w:gridCol w:w="1740"/>
        <w:gridCol w:w="1700"/>
      </w:tblGrid>
      <w:tr w:rsidR="003911C1" w:rsidRPr="00E6029F" w14:paraId="620D6942" w14:textId="77777777" w:rsidTr="003911C1">
        <w:trPr>
          <w:trHeight w:val="397"/>
          <w:jc w:val="center"/>
        </w:trPr>
        <w:tc>
          <w:tcPr>
            <w:tcW w:w="6198" w:type="dxa"/>
            <w:shd w:val="clear" w:color="auto" w:fill="D9D9D9" w:themeFill="background1" w:themeFillShade="D9"/>
            <w:noWrap/>
            <w:vAlign w:val="center"/>
            <w:hideMark/>
          </w:tcPr>
          <w:p w14:paraId="2DC9D08F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Tables </w:t>
            </w:r>
          </w:p>
        </w:tc>
        <w:tc>
          <w:tcPr>
            <w:tcW w:w="1848" w:type="dxa"/>
            <w:shd w:val="clear" w:color="auto" w:fill="D9D9D9" w:themeFill="background1" w:themeFillShade="D9"/>
            <w:vAlign w:val="center"/>
          </w:tcPr>
          <w:p w14:paraId="3252DCBC" w14:textId="290F1318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2FEAE985" w14:textId="4D5737AA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3"/>
        <w:gridCol w:w="1794"/>
        <w:gridCol w:w="1761"/>
      </w:tblGrid>
      <w:tr w:rsidR="003D1BAF" w:rsidRPr="00E6029F" w14:paraId="3489C52B" w14:textId="77777777" w:rsidTr="003911C1">
        <w:tc>
          <w:tcPr>
            <w:tcW w:w="6204" w:type="dxa"/>
          </w:tcPr>
          <w:p w14:paraId="378BEFEE" w14:textId="77777777" w:rsidR="003D1BAF" w:rsidRPr="00E6029F" w:rsidRDefault="006658C1" w:rsidP="001370B1">
            <w:pPr>
              <w:pStyle w:val="ListParagraph"/>
              <w:numPr>
                <w:ilvl w:val="0"/>
                <w:numId w:val="23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abl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13630" w:rsidRPr="00E6029F">
              <w:rPr>
                <w:rFonts w:cstheme="minorHAnsi"/>
                <w:sz w:val="22"/>
              </w:rPr>
              <w:t>manuscrip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o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ictures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ditable.</w:t>
            </w:r>
          </w:p>
        </w:tc>
        <w:tc>
          <w:tcPr>
            <w:tcW w:w="1842" w:type="dxa"/>
          </w:tcPr>
          <w:p w14:paraId="0E8046F8" w14:textId="77777777" w:rsidR="003D1BAF" w:rsidRPr="00E6029F" w:rsidRDefault="003D1BAF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6A2F52D6" w14:textId="77777777" w:rsidR="003D1BAF" w:rsidRPr="00E6029F" w:rsidRDefault="003D1BAF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18360D" w:rsidRPr="00E6029F" w14:paraId="449F7D18" w14:textId="77777777" w:rsidTr="003911C1">
        <w:tc>
          <w:tcPr>
            <w:tcW w:w="6204" w:type="dxa"/>
          </w:tcPr>
          <w:p w14:paraId="245DCBE7" w14:textId="77777777" w:rsidR="0018360D" w:rsidRPr="00E6029F" w:rsidRDefault="00D21907" w:rsidP="001370B1">
            <w:pPr>
              <w:pStyle w:val="ListParagraph"/>
              <w:numPr>
                <w:ilvl w:val="0"/>
                <w:numId w:val="23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ap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give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a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ab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lac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mmediate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bov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t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able.</w:t>
            </w:r>
          </w:p>
        </w:tc>
        <w:tc>
          <w:tcPr>
            <w:tcW w:w="1842" w:type="dxa"/>
          </w:tcPr>
          <w:p w14:paraId="3D64291F" w14:textId="77777777" w:rsidR="0018360D" w:rsidRPr="00E6029F" w:rsidRDefault="0018360D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468A59B0" w14:textId="77777777" w:rsidR="0018360D" w:rsidRPr="00E6029F" w:rsidRDefault="0018360D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8C1B74" w:rsidRPr="00E6029F" w14:paraId="65E99950" w14:textId="77777777" w:rsidTr="003911C1">
        <w:tc>
          <w:tcPr>
            <w:tcW w:w="6204" w:type="dxa"/>
          </w:tcPr>
          <w:p w14:paraId="358ED87D" w14:textId="77777777" w:rsidR="0012191B" w:rsidRPr="00E6029F" w:rsidRDefault="0012191B" w:rsidP="001370B1">
            <w:pPr>
              <w:pStyle w:val="Pa4"/>
              <w:numPr>
                <w:ilvl w:val="0"/>
                <w:numId w:val="23"/>
              </w:numPr>
              <w:snapToGrid w:val="0"/>
              <w:spacing w:line="240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6029F">
              <w:rPr>
                <w:rFonts w:asciiTheme="minorHAnsi" w:hAnsiTheme="minorHAnsi" w:cstheme="minorHAnsi"/>
                <w:sz w:val="22"/>
                <w:szCs w:val="22"/>
              </w:rPr>
              <w:t>Table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hould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umbered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nsecutively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roughout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sz w:val="22"/>
                <w:szCs w:val="22"/>
              </w:rPr>
              <w:t>manuscript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ing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ingle-number</w:t>
            </w:r>
            <w:r w:rsidR="003911C1"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E6029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ystem.</w:t>
            </w:r>
          </w:p>
          <w:p w14:paraId="4413F3EC" w14:textId="77777777" w:rsidR="008C1B74" w:rsidRPr="00E6029F" w:rsidRDefault="007618E8" w:rsidP="001370B1">
            <w:pPr>
              <w:adjustRightInd w:val="0"/>
              <w:snapToGrid w:val="0"/>
              <w:ind w:firstLineChars="150" w:firstLine="33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Su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s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91B" w:rsidRPr="00E6029F">
              <w:rPr>
                <w:rFonts w:cstheme="minorHAnsi"/>
                <w:sz w:val="22"/>
              </w:rPr>
              <w:t>T</w:t>
            </w:r>
            <w:r w:rsidR="00EB5FDE" w:rsidRPr="00E6029F">
              <w:rPr>
                <w:rFonts w:cstheme="minorHAnsi"/>
                <w:sz w:val="22"/>
              </w:rPr>
              <w:t>ab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1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91B" w:rsidRPr="00E6029F">
              <w:rPr>
                <w:rFonts w:cstheme="minorHAnsi"/>
                <w:sz w:val="22"/>
              </w:rPr>
              <w:t>T</w:t>
            </w:r>
            <w:r w:rsidR="00EB5FDE" w:rsidRPr="00E6029F">
              <w:rPr>
                <w:rFonts w:cstheme="minorHAnsi"/>
                <w:sz w:val="22"/>
              </w:rPr>
              <w:t>ab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2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91B" w:rsidRPr="00E6029F">
              <w:rPr>
                <w:rFonts w:cstheme="minorHAnsi"/>
                <w:sz w:val="22"/>
              </w:rPr>
              <w:t>T</w:t>
            </w:r>
            <w:r w:rsidR="00EB5FDE" w:rsidRPr="00E6029F">
              <w:rPr>
                <w:rFonts w:cstheme="minorHAnsi"/>
                <w:sz w:val="22"/>
              </w:rPr>
              <w:t>ab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3</w:t>
            </w:r>
            <w:r w:rsidR="00EF68DD" w:rsidRPr="00E6029F">
              <w:rPr>
                <w:rFonts w:cstheme="minorHAnsi"/>
                <w:sz w:val="22"/>
              </w:rPr>
              <w:t>…</w:t>
            </w:r>
          </w:p>
        </w:tc>
        <w:tc>
          <w:tcPr>
            <w:tcW w:w="1842" w:type="dxa"/>
          </w:tcPr>
          <w:p w14:paraId="4C818DA2" w14:textId="77777777" w:rsidR="008C1B74" w:rsidRPr="00E6029F" w:rsidRDefault="008C1B7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21236515" w14:textId="77777777" w:rsidR="008C1B74" w:rsidRPr="00E6029F" w:rsidRDefault="008C1B74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DB670B" w:rsidRPr="00E6029F" w14:paraId="64F9B3A5" w14:textId="77777777" w:rsidTr="003911C1">
        <w:tc>
          <w:tcPr>
            <w:tcW w:w="6204" w:type="dxa"/>
          </w:tcPr>
          <w:p w14:paraId="4DAB853A" w14:textId="77777777" w:rsidR="00DB670B" w:rsidRPr="00E6029F" w:rsidRDefault="003C583B" w:rsidP="001370B1">
            <w:pPr>
              <w:pStyle w:val="ListParagraph"/>
              <w:numPr>
                <w:ilvl w:val="0"/>
                <w:numId w:val="23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hec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nfi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heth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a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pli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abl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row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lumn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rrect.</w:t>
            </w:r>
          </w:p>
        </w:tc>
        <w:tc>
          <w:tcPr>
            <w:tcW w:w="1842" w:type="dxa"/>
          </w:tcPr>
          <w:p w14:paraId="4822E2E1" w14:textId="77777777" w:rsidR="00DB670B" w:rsidRPr="00E6029F" w:rsidRDefault="00DB670B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7D669F49" w14:textId="77777777" w:rsidR="00DB670B" w:rsidRPr="00E6029F" w:rsidRDefault="00DB670B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D402DC" w:rsidRPr="00E6029F" w14:paraId="331740C5" w14:textId="77777777" w:rsidTr="003911C1">
        <w:tc>
          <w:tcPr>
            <w:tcW w:w="6204" w:type="dxa"/>
          </w:tcPr>
          <w:p w14:paraId="5A6DB228" w14:textId="0EAA6000" w:rsidR="00D402DC" w:rsidRPr="00E6029F" w:rsidRDefault="00736331" w:rsidP="001370B1">
            <w:pPr>
              <w:pStyle w:val="ListParagraph"/>
              <w:numPr>
                <w:ilvl w:val="0"/>
                <w:numId w:val="23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7A7A" w:rsidRPr="00E6029F">
              <w:rPr>
                <w:rFonts w:cstheme="minorHAnsi"/>
                <w:sz w:val="22"/>
              </w:rPr>
              <w:t>source of information should be listed below the table.</w:t>
            </w:r>
          </w:p>
        </w:tc>
        <w:tc>
          <w:tcPr>
            <w:tcW w:w="1842" w:type="dxa"/>
          </w:tcPr>
          <w:p w14:paraId="3D5893FB" w14:textId="77777777" w:rsidR="00D402DC" w:rsidRPr="00E6029F" w:rsidRDefault="00D402DC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</w:tcPr>
          <w:p w14:paraId="0A31C9CC" w14:textId="77777777" w:rsidR="00D402DC" w:rsidRPr="00E6029F" w:rsidRDefault="00D402DC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286F9B" w:rsidRPr="00E6029F" w14:paraId="7ECC57D1" w14:textId="77777777" w:rsidTr="003911C1">
        <w:tc>
          <w:tcPr>
            <w:tcW w:w="9854" w:type="dxa"/>
            <w:gridSpan w:val="3"/>
          </w:tcPr>
          <w:p w14:paraId="1E1C9F1C" w14:textId="77777777" w:rsidR="00C34EF8" w:rsidRPr="00E6029F" w:rsidRDefault="00477E99" w:rsidP="001370B1">
            <w:pPr>
              <w:adjustRightInd w:val="0"/>
              <w:snapToGrid w:val="0"/>
              <w:jc w:val="left"/>
              <w:rPr>
                <w:rFonts w:cstheme="minorHAnsi"/>
                <w:b/>
                <w:sz w:val="22"/>
                <w:lang w:val="en-GB"/>
              </w:rPr>
            </w:pPr>
            <w:r w:rsidRPr="00E6029F">
              <w:rPr>
                <w:rFonts w:cstheme="minorHAnsi"/>
                <w:b/>
                <w:sz w:val="22"/>
                <w:lang w:val="en-GB"/>
              </w:rPr>
              <w:t>Such</w:t>
            </w:r>
            <w:r w:rsidR="003911C1" w:rsidRPr="00E6029F">
              <w:rPr>
                <w:rFonts w:cstheme="minorHAnsi"/>
                <w:b/>
                <w:sz w:val="22"/>
                <w:lang w:val="en-GB"/>
              </w:rPr>
              <w:t xml:space="preserve"> </w:t>
            </w:r>
            <w:r w:rsidRPr="00E6029F">
              <w:rPr>
                <w:rFonts w:cstheme="minorHAnsi"/>
                <w:b/>
                <w:sz w:val="22"/>
                <w:lang w:val="en-GB"/>
              </w:rPr>
              <w:t>as:</w:t>
            </w:r>
            <w:r w:rsidR="003911C1" w:rsidRPr="00E6029F">
              <w:rPr>
                <w:rFonts w:cstheme="minorHAnsi"/>
                <w:b/>
                <w:sz w:val="22"/>
                <w:lang w:val="en-GB"/>
              </w:rPr>
              <w:t xml:space="preserve"> </w:t>
            </w:r>
          </w:p>
          <w:p w14:paraId="3E1BBF2F" w14:textId="49823422" w:rsidR="00FD7A7A" w:rsidRPr="00E6029F" w:rsidRDefault="0068316D" w:rsidP="001370B1">
            <w:pPr>
              <w:adjustRightInd w:val="0"/>
              <w:snapToGrid w:val="0"/>
              <w:jc w:val="left"/>
              <w:rPr>
                <w:rFonts w:cstheme="minorHAnsi"/>
                <w:sz w:val="22"/>
                <w:lang w:val="en-GB"/>
              </w:rPr>
            </w:pPr>
            <w:r w:rsidRPr="00E6029F">
              <w:rPr>
                <w:rFonts w:cstheme="minorHAnsi"/>
                <w:sz w:val="22"/>
                <w:lang w:val="en-GB"/>
              </w:rPr>
              <w:t>Table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Pr="00E6029F">
              <w:rPr>
                <w:rFonts w:cstheme="minorHAnsi"/>
                <w:sz w:val="22"/>
                <w:lang w:val="en-GB"/>
              </w:rPr>
              <w:t>1.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2E5F35" w:rsidRPr="00E6029F">
              <w:rPr>
                <w:rFonts w:cstheme="minorHAnsi"/>
                <w:sz w:val="22"/>
                <w:lang w:val="en-GB"/>
              </w:rPr>
              <w:t>Descriptive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2E5F35" w:rsidRPr="00E6029F">
              <w:rPr>
                <w:rFonts w:cstheme="minorHAnsi"/>
                <w:sz w:val="22"/>
                <w:lang w:val="en-GB"/>
              </w:rPr>
              <w:t>statistics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6E67FD" w:rsidRPr="00E6029F">
              <w:rPr>
                <w:rFonts w:cstheme="minorHAnsi"/>
                <w:sz w:val="22"/>
                <w:lang w:val="en-GB"/>
              </w:rPr>
              <w:t>of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2E5F35" w:rsidRPr="00E6029F">
              <w:rPr>
                <w:rFonts w:cstheme="minorHAnsi"/>
                <w:sz w:val="22"/>
                <w:lang w:val="en-GB"/>
              </w:rPr>
              <w:t>approximate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2E5F35" w:rsidRPr="00E6029F">
              <w:rPr>
                <w:rFonts w:cstheme="minorHAnsi"/>
                <w:sz w:val="22"/>
                <w:lang w:val="en-GB"/>
              </w:rPr>
              <w:t>normality</w:t>
            </w:r>
          </w:p>
          <w:p w14:paraId="597BD5F7" w14:textId="6512BDA3" w:rsidR="00FD7A7A" w:rsidRPr="00E6029F" w:rsidRDefault="002D74BA" w:rsidP="001370B1">
            <w:pPr>
              <w:adjustRightInd w:val="0"/>
              <w:snapToGrid w:val="0"/>
              <w:jc w:val="left"/>
              <w:rPr>
                <w:rFonts w:cstheme="minorHAnsi"/>
                <w:sz w:val="22"/>
                <w:lang w:val="en-GB"/>
              </w:rPr>
            </w:pPr>
            <w:r w:rsidRPr="00E6029F">
              <w:rPr>
                <w:rFonts w:cstheme="minorHAnsi"/>
                <w:sz w:val="22"/>
                <w:lang w:val="en-GB"/>
              </w:rPr>
              <w:t>Table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Pr="00E6029F">
              <w:rPr>
                <w:rFonts w:cstheme="minorHAnsi"/>
                <w:sz w:val="22"/>
                <w:lang w:val="en-GB"/>
              </w:rPr>
              <w:t>2.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AF6A3D" w:rsidRPr="00E6029F">
              <w:rPr>
                <w:rFonts w:cstheme="minorHAnsi"/>
                <w:sz w:val="22"/>
                <w:lang w:val="en-GB"/>
              </w:rPr>
              <w:t>Unit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AF6A3D" w:rsidRPr="00E6029F">
              <w:rPr>
                <w:rFonts w:cstheme="minorHAnsi"/>
                <w:sz w:val="22"/>
                <w:lang w:val="en-GB"/>
              </w:rPr>
              <w:t>r</w:t>
            </w:r>
            <w:r w:rsidR="00DF5563" w:rsidRPr="00E6029F">
              <w:rPr>
                <w:rFonts w:cstheme="minorHAnsi"/>
                <w:sz w:val="22"/>
                <w:lang w:val="en-GB"/>
              </w:rPr>
              <w:t>oot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DF5563" w:rsidRPr="00E6029F">
              <w:rPr>
                <w:rFonts w:cstheme="minorHAnsi"/>
                <w:sz w:val="22"/>
                <w:lang w:val="en-GB"/>
              </w:rPr>
              <w:t>&amp;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AF6A3D" w:rsidRPr="00E6029F">
              <w:rPr>
                <w:rFonts w:cstheme="minorHAnsi"/>
                <w:sz w:val="22"/>
                <w:lang w:val="en-GB"/>
              </w:rPr>
              <w:t>s</w:t>
            </w:r>
            <w:r w:rsidR="005753DD" w:rsidRPr="00E6029F">
              <w:rPr>
                <w:rFonts w:cstheme="minorHAnsi"/>
                <w:sz w:val="22"/>
                <w:lang w:val="en-GB"/>
              </w:rPr>
              <w:t>tationary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AF6A3D" w:rsidRPr="00E6029F">
              <w:rPr>
                <w:rFonts w:cstheme="minorHAnsi"/>
                <w:sz w:val="22"/>
                <w:lang w:val="en-GB"/>
              </w:rPr>
              <w:t>t</w:t>
            </w:r>
            <w:r w:rsidR="00DF5563" w:rsidRPr="00E6029F">
              <w:rPr>
                <w:rFonts w:cstheme="minorHAnsi"/>
                <w:sz w:val="22"/>
                <w:lang w:val="en-GB"/>
              </w:rPr>
              <w:t>ests</w:t>
            </w:r>
          </w:p>
        </w:tc>
      </w:tr>
      <w:tr w:rsidR="00186181" w:rsidRPr="00E6029F" w14:paraId="6202DCBC" w14:textId="77777777" w:rsidTr="003911C1">
        <w:tc>
          <w:tcPr>
            <w:tcW w:w="9854" w:type="dxa"/>
            <w:gridSpan w:val="3"/>
          </w:tcPr>
          <w:p w14:paraId="0051ED22" w14:textId="0DC2FCCD" w:rsidR="00186181" w:rsidRPr="00E6029F" w:rsidRDefault="00FD7A7A" w:rsidP="001370B1">
            <w:pPr>
              <w:adjustRightInd w:val="0"/>
              <w:snapToGrid w:val="0"/>
              <w:jc w:val="left"/>
              <w:rPr>
                <w:rFonts w:cstheme="minorHAnsi"/>
                <w:bCs/>
                <w:sz w:val="22"/>
                <w:lang w:val="en-GB"/>
              </w:rPr>
            </w:pPr>
            <w:r w:rsidRPr="00E6029F">
              <w:rPr>
                <w:rFonts w:cstheme="minorHAnsi"/>
                <w:bCs/>
                <w:sz w:val="22"/>
                <w:lang w:val="en-GB"/>
              </w:rPr>
              <w:t>Source:</w:t>
            </w:r>
            <w:r w:rsidR="00FD3E68" w:rsidRPr="00E6029F">
              <w:rPr>
                <w:rFonts w:cstheme="minorHAnsi"/>
                <w:bCs/>
                <w:sz w:val="22"/>
                <w:lang w:val="en-GB"/>
              </w:rPr>
              <w:t xml:space="preserve"> Authors</w:t>
            </w:r>
            <w:r w:rsidR="001212EF" w:rsidRPr="00E6029F">
              <w:rPr>
                <w:rFonts w:cstheme="minorHAnsi"/>
                <w:bCs/>
                <w:sz w:val="22"/>
                <w:lang w:val="en-GB"/>
              </w:rPr>
              <w:t>'</w:t>
            </w:r>
            <w:r w:rsidR="00FD3E68" w:rsidRPr="00E6029F">
              <w:rPr>
                <w:rFonts w:cstheme="minorHAnsi"/>
                <w:bCs/>
                <w:sz w:val="22"/>
                <w:lang w:val="en-GB"/>
              </w:rPr>
              <w:t xml:space="preserve"> finding</w:t>
            </w:r>
          </w:p>
        </w:tc>
      </w:tr>
      <w:tr w:rsidR="006E6BB4" w:rsidRPr="00E6029F" w14:paraId="0EAA66AA" w14:textId="77777777" w:rsidTr="003911C1">
        <w:tc>
          <w:tcPr>
            <w:tcW w:w="9854" w:type="dxa"/>
            <w:gridSpan w:val="3"/>
          </w:tcPr>
          <w:p w14:paraId="2FD80E54" w14:textId="77777777" w:rsidR="006E6BB4" w:rsidRPr="00E6029F" w:rsidRDefault="006E6BB4" w:rsidP="001370B1">
            <w:pPr>
              <w:adjustRightInd w:val="0"/>
              <w:snapToGrid w:val="0"/>
              <w:jc w:val="left"/>
              <w:rPr>
                <w:rFonts w:cstheme="minorHAnsi"/>
                <w:bCs/>
                <w:sz w:val="22"/>
                <w:lang w:val="en-GB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98"/>
        <w:gridCol w:w="1740"/>
        <w:gridCol w:w="1700"/>
      </w:tblGrid>
      <w:tr w:rsidR="003911C1" w:rsidRPr="00E6029F" w14:paraId="1C36FAEF" w14:textId="77777777" w:rsidTr="003911C1">
        <w:trPr>
          <w:trHeight w:val="397"/>
          <w:jc w:val="center"/>
        </w:trPr>
        <w:tc>
          <w:tcPr>
            <w:tcW w:w="6198" w:type="dxa"/>
            <w:shd w:val="clear" w:color="auto" w:fill="D9D9D9" w:themeFill="background1" w:themeFillShade="D9"/>
            <w:noWrap/>
            <w:vAlign w:val="center"/>
            <w:hideMark/>
          </w:tcPr>
          <w:p w14:paraId="22DAF8A9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Figures</w:t>
            </w:r>
          </w:p>
        </w:tc>
        <w:tc>
          <w:tcPr>
            <w:tcW w:w="1848" w:type="dxa"/>
            <w:shd w:val="clear" w:color="auto" w:fill="D9D9D9" w:themeFill="background1" w:themeFillShade="D9"/>
            <w:vAlign w:val="center"/>
          </w:tcPr>
          <w:p w14:paraId="45821D86" w14:textId="69A88E5B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2BB36503" w14:textId="4F2C2D1B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3"/>
        <w:gridCol w:w="1794"/>
        <w:gridCol w:w="1761"/>
      </w:tblGrid>
      <w:tr w:rsidR="006650CC" w:rsidRPr="00E6029F" w14:paraId="4502B93E" w14:textId="77777777" w:rsidTr="00BC652D">
        <w:tc>
          <w:tcPr>
            <w:tcW w:w="6204" w:type="dxa"/>
            <w:vAlign w:val="center"/>
          </w:tcPr>
          <w:p w14:paraId="04456A4F" w14:textId="2807AE6C" w:rsidR="006650CC" w:rsidRPr="00E6029F" w:rsidRDefault="00796B89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aptio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give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a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>F</w:t>
            </w:r>
            <w:r w:rsidRPr="00E6029F">
              <w:rPr>
                <w:rFonts w:cstheme="minorHAnsi"/>
                <w:sz w:val="22"/>
              </w:rPr>
              <w:t>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lac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mmediate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F6A3D" w:rsidRPr="00E6029F">
              <w:rPr>
                <w:rFonts w:cstheme="minorHAnsi"/>
                <w:sz w:val="22"/>
              </w:rPr>
              <w:t>beneat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t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>F</w:t>
            </w:r>
            <w:r w:rsidRPr="00E6029F">
              <w:rPr>
                <w:rFonts w:cstheme="minorHAnsi"/>
                <w:sz w:val="22"/>
              </w:rPr>
              <w:t>igure.</w:t>
            </w:r>
          </w:p>
        </w:tc>
        <w:tc>
          <w:tcPr>
            <w:tcW w:w="1842" w:type="dxa"/>
            <w:vAlign w:val="center"/>
          </w:tcPr>
          <w:p w14:paraId="760C171D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48DF9923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6650CC" w:rsidRPr="00E6029F" w14:paraId="5E1B5F30" w14:textId="77777777" w:rsidTr="00BC652D">
        <w:tc>
          <w:tcPr>
            <w:tcW w:w="6204" w:type="dxa"/>
            <w:vAlign w:val="center"/>
          </w:tcPr>
          <w:p w14:paraId="14895E16" w14:textId="77777777" w:rsidR="006650CC" w:rsidRPr="00E6029F" w:rsidRDefault="00796B89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aption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gur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clud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gur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ditable.</w:t>
            </w:r>
          </w:p>
        </w:tc>
        <w:tc>
          <w:tcPr>
            <w:tcW w:w="1842" w:type="dxa"/>
            <w:vAlign w:val="center"/>
          </w:tcPr>
          <w:p w14:paraId="74EB2E4E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7D5C6F00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6F2801" w:rsidRPr="00E6029F" w14:paraId="15A4D48C" w14:textId="77777777" w:rsidTr="00BC652D">
        <w:tc>
          <w:tcPr>
            <w:tcW w:w="6204" w:type="dxa"/>
            <w:vAlign w:val="center"/>
          </w:tcPr>
          <w:p w14:paraId="5B1FAEF2" w14:textId="77777777" w:rsidR="00522DD3" w:rsidRPr="00E6029F" w:rsidRDefault="00522DD3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Figur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umber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nsecutivel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roughou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manuscrip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usi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ingle-numb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ystem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  <w:p w14:paraId="69875314" w14:textId="77777777" w:rsidR="006F2801" w:rsidRPr="00E6029F" w:rsidRDefault="00A450E8" w:rsidP="001370B1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Su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s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22DD3" w:rsidRPr="00E6029F">
              <w:rPr>
                <w:rFonts w:cstheme="minorHAnsi"/>
                <w:sz w:val="22"/>
              </w:rPr>
              <w:t>F</w:t>
            </w:r>
            <w:r w:rsidRPr="00E6029F">
              <w:rPr>
                <w:rFonts w:cstheme="minorHAnsi"/>
                <w:sz w:val="22"/>
              </w:rPr>
              <w:t>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1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22DD3" w:rsidRPr="00E6029F">
              <w:rPr>
                <w:rFonts w:cstheme="minorHAnsi"/>
                <w:sz w:val="22"/>
              </w:rPr>
              <w:t>F</w:t>
            </w:r>
            <w:r w:rsidRPr="00E6029F">
              <w:rPr>
                <w:rFonts w:cstheme="minorHAnsi"/>
                <w:sz w:val="22"/>
              </w:rPr>
              <w:t>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2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22DD3" w:rsidRPr="00E6029F">
              <w:rPr>
                <w:rFonts w:cstheme="minorHAnsi"/>
                <w:sz w:val="22"/>
              </w:rPr>
              <w:t>F</w:t>
            </w:r>
            <w:r w:rsidRPr="00E6029F">
              <w:rPr>
                <w:rFonts w:cstheme="minorHAnsi"/>
                <w:sz w:val="22"/>
              </w:rPr>
              <w:t>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3…</w:t>
            </w:r>
          </w:p>
        </w:tc>
        <w:tc>
          <w:tcPr>
            <w:tcW w:w="1842" w:type="dxa"/>
            <w:vAlign w:val="center"/>
          </w:tcPr>
          <w:p w14:paraId="078B05F4" w14:textId="77777777" w:rsidR="006F2801" w:rsidRPr="00E6029F" w:rsidRDefault="006F2801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7B701364" w14:textId="77777777" w:rsidR="006F2801" w:rsidRPr="00E6029F" w:rsidRDefault="006F2801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6650CC" w:rsidRPr="00E6029F" w14:paraId="7FD3DFC5" w14:textId="77777777" w:rsidTr="00BC652D">
        <w:tc>
          <w:tcPr>
            <w:tcW w:w="6204" w:type="dxa"/>
            <w:vAlign w:val="center"/>
          </w:tcPr>
          <w:p w14:paraId="1B0D4974" w14:textId="77777777" w:rsidR="000928EF" w:rsidRPr="00E6029F" w:rsidRDefault="000928EF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 xml:space="preserve">The word Figure should not be abbreviated. </w:t>
            </w:r>
          </w:p>
          <w:p w14:paraId="53BEC064" w14:textId="5DE2392D" w:rsidR="006650CC" w:rsidRPr="00E6029F" w:rsidRDefault="00A450E8" w:rsidP="001370B1">
            <w:pPr>
              <w:pStyle w:val="ListParagraph"/>
              <w:adjustRightInd w:val="0"/>
              <w:snapToGrid w:val="0"/>
              <w:ind w:left="360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Suc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s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1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2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3</w:t>
            </w:r>
            <w:r w:rsidR="00E530F3" w:rsidRPr="00E6029F">
              <w:rPr>
                <w:rFonts w:cstheme="minorHAnsi"/>
                <w:sz w:val="22"/>
              </w:rPr>
              <w:t xml:space="preserve"> </w:t>
            </w:r>
            <w:r w:rsidR="0039439C" w:rsidRPr="00E6029F">
              <w:rPr>
                <w:rFonts w:cstheme="minorHAnsi"/>
                <w:sz w:val="22"/>
              </w:rPr>
              <w:t>(</w:t>
            </w:r>
            <w:r w:rsidR="008A3F91" w:rsidRPr="00E6029F">
              <w:rPr>
                <w:rFonts w:cstheme="minorHAnsi"/>
                <w:sz w:val="22"/>
              </w:rPr>
              <w:t>Don</w:t>
            </w:r>
            <w:r w:rsidR="001212EF" w:rsidRPr="00E6029F">
              <w:rPr>
                <w:rFonts w:cstheme="minorHAnsi"/>
                <w:sz w:val="22"/>
              </w:rPr>
              <w:t>'</w:t>
            </w:r>
            <w:r w:rsidR="008A3F91" w:rsidRPr="00E6029F">
              <w:rPr>
                <w:rFonts w:cstheme="minorHAnsi"/>
                <w:sz w:val="22"/>
              </w:rPr>
              <w:t>t use Fig. 1, Fig. 2, Fig. 3…</w:t>
            </w:r>
            <w:r w:rsidR="0039439C" w:rsidRPr="00E6029F">
              <w:rPr>
                <w:rFonts w:cstheme="minorHAnsi"/>
                <w:sz w:val="22"/>
              </w:rPr>
              <w:t>)</w:t>
            </w:r>
          </w:p>
        </w:tc>
        <w:tc>
          <w:tcPr>
            <w:tcW w:w="1842" w:type="dxa"/>
            <w:vAlign w:val="center"/>
          </w:tcPr>
          <w:p w14:paraId="57E7AEBE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6E2796DF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6650CC" w:rsidRPr="00E6029F" w14:paraId="57F66F25" w14:textId="77777777" w:rsidTr="00BC652D">
        <w:tc>
          <w:tcPr>
            <w:tcW w:w="6204" w:type="dxa"/>
            <w:vAlign w:val="center"/>
          </w:tcPr>
          <w:p w14:paraId="7E3C8505" w14:textId="77777777" w:rsidR="006650CC" w:rsidRPr="00E6029F" w:rsidRDefault="004C29EB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</w:t>
            </w:r>
            <w:r w:rsidR="00AC5BD7" w:rsidRPr="00E6029F">
              <w:rPr>
                <w:rFonts w:cstheme="minorHAnsi"/>
                <w:sz w:val="22"/>
              </w:rPr>
              <w:t>av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C5BD7" w:rsidRPr="00E6029F">
              <w:rPr>
                <w:rFonts w:cstheme="minorHAnsi"/>
                <w:sz w:val="22"/>
              </w:rPr>
              <w:t>lin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C5BD7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C5BD7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C5BD7" w:rsidRPr="00E6029F">
              <w:rPr>
                <w:rFonts w:cstheme="minorHAnsi"/>
                <w:sz w:val="22"/>
              </w:rPr>
              <w:t>figures.</w:t>
            </w:r>
          </w:p>
        </w:tc>
        <w:tc>
          <w:tcPr>
            <w:tcW w:w="1842" w:type="dxa"/>
            <w:vAlign w:val="center"/>
          </w:tcPr>
          <w:p w14:paraId="72C805C7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7E9291F5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6650CC" w:rsidRPr="00E6029F" w14:paraId="76F4951E" w14:textId="77777777" w:rsidTr="00BC652D">
        <w:tc>
          <w:tcPr>
            <w:tcW w:w="6204" w:type="dxa"/>
            <w:vAlign w:val="center"/>
          </w:tcPr>
          <w:p w14:paraId="2412C41F" w14:textId="77777777" w:rsidR="006650CC" w:rsidRPr="00E6029F" w:rsidRDefault="00BB7E88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ntent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gur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lear.</w:t>
            </w:r>
          </w:p>
        </w:tc>
        <w:tc>
          <w:tcPr>
            <w:tcW w:w="1842" w:type="dxa"/>
            <w:vAlign w:val="center"/>
          </w:tcPr>
          <w:p w14:paraId="7EFA9F64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6FC1C021" w14:textId="77777777" w:rsidR="006650CC" w:rsidRPr="00E6029F" w:rsidRDefault="006650CC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D71617" w:rsidRPr="00E6029F" w14:paraId="0E37CEA1" w14:textId="77777777" w:rsidTr="00BC652D">
        <w:tc>
          <w:tcPr>
            <w:tcW w:w="6204" w:type="dxa"/>
            <w:vAlign w:val="center"/>
          </w:tcPr>
          <w:p w14:paraId="200985BA" w14:textId="77777777" w:rsidR="00D71617" w:rsidRPr="00E6029F" w:rsidRDefault="00D71617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ord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igur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C32EC" w:rsidRPr="00E6029F">
              <w:rPr>
                <w:rFonts w:cstheme="minorHAnsi"/>
                <w:sz w:val="22"/>
              </w:rPr>
              <w:t>writte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8C32EC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nglish.</w:t>
            </w:r>
          </w:p>
        </w:tc>
        <w:tc>
          <w:tcPr>
            <w:tcW w:w="1842" w:type="dxa"/>
            <w:vAlign w:val="center"/>
          </w:tcPr>
          <w:p w14:paraId="285C04B7" w14:textId="77777777" w:rsidR="00D71617" w:rsidRPr="00E6029F" w:rsidRDefault="00D71617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6D2DB9A5" w14:textId="77777777" w:rsidR="00D71617" w:rsidRPr="00E6029F" w:rsidRDefault="00D71617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FD3E68" w:rsidRPr="00E6029F" w14:paraId="48281F43" w14:textId="77777777" w:rsidTr="00BC652D">
        <w:tc>
          <w:tcPr>
            <w:tcW w:w="6204" w:type="dxa"/>
            <w:vAlign w:val="center"/>
          </w:tcPr>
          <w:p w14:paraId="2B2E2F97" w14:textId="0DE41DC8" w:rsidR="00FD3E68" w:rsidRPr="00E6029F" w:rsidRDefault="00FD3E68" w:rsidP="001370B1">
            <w:pPr>
              <w:pStyle w:val="ListParagraph"/>
              <w:numPr>
                <w:ilvl w:val="0"/>
                <w:numId w:val="24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 xml:space="preserve">The source of information should be listed below the </w:t>
            </w:r>
            <w:r w:rsidR="001370B1" w:rsidRPr="00E6029F">
              <w:rPr>
                <w:rFonts w:cstheme="minorHAnsi"/>
                <w:sz w:val="22"/>
              </w:rPr>
              <w:t>figures.</w:t>
            </w:r>
          </w:p>
        </w:tc>
        <w:tc>
          <w:tcPr>
            <w:tcW w:w="1842" w:type="dxa"/>
            <w:vAlign w:val="center"/>
          </w:tcPr>
          <w:p w14:paraId="25E47964" w14:textId="77777777" w:rsidR="00FD3E68" w:rsidRPr="00E6029F" w:rsidRDefault="00FD3E68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4911BA62" w14:textId="77777777" w:rsidR="00FD3E68" w:rsidRPr="00E6029F" w:rsidRDefault="00FD3E68" w:rsidP="001370B1">
            <w:pPr>
              <w:adjustRightInd w:val="0"/>
              <w:snapToGrid w:val="0"/>
              <w:rPr>
                <w:rFonts w:cstheme="minorHAnsi"/>
                <w:sz w:val="22"/>
              </w:rPr>
            </w:pPr>
          </w:p>
        </w:tc>
      </w:tr>
      <w:tr w:rsidR="00445F77" w:rsidRPr="00E6029F" w14:paraId="72F5A109" w14:textId="77777777" w:rsidTr="00BC652D">
        <w:tc>
          <w:tcPr>
            <w:tcW w:w="9854" w:type="dxa"/>
            <w:gridSpan w:val="3"/>
            <w:vAlign w:val="center"/>
          </w:tcPr>
          <w:p w14:paraId="0DFEA852" w14:textId="77777777" w:rsidR="003E1DBD" w:rsidRPr="00E6029F" w:rsidRDefault="00692A27" w:rsidP="001370B1">
            <w:pPr>
              <w:adjustRightInd w:val="0"/>
              <w:snapToGrid w:val="0"/>
              <w:jc w:val="left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t>Such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as: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</w:p>
          <w:p w14:paraId="7D8BFD3E" w14:textId="77777777" w:rsidR="003E1DBD" w:rsidRPr="00E6029F" w:rsidRDefault="00490E2B" w:rsidP="001370B1">
            <w:pPr>
              <w:adjustRightInd w:val="0"/>
              <w:snapToGrid w:val="0"/>
              <w:jc w:val="left"/>
              <w:rPr>
                <w:rFonts w:cstheme="minorHAnsi"/>
                <w:sz w:val="22"/>
                <w:lang w:val="en-GB"/>
              </w:rPr>
            </w:pPr>
            <w:r w:rsidRPr="00E6029F">
              <w:rPr>
                <w:rFonts w:cstheme="minorHAnsi"/>
                <w:sz w:val="22"/>
              </w:rPr>
              <w:t>F</w:t>
            </w:r>
            <w:r w:rsidR="00C21A4B" w:rsidRPr="00E6029F">
              <w:rPr>
                <w:rFonts w:cstheme="minorHAnsi"/>
                <w:sz w:val="22"/>
              </w:rPr>
              <w:t>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92A27" w:rsidRPr="00E6029F">
              <w:rPr>
                <w:rFonts w:cstheme="minorHAnsi"/>
                <w:sz w:val="22"/>
              </w:rPr>
              <w:t>1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bookmarkStart w:id="5" w:name="OLE_LINK3"/>
            <w:bookmarkStart w:id="6" w:name="OLE_LINK4"/>
            <w:r w:rsidR="00775C72" w:rsidRPr="00E6029F">
              <w:rPr>
                <w:rFonts w:cstheme="minorHAnsi"/>
                <w:sz w:val="22"/>
                <w:lang w:val="en-GB"/>
              </w:rPr>
              <w:t>A</w:t>
            </w:r>
            <w:r w:rsidR="00692A27" w:rsidRPr="00E6029F">
              <w:rPr>
                <w:rFonts w:cstheme="minorHAnsi"/>
                <w:sz w:val="22"/>
                <w:lang w:val="en-GB"/>
              </w:rPr>
              <w:t>pproximate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924F93" w:rsidRPr="00E6029F">
              <w:rPr>
                <w:rFonts w:cstheme="minorHAnsi"/>
                <w:sz w:val="22"/>
                <w:lang w:val="en-GB"/>
              </w:rPr>
              <w:t>rate</w:t>
            </w:r>
            <w:bookmarkEnd w:id="5"/>
            <w:bookmarkEnd w:id="6"/>
          </w:p>
          <w:p w14:paraId="7E7F4136" w14:textId="77777777" w:rsidR="00445F77" w:rsidRPr="00E6029F" w:rsidRDefault="00821274" w:rsidP="001370B1">
            <w:pPr>
              <w:adjustRightInd w:val="0"/>
              <w:snapToGrid w:val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Figu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774B8" w:rsidRPr="00E6029F">
              <w:rPr>
                <w:rFonts w:cstheme="minorHAnsi"/>
                <w:sz w:val="22"/>
              </w:rPr>
              <w:t>2</w:t>
            </w:r>
            <w:r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596FC0" w:rsidRPr="00E6029F">
              <w:rPr>
                <w:rFonts w:cstheme="minorHAnsi"/>
                <w:sz w:val="22"/>
                <w:lang w:val="en-GB"/>
              </w:rPr>
              <w:t>Unit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596FC0" w:rsidRPr="00E6029F">
              <w:rPr>
                <w:rFonts w:cstheme="minorHAnsi"/>
                <w:sz w:val="22"/>
                <w:lang w:val="en-GB"/>
              </w:rPr>
              <w:t>root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596FC0" w:rsidRPr="00E6029F">
              <w:rPr>
                <w:rFonts w:cstheme="minorHAnsi"/>
                <w:sz w:val="22"/>
                <w:lang w:val="en-GB"/>
              </w:rPr>
              <w:t>&amp;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596FC0" w:rsidRPr="00E6029F">
              <w:rPr>
                <w:rFonts w:cstheme="minorHAnsi"/>
                <w:sz w:val="22"/>
                <w:lang w:val="en-GB"/>
              </w:rPr>
              <w:t>stationary</w:t>
            </w:r>
            <w:r w:rsidR="003911C1" w:rsidRPr="00E6029F">
              <w:rPr>
                <w:rFonts w:cstheme="minorHAnsi"/>
                <w:sz w:val="22"/>
                <w:lang w:val="en-GB"/>
              </w:rPr>
              <w:t xml:space="preserve"> </w:t>
            </w:r>
            <w:r w:rsidR="00596FC0" w:rsidRPr="00E6029F">
              <w:rPr>
                <w:rFonts w:cstheme="minorHAnsi"/>
                <w:sz w:val="22"/>
                <w:lang w:val="en-GB"/>
              </w:rPr>
              <w:t>t</w:t>
            </w:r>
            <w:r w:rsidR="00902D86" w:rsidRPr="00E6029F">
              <w:rPr>
                <w:rFonts w:cstheme="minorHAnsi"/>
                <w:sz w:val="22"/>
                <w:lang w:val="en-GB"/>
              </w:rPr>
              <w:t>ests</w:t>
            </w:r>
          </w:p>
        </w:tc>
      </w:tr>
      <w:tr w:rsidR="00186181" w:rsidRPr="00E6029F" w14:paraId="49523C91" w14:textId="77777777" w:rsidTr="00BC652D">
        <w:tc>
          <w:tcPr>
            <w:tcW w:w="9854" w:type="dxa"/>
            <w:gridSpan w:val="3"/>
            <w:vAlign w:val="center"/>
          </w:tcPr>
          <w:p w14:paraId="542FD02D" w14:textId="52AC2B54" w:rsidR="00186181" w:rsidRPr="00E6029F" w:rsidRDefault="00FD3E68" w:rsidP="001370B1">
            <w:pPr>
              <w:adjustRightInd w:val="0"/>
              <w:snapToGrid w:val="0"/>
              <w:jc w:val="left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Cs/>
                <w:sz w:val="22"/>
                <w:lang w:val="en-GB"/>
              </w:rPr>
              <w:t>Source: Authors</w:t>
            </w:r>
            <w:r w:rsidR="001212EF" w:rsidRPr="00E6029F">
              <w:rPr>
                <w:rFonts w:cstheme="minorHAnsi"/>
                <w:bCs/>
                <w:sz w:val="22"/>
                <w:lang w:val="en-GB"/>
              </w:rPr>
              <w:t>'</w:t>
            </w:r>
            <w:r w:rsidRPr="00E6029F">
              <w:rPr>
                <w:rFonts w:cstheme="minorHAnsi"/>
                <w:bCs/>
                <w:sz w:val="22"/>
                <w:lang w:val="en-GB"/>
              </w:rPr>
              <w:t xml:space="preserve"> finding</w:t>
            </w:r>
          </w:p>
        </w:tc>
      </w:tr>
      <w:tr w:rsidR="006E6BB4" w:rsidRPr="00E6029F" w14:paraId="6D65171D" w14:textId="77777777" w:rsidTr="00BC652D">
        <w:tc>
          <w:tcPr>
            <w:tcW w:w="9854" w:type="dxa"/>
            <w:gridSpan w:val="3"/>
            <w:vAlign w:val="center"/>
          </w:tcPr>
          <w:p w14:paraId="3E5F69A8" w14:textId="77777777" w:rsidR="006E6BB4" w:rsidRPr="00E6029F" w:rsidRDefault="006E6BB4" w:rsidP="001370B1">
            <w:pPr>
              <w:adjustRightInd w:val="0"/>
              <w:snapToGrid w:val="0"/>
              <w:rPr>
                <w:rFonts w:cstheme="minorHAnsi"/>
                <w:bCs/>
                <w:sz w:val="22"/>
                <w:lang w:val="en-GB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204"/>
        <w:gridCol w:w="1734"/>
        <w:gridCol w:w="1700"/>
      </w:tblGrid>
      <w:tr w:rsidR="003911C1" w:rsidRPr="00E6029F" w14:paraId="337A2220" w14:textId="77777777" w:rsidTr="003911C1">
        <w:trPr>
          <w:trHeight w:val="397"/>
          <w:jc w:val="center"/>
        </w:trPr>
        <w:tc>
          <w:tcPr>
            <w:tcW w:w="6204" w:type="dxa"/>
            <w:shd w:val="clear" w:color="auto" w:fill="D9D9D9" w:themeFill="background1" w:themeFillShade="D9"/>
            <w:noWrap/>
            <w:vAlign w:val="center"/>
            <w:hideMark/>
          </w:tcPr>
          <w:p w14:paraId="72EA67EE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Formulas 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25A20CD3" w14:textId="3C7D5B0B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54D2BBC4" w14:textId="4D74095D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82"/>
        <w:gridCol w:w="1790"/>
        <w:gridCol w:w="1756"/>
      </w:tblGrid>
      <w:tr w:rsidR="00EF6AC6" w:rsidRPr="00E6029F" w14:paraId="506EB658" w14:textId="77777777" w:rsidTr="00BC652D">
        <w:tc>
          <w:tcPr>
            <w:tcW w:w="6204" w:type="dxa"/>
            <w:vAlign w:val="center"/>
          </w:tcPr>
          <w:p w14:paraId="6F7BE9E2" w14:textId="77777777" w:rsidR="00EF6AC6" w:rsidRPr="00E6029F" w:rsidRDefault="00803970" w:rsidP="001370B1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umb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ormula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uccessive.</w:t>
            </w:r>
          </w:p>
        </w:tc>
        <w:tc>
          <w:tcPr>
            <w:tcW w:w="1842" w:type="dxa"/>
            <w:vAlign w:val="center"/>
          </w:tcPr>
          <w:p w14:paraId="7FC86F25" w14:textId="77777777" w:rsidR="00EF6AC6" w:rsidRPr="00E6029F" w:rsidRDefault="00EF6AC6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475CDBF2" w14:textId="77777777" w:rsidR="00EF6AC6" w:rsidRPr="00E6029F" w:rsidRDefault="00EF6AC6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EF6AC6" w:rsidRPr="00E6029F" w14:paraId="333CAE7F" w14:textId="77777777" w:rsidTr="00BC652D">
        <w:tc>
          <w:tcPr>
            <w:tcW w:w="6204" w:type="dxa"/>
            <w:vAlign w:val="center"/>
          </w:tcPr>
          <w:p w14:paraId="4256293B" w14:textId="77777777" w:rsidR="00EF6AC6" w:rsidRPr="00E6029F" w:rsidRDefault="00016F76" w:rsidP="001370B1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</w:t>
            </w:r>
            <w:r w:rsidR="00AE1717" w:rsidRPr="00E6029F">
              <w:rPr>
                <w:rFonts w:cstheme="minorHAnsi"/>
                <w:sz w:val="22"/>
              </w:rPr>
              <w:t>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C573D" w:rsidRPr="00E6029F">
              <w:rPr>
                <w:rFonts w:cstheme="minorHAnsi"/>
                <w:sz w:val="22"/>
              </w:rPr>
              <w:t>numb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C573D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2C573D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E1717" w:rsidRPr="00E6029F">
              <w:rPr>
                <w:rFonts w:cstheme="minorHAnsi"/>
                <w:sz w:val="22"/>
              </w:rPr>
              <w:t>formula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1617A"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1617A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F152A" w:rsidRPr="00E6029F">
              <w:rPr>
                <w:rFonts w:cstheme="minorHAnsi"/>
                <w:sz w:val="22"/>
              </w:rPr>
              <w:t>ou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F152A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F152A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E32FD" w:rsidRPr="00E6029F">
              <w:rPr>
                <w:rFonts w:cstheme="minorHAnsi"/>
                <w:sz w:val="22"/>
              </w:rPr>
              <w:t>formula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06FB7" w:rsidRPr="00E6029F">
              <w:rPr>
                <w:rFonts w:cstheme="minorHAnsi"/>
                <w:sz w:val="22"/>
              </w:rPr>
              <w:t>edit</w:t>
            </w:r>
            <w:r w:rsidR="002E386F" w:rsidRPr="00E6029F">
              <w:rPr>
                <w:rFonts w:cstheme="minorHAnsi"/>
                <w:sz w:val="22"/>
              </w:rPr>
              <w:t>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E32FD" w:rsidRPr="00E6029F">
              <w:rPr>
                <w:rFonts w:cstheme="minorHAnsi"/>
                <w:sz w:val="22"/>
              </w:rPr>
              <w:t>box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F152A"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6F152A" w:rsidRPr="00E6029F">
              <w:rPr>
                <w:rFonts w:cstheme="minorHAnsi"/>
                <w:sz w:val="22"/>
              </w:rPr>
              <w:t>editable.</w:t>
            </w:r>
          </w:p>
        </w:tc>
        <w:tc>
          <w:tcPr>
            <w:tcW w:w="1842" w:type="dxa"/>
            <w:vAlign w:val="center"/>
          </w:tcPr>
          <w:p w14:paraId="7E789F69" w14:textId="77777777" w:rsidR="00EF6AC6" w:rsidRPr="00E6029F" w:rsidRDefault="00EF6AC6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74887D52" w14:textId="77777777" w:rsidR="00EF6AC6" w:rsidRPr="00E6029F" w:rsidRDefault="00EF6AC6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EF6AC6" w:rsidRPr="00E6029F" w14:paraId="05407822" w14:textId="77777777" w:rsidTr="00BC652D">
        <w:tc>
          <w:tcPr>
            <w:tcW w:w="6204" w:type="dxa"/>
            <w:vAlign w:val="center"/>
          </w:tcPr>
          <w:p w14:paraId="39FF13C8" w14:textId="69E6B0C5" w:rsidR="00EF6AC6" w:rsidRPr="00E6029F" w:rsidRDefault="00D80936" w:rsidP="001370B1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I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>formulas a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C1780" w:rsidRPr="00E6029F">
              <w:rPr>
                <w:rFonts w:cstheme="minorHAnsi"/>
                <w:sz w:val="22"/>
              </w:rPr>
              <w:t>being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9776E8" w:rsidRPr="00E6029F">
              <w:rPr>
                <w:rFonts w:cstheme="minorHAnsi"/>
                <w:sz w:val="22"/>
              </w:rPr>
              <w:t>creat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Math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yp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91DC1" w:rsidRPr="00E6029F">
              <w:rPr>
                <w:rFonts w:cstheme="minorHAnsi"/>
                <w:sz w:val="22"/>
              </w:rPr>
              <w:t>manuscript</w:t>
            </w:r>
            <w:r w:rsidRPr="00E6029F">
              <w:rPr>
                <w:rFonts w:cstheme="minorHAnsi"/>
                <w:sz w:val="22"/>
              </w:rPr>
              <w:t>,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f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am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212EF" w:rsidRPr="00E6029F">
              <w:rPr>
                <w:rFonts w:cstheme="minorHAnsi"/>
                <w:sz w:val="22"/>
              </w:rPr>
              <w:t xml:space="preserve">the </w:t>
            </w:r>
            <w:r w:rsidRPr="00E6029F">
              <w:rPr>
                <w:rFonts w:cstheme="minorHAnsi"/>
                <w:sz w:val="22"/>
              </w:rPr>
              <w:t>softwa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us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di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26F7D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formulas.</w:t>
            </w:r>
          </w:p>
        </w:tc>
        <w:tc>
          <w:tcPr>
            <w:tcW w:w="1842" w:type="dxa"/>
            <w:vAlign w:val="center"/>
          </w:tcPr>
          <w:p w14:paraId="09A6AABD" w14:textId="77777777" w:rsidR="00EF6AC6" w:rsidRPr="00E6029F" w:rsidRDefault="00EF6AC6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59F0C849" w14:textId="77777777" w:rsidR="00EF6AC6" w:rsidRPr="00E6029F" w:rsidRDefault="00EF6AC6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E30E67" w:rsidRPr="00E6029F" w14:paraId="6FD57738" w14:textId="77777777" w:rsidTr="00BC652D">
        <w:tc>
          <w:tcPr>
            <w:tcW w:w="6204" w:type="dxa"/>
            <w:vAlign w:val="center"/>
          </w:tcPr>
          <w:p w14:paraId="154D5B23" w14:textId="77777777" w:rsidR="00E30E67" w:rsidRPr="00E6029F" w:rsidRDefault="000F00FB" w:rsidP="001370B1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no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3E5634" w:rsidRPr="00E6029F">
              <w:rPr>
                <w:rFonts w:cstheme="minorHAnsi"/>
                <w:b/>
                <w:sz w:val="22"/>
              </w:rPr>
              <w:t>messy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="003E5634" w:rsidRPr="00E6029F">
              <w:rPr>
                <w:rFonts w:cstheme="minorHAnsi"/>
                <w:b/>
                <w:sz w:val="22"/>
              </w:rPr>
              <w:t>cod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60762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60762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996F8A" w:rsidRPr="00E6029F">
              <w:rPr>
                <w:rFonts w:cstheme="minorHAnsi"/>
                <w:sz w:val="22"/>
              </w:rPr>
              <w:t>formulas</w:t>
            </w:r>
            <w:r w:rsidR="00C71C13" w:rsidRPr="00E6029F">
              <w:rPr>
                <w:rFonts w:cstheme="minorHAnsi"/>
                <w:sz w:val="22"/>
              </w:rPr>
              <w:t>.</w:t>
            </w:r>
          </w:p>
        </w:tc>
        <w:tc>
          <w:tcPr>
            <w:tcW w:w="1842" w:type="dxa"/>
            <w:vAlign w:val="center"/>
          </w:tcPr>
          <w:p w14:paraId="53AE1CB0" w14:textId="77777777" w:rsidR="00E30E67" w:rsidRPr="00E6029F" w:rsidRDefault="00E30E6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8" w:type="dxa"/>
            <w:vAlign w:val="center"/>
          </w:tcPr>
          <w:p w14:paraId="598F7702" w14:textId="77777777" w:rsidR="00E30E67" w:rsidRPr="00E6029F" w:rsidRDefault="00E30E6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CF15BF" w:rsidRPr="00E6029F" w14:paraId="4446B87A" w14:textId="77777777" w:rsidTr="00BC652D">
        <w:tc>
          <w:tcPr>
            <w:tcW w:w="9854" w:type="dxa"/>
            <w:gridSpan w:val="3"/>
            <w:vAlign w:val="center"/>
          </w:tcPr>
          <w:p w14:paraId="6B4B83F8" w14:textId="77777777" w:rsidR="00E449FB" w:rsidRPr="00E6029F" w:rsidRDefault="008F5E75" w:rsidP="001370B1">
            <w:pPr>
              <w:adjustRightInd w:val="0"/>
              <w:snapToGrid w:val="0"/>
              <w:rPr>
                <w:rFonts w:cstheme="minorHAnsi"/>
                <w:b/>
                <w:sz w:val="22"/>
                <w:lang w:val="tr-TR"/>
              </w:rPr>
            </w:pPr>
            <w:r w:rsidRPr="00E6029F">
              <w:rPr>
                <w:rFonts w:cstheme="minorHAnsi"/>
                <w:b/>
                <w:sz w:val="22"/>
              </w:rPr>
              <w:t>Such</w:t>
            </w:r>
            <w:r w:rsidR="003911C1" w:rsidRPr="00E6029F">
              <w:rPr>
                <w:rFonts w:cstheme="minorHAnsi"/>
                <w:b/>
                <w:sz w:val="22"/>
              </w:rPr>
              <w:t xml:space="preserve"> </w:t>
            </w:r>
            <w:r w:rsidRPr="00E6029F">
              <w:rPr>
                <w:rFonts w:cstheme="minorHAnsi"/>
                <w:b/>
                <w:sz w:val="22"/>
              </w:rPr>
              <w:t>as:</w:t>
            </w:r>
            <w:r w:rsidR="003911C1" w:rsidRPr="00E6029F">
              <w:rPr>
                <w:rFonts w:cstheme="minorHAnsi"/>
                <w:b/>
                <w:sz w:val="22"/>
                <w:lang w:val="tr-TR"/>
              </w:rPr>
              <w:t xml:space="preserve">    </w:t>
            </w:r>
          </w:p>
          <w:p w14:paraId="4B12BF33" w14:textId="77777777" w:rsidR="00E449FB" w:rsidRPr="00E6029F" w:rsidRDefault="007A18EF" w:rsidP="001370B1">
            <w:pPr>
              <w:adjustRightInd w:val="0"/>
              <w:snapToGrid w:val="0"/>
              <w:ind w:firstLineChars="635" w:firstLine="1402"/>
              <w:jc w:val="right"/>
              <w:rPr>
                <w:rFonts w:cstheme="minorHAnsi"/>
                <w:b/>
                <w:sz w:val="22"/>
                <w:lang w:val="tr-TR"/>
              </w:rPr>
            </w:pPr>
            <w:r w:rsidRPr="00E6029F">
              <w:rPr>
                <w:rFonts w:cstheme="minorHAnsi"/>
                <w:b/>
                <w:position w:val="-30"/>
                <w:sz w:val="22"/>
                <w:lang w:val="tr-TR"/>
              </w:rPr>
              <w:object w:dxaOrig="1600" w:dyaOrig="700" w14:anchorId="3926A1B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0.25pt;height:34.5pt" o:ole="">
                  <v:imagedata r:id="rId8" o:title=""/>
                </v:shape>
                <o:OLEObject Type="Embed" ProgID="Equation.3" ShapeID="_x0000_i1025" DrawAspect="Content" ObjectID="_1685868875" r:id="rId9"/>
              </w:object>
            </w:r>
            <w:r w:rsidR="003911C1" w:rsidRPr="00E6029F">
              <w:rPr>
                <w:rFonts w:cstheme="minorHAnsi"/>
                <w:b/>
                <w:sz w:val="22"/>
              </w:rPr>
              <w:t xml:space="preserve">                                            </w:t>
            </w:r>
            <w:r w:rsidR="00E449FB" w:rsidRPr="00E6029F">
              <w:rPr>
                <w:rFonts w:cstheme="minorHAnsi"/>
                <w:bCs/>
                <w:sz w:val="22"/>
                <w:lang w:val="tr-TR"/>
              </w:rPr>
              <w:t>(1)</w:t>
            </w:r>
          </w:p>
          <w:p w14:paraId="293DD5FB" w14:textId="77777777" w:rsidR="00CF15BF" w:rsidRPr="00E6029F" w:rsidRDefault="007A18EF" w:rsidP="001370B1">
            <w:pPr>
              <w:adjustRightInd w:val="0"/>
              <w:snapToGrid w:val="0"/>
              <w:jc w:val="right"/>
              <w:textAlignment w:val="center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/>
                <w:sz w:val="22"/>
              </w:rPr>
              <w:object w:dxaOrig="3720" w:dyaOrig="700" w14:anchorId="1A1775A7">
                <v:shape id="_x0000_i1026" type="#_x0000_t75" style="width:186pt;height:36pt" o:ole="" fillcolor="window">
                  <v:imagedata r:id="rId10" o:title=""/>
                </v:shape>
                <o:OLEObject Type="Embed" ProgID="Equation.3" ShapeID="_x0000_i1026" DrawAspect="Content" ObjectID="_1685868876" r:id="rId11"/>
              </w:object>
            </w:r>
            <w:r w:rsidR="003911C1" w:rsidRPr="00E6029F">
              <w:rPr>
                <w:rFonts w:cstheme="minorHAnsi"/>
                <w:b/>
                <w:sz w:val="22"/>
              </w:rPr>
              <w:t xml:space="preserve">                                   </w:t>
            </w:r>
            <w:r w:rsidRPr="00E6029F">
              <w:rPr>
                <w:rFonts w:cstheme="minorHAnsi"/>
                <w:bCs/>
                <w:sz w:val="22"/>
              </w:rPr>
              <w:t>(2)</w:t>
            </w:r>
          </w:p>
        </w:tc>
      </w:tr>
      <w:tr w:rsidR="00186181" w:rsidRPr="00E6029F" w14:paraId="2F9E739E" w14:textId="77777777" w:rsidTr="00BC652D">
        <w:tc>
          <w:tcPr>
            <w:tcW w:w="9854" w:type="dxa"/>
            <w:gridSpan w:val="3"/>
            <w:vAlign w:val="center"/>
          </w:tcPr>
          <w:p w14:paraId="6820064C" w14:textId="77777777" w:rsidR="00186181" w:rsidRPr="00E6029F" w:rsidRDefault="00186181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98"/>
        <w:gridCol w:w="1740"/>
        <w:gridCol w:w="1700"/>
      </w:tblGrid>
      <w:tr w:rsidR="003911C1" w:rsidRPr="00E6029F" w14:paraId="0046BF8D" w14:textId="77777777" w:rsidTr="003911C1">
        <w:trPr>
          <w:trHeight w:val="397"/>
          <w:jc w:val="center"/>
        </w:trPr>
        <w:tc>
          <w:tcPr>
            <w:tcW w:w="6198" w:type="dxa"/>
            <w:shd w:val="clear" w:color="auto" w:fill="D9D9D9" w:themeFill="background1" w:themeFillShade="D9"/>
            <w:noWrap/>
            <w:vAlign w:val="center"/>
            <w:hideMark/>
          </w:tcPr>
          <w:p w14:paraId="6CC63E5A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Biography </w:t>
            </w:r>
          </w:p>
        </w:tc>
        <w:tc>
          <w:tcPr>
            <w:tcW w:w="1848" w:type="dxa"/>
            <w:shd w:val="clear" w:color="auto" w:fill="D9D9D9" w:themeFill="background1" w:themeFillShade="D9"/>
            <w:vAlign w:val="center"/>
          </w:tcPr>
          <w:p w14:paraId="0C52E741" w14:textId="0553F704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637E5319" w14:textId="1E9B6BA1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3"/>
        <w:gridCol w:w="1794"/>
        <w:gridCol w:w="1761"/>
      </w:tblGrid>
      <w:tr w:rsidR="00A67FAE" w:rsidRPr="00E6029F" w14:paraId="73072043" w14:textId="77777777" w:rsidTr="00FD3E68">
        <w:tc>
          <w:tcPr>
            <w:tcW w:w="6073" w:type="dxa"/>
          </w:tcPr>
          <w:p w14:paraId="3D07EED6" w14:textId="7DBA2469" w:rsidR="00A67FAE" w:rsidRPr="00E6029F" w:rsidRDefault="007B5590" w:rsidP="001370B1">
            <w:pPr>
              <w:pStyle w:val="ListParagraph"/>
              <w:numPr>
                <w:ilvl w:val="0"/>
                <w:numId w:val="26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uthor</w:t>
            </w:r>
            <w:r w:rsidR="001212EF" w:rsidRPr="00E6029F">
              <w:rPr>
                <w:rFonts w:cstheme="minorHAnsi"/>
                <w:sz w:val="22"/>
              </w:rPr>
              <w:t>'</w:t>
            </w:r>
            <w:r w:rsidRPr="00E6029F">
              <w:rPr>
                <w:rFonts w:cstheme="minorHAnsi"/>
                <w:sz w:val="22"/>
              </w:rPr>
              <w:t>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1355EE" w:rsidRPr="00E6029F">
              <w:rPr>
                <w:rFonts w:cstheme="minorHAnsi"/>
                <w:sz w:val="22"/>
              </w:rPr>
              <w:t>b</w:t>
            </w:r>
            <w:r w:rsidRPr="00E6029F">
              <w:rPr>
                <w:rFonts w:cstheme="minorHAnsi"/>
                <w:sz w:val="22"/>
              </w:rPr>
              <w:t>iography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mo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a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100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ords.</w:t>
            </w:r>
          </w:p>
        </w:tc>
        <w:tc>
          <w:tcPr>
            <w:tcW w:w="1794" w:type="dxa"/>
          </w:tcPr>
          <w:p w14:paraId="74625657" w14:textId="77777777" w:rsidR="00A67FAE" w:rsidRPr="00E6029F" w:rsidRDefault="00A67FA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1" w:type="dxa"/>
          </w:tcPr>
          <w:p w14:paraId="7B973632" w14:textId="77777777" w:rsidR="00A67FAE" w:rsidRPr="00E6029F" w:rsidRDefault="00A67FA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CD02D4" w:rsidRPr="00E6029F" w14:paraId="22A096B7" w14:textId="77777777" w:rsidTr="00FD3E68">
        <w:tc>
          <w:tcPr>
            <w:tcW w:w="9628" w:type="dxa"/>
            <w:gridSpan w:val="3"/>
          </w:tcPr>
          <w:p w14:paraId="23D4D7B7" w14:textId="77777777" w:rsidR="00FD3E68" w:rsidRPr="00E6029F" w:rsidRDefault="00FD3E68" w:rsidP="001370B1">
            <w:pPr>
              <w:pStyle w:val="31-AASCIT-AuthorsName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6029F">
              <w:rPr>
                <w:rFonts w:asciiTheme="minorHAnsi" w:hAnsiTheme="minorHAnsi" w:cstheme="minorHAnsi"/>
                <w:bCs/>
                <w:sz w:val="22"/>
                <w:szCs w:val="22"/>
              </w:rPr>
              <w:t>Afrin Wilson</w:t>
            </w:r>
          </w:p>
          <w:p w14:paraId="52019AE8" w14:textId="6A2292A5" w:rsidR="00CD02D4" w:rsidRPr="00E6029F" w:rsidRDefault="00FD3E68" w:rsidP="001370B1">
            <w:pPr>
              <w:adjustRightInd w:val="0"/>
              <w:snapToGrid w:val="0"/>
              <w:jc w:val="left"/>
              <w:rPr>
                <w:rFonts w:cstheme="minorHAnsi"/>
                <w:b/>
                <w:sz w:val="22"/>
              </w:rPr>
            </w:pPr>
            <w:r w:rsidRPr="00E6029F">
              <w:rPr>
                <w:rFonts w:cstheme="minorHAnsi"/>
                <w:bCs/>
                <w:sz w:val="22"/>
              </w:rPr>
              <w:t xml:space="preserve">Afrin Wilson is a </w:t>
            </w:r>
            <w:proofErr w:type="spellStart"/>
            <w:r w:rsidRPr="00E6029F">
              <w:rPr>
                <w:rFonts w:cstheme="minorHAnsi"/>
                <w:bCs/>
                <w:sz w:val="22"/>
              </w:rPr>
              <w:t>XXXXXXXXXXXXXXXXXXXX</w:t>
            </w:r>
            <w:proofErr w:type="spellEnd"/>
            <w:r w:rsidRPr="00E6029F">
              <w:rPr>
                <w:rFonts w:cstheme="minorHAnsi"/>
                <w:bCs/>
                <w:sz w:val="22"/>
              </w:rPr>
              <w:t xml:space="preserve">. He works at </w:t>
            </w:r>
            <w:proofErr w:type="spellStart"/>
            <w:r w:rsidRPr="00E6029F">
              <w:rPr>
                <w:rFonts w:cstheme="minorHAnsi"/>
                <w:bCs/>
                <w:sz w:val="22"/>
              </w:rPr>
              <w:t>XXXXX</w:t>
            </w:r>
            <w:proofErr w:type="spellEnd"/>
            <w:r w:rsidRPr="00E6029F">
              <w:rPr>
                <w:rFonts w:cstheme="minorHAnsi"/>
                <w:bCs/>
                <w:sz w:val="22"/>
              </w:rPr>
              <w:t xml:space="preserve">. He has published </w:t>
            </w:r>
            <w:r w:rsidR="001212EF" w:rsidRPr="00E6029F">
              <w:rPr>
                <w:rFonts w:cstheme="minorHAnsi"/>
                <w:bCs/>
                <w:sz w:val="22"/>
              </w:rPr>
              <w:t>multiple</w:t>
            </w:r>
            <w:r w:rsidRPr="00E6029F">
              <w:rPr>
                <w:rFonts w:cstheme="minorHAnsi"/>
                <w:bCs/>
                <w:sz w:val="22"/>
              </w:rPr>
              <w:t xml:space="preserve"> articles in academic journals in </w:t>
            </w:r>
            <w:proofErr w:type="spellStart"/>
            <w:r w:rsidRPr="00E6029F">
              <w:rPr>
                <w:rFonts w:cstheme="minorHAnsi"/>
                <w:bCs/>
                <w:sz w:val="22"/>
              </w:rPr>
              <w:t>XXXXXXXXXXXXX</w:t>
            </w:r>
            <w:proofErr w:type="spellEnd"/>
            <w:r w:rsidRPr="00E6029F">
              <w:rPr>
                <w:rFonts w:cstheme="minorHAnsi"/>
                <w:bCs/>
                <w:sz w:val="22"/>
              </w:rPr>
              <w:t>.</w:t>
            </w:r>
          </w:p>
        </w:tc>
      </w:tr>
      <w:tr w:rsidR="00FD3E68" w:rsidRPr="00E6029F" w14:paraId="6BE4D35C" w14:textId="77777777" w:rsidTr="00FD3E68">
        <w:tc>
          <w:tcPr>
            <w:tcW w:w="9628" w:type="dxa"/>
            <w:gridSpan w:val="3"/>
          </w:tcPr>
          <w:p w14:paraId="2422F384" w14:textId="77777777" w:rsidR="00FD3E68" w:rsidRPr="00E6029F" w:rsidRDefault="00FD3E68" w:rsidP="001370B1">
            <w:pPr>
              <w:pStyle w:val="31-AASCIT-AuthorsName"/>
              <w:spacing w:before="0" w:after="0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211"/>
        <w:gridCol w:w="1727"/>
        <w:gridCol w:w="1700"/>
      </w:tblGrid>
      <w:tr w:rsidR="003911C1" w:rsidRPr="00E6029F" w14:paraId="4210797A" w14:textId="77777777" w:rsidTr="003911C1">
        <w:trPr>
          <w:trHeight w:val="397"/>
          <w:jc w:val="center"/>
        </w:trPr>
        <w:tc>
          <w:tcPr>
            <w:tcW w:w="6211" w:type="dxa"/>
            <w:shd w:val="clear" w:color="auto" w:fill="D9D9D9" w:themeFill="background1" w:themeFillShade="D9"/>
            <w:noWrap/>
            <w:vAlign w:val="center"/>
            <w:hideMark/>
          </w:tcPr>
          <w:p w14:paraId="05C2BB8F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>References</w:t>
            </w:r>
          </w:p>
        </w:tc>
        <w:tc>
          <w:tcPr>
            <w:tcW w:w="1835" w:type="dxa"/>
            <w:shd w:val="clear" w:color="auto" w:fill="D9D9D9" w:themeFill="background1" w:themeFillShade="D9"/>
            <w:vAlign w:val="center"/>
          </w:tcPr>
          <w:p w14:paraId="1AA1FE98" w14:textId="5EE837DF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53B0D60C" w14:textId="0AD0750F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73"/>
        <w:gridCol w:w="1794"/>
        <w:gridCol w:w="1761"/>
      </w:tblGrid>
      <w:tr w:rsidR="00B4569F" w:rsidRPr="00E6029F" w14:paraId="6A558E21" w14:textId="77777777" w:rsidTr="00FD3E68">
        <w:tc>
          <w:tcPr>
            <w:tcW w:w="6073" w:type="dxa"/>
            <w:vAlign w:val="center"/>
          </w:tcPr>
          <w:p w14:paraId="0D112579" w14:textId="626E0759" w:rsidR="00B4569F" w:rsidRPr="00E6029F" w:rsidRDefault="00843557" w:rsidP="001370B1">
            <w:pPr>
              <w:pStyle w:val="ListParagraph"/>
              <w:numPr>
                <w:ilvl w:val="0"/>
                <w:numId w:val="2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leas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3E68" w:rsidRPr="00E6029F">
              <w:rPr>
                <w:rFonts w:cstheme="minorHAnsi"/>
                <w:sz w:val="22"/>
              </w:rPr>
              <w:t>2</w:t>
            </w:r>
            <w:r w:rsidR="008A3F91" w:rsidRPr="00E6029F">
              <w:rPr>
                <w:rFonts w:cstheme="minorHAnsi"/>
                <w:sz w:val="22"/>
              </w:rPr>
              <w:t>5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references.</w:t>
            </w:r>
          </w:p>
        </w:tc>
        <w:tc>
          <w:tcPr>
            <w:tcW w:w="1794" w:type="dxa"/>
            <w:vAlign w:val="center"/>
          </w:tcPr>
          <w:p w14:paraId="65D758DD" w14:textId="77777777" w:rsidR="00B4569F" w:rsidRPr="00E6029F" w:rsidRDefault="00B4569F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1" w:type="dxa"/>
            <w:vAlign w:val="center"/>
          </w:tcPr>
          <w:p w14:paraId="1179022F" w14:textId="77777777" w:rsidR="00B4569F" w:rsidRPr="00E6029F" w:rsidRDefault="00B4569F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B4569F" w:rsidRPr="00E6029F" w14:paraId="58B19EF4" w14:textId="77777777" w:rsidTr="00FD3E68">
        <w:tc>
          <w:tcPr>
            <w:tcW w:w="6073" w:type="dxa"/>
            <w:vAlign w:val="center"/>
          </w:tcPr>
          <w:p w14:paraId="6F3A65A5" w14:textId="77777777" w:rsidR="00B4569F" w:rsidRPr="00E6029F" w:rsidRDefault="00862D7A" w:rsidP="001370B1">
            <w:pPr>
              <w:pStyle w:val="ListParagraph"/>
              <w:numPr>
                <w:ilvl w:val="0"/>
                <w:numId w:val="2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Pleas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heck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nfirm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heth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referenc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n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umbe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AF0CBC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referenc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a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correct.</w:t>
            </w:r>
          </w:p>
        </w:tc>
        <w:tc>
          <w:tcPr>
            <w:tcW w:w="1794" w:type="dxa"/>
            <w:vAlign w:val="center"/>
          </w:tcPr>
          <w:p w14:paraId="2E5A6D18" w14:textId="77777777" w:rsidR="00B4569F" w:rsidRPr="00E6029F" w:rsidRDefault="00B4569F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1" w:type="dxa"/>
            <w:vAlign w:val="center"/>
          </w:tcPr>
          <w:p w14:paraId="5E17F8D3" w14:textId="77777777" w:rsidR="00B4569F" w:rsidRPr="00E6029F" w:rsidRDefault="00B4569F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8B106E" w:rsidRPr="00E6029F" w14:paraId="187055DC" w14:textId="77777777" w:rsidTr="00FD3E68">
        <w:tc>
          <w:tcPr>
            <w:tcW w:w="6073" w:type="dxa"/>
            <w:vAlign w:val="center"/>
          </w:tcPr>
          <w:p w14:paraId="312BCA7D" w14:textId="1DD8CD70" w:rsidR="008B106E" w:rsidRPr="00E6029F" w:rsidRDefault="008B106E" w:rsidP="001370B1">
            <w:pPr>
              <w:pStyle w:val="ListParagraph"/>
              <w:numPr>
                <w:ilvl w:val="0"/>
                <w:numId w:val="27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 xml:space="preserve">The references should be </w:t>
            </w:r>
            <w:r w:rsidR="00FD3E68" w:rsidRPr="00E6029F">
              <w:rPr>
                <w:rFonts w:cstheme="minorHAnsi"/>
                <w:sz w:val="22"/>
              </w:rPr>
              <w:t>listed according to APA Style</w:t>
            </w:r>
            <w:r w:rsidR="00744190" w:rsidRPr="00E6029F">
              <w:rPr>
                <w:rFonts w:cstheme="minorHAnsi"/>
                <w:sz w:val="22"/>
              </w:rPr>
              <w:t>'s</w:t>
            </w:r>
            <w:r w:rsidR="00FD3E68" w:rsidRPr="00E6029F">
              <w:rPr>
                <w:rFonts w:cstheme="minorHAnsi"/>
                <w:sz w:val="22"/>
              </w:rPr>
              <w:t xml:space="preserve"> latest version.</w:t>
            </w:r>
          </w:p>
        </w:tc>
        <w:tc>
          <w:tcPr>
            <w:tcW w:w="1794" w:type="dxa"/>
            <w:vAlign w:val="center"/>
          </w:tcPr>
          <w:p w14:paraId="7803DAB3" w14:textId="77777777" w:rsidR="008B106E" w:rsidRPr="00E6029F" w:rsidRDefault="008B106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61" w:type="dxa"/>
            <w:vAlign w:val="center"/>
          </w:tcPr>
          <w:p w14:paraId="46E9F532" w14:textId="77777777" w:rsidR="008B106E" w:rsidRPr="00E6029F" w:rsidRDefault="008B106E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4F1157" w:rsidRPr="00E6029F" w14:paraId="602F9C53" w14:textId="77777777" w:rsidTr="00FD3E68">
        <w:tc>
          <w:tcPr>
            <w:tcW w:w="9628" w:type="dxa"/>
            <w:gridSpan w:val="3"/>
            <w:vAlign w:val="center"/>
          </w:tcPr>
          <w:p w14:paraId="70C567E4" w14:textId="77777777" w:rsidR="004F1157" w:rsidRPr="00E6029F" w:rsidRDefault="004F1157" w:rsidP="001370B1">
            <w:pPr>
              <w:adjustRightInd w:val="0"/>
              <w:snapToGrid w:val="0"/>
              <w:rPr>
                <w:rFonts w:cstheme="minorHAnsi"/>
                <w:b/>
                <w:sz w:val="22"/>
              </w:rPr>
            </w:pPr>
          </w:p>
        </w:tc>
      </w:tr>
    </w:tbl>
    <w:tbl>
      <w:tblPr>
        <w:tblW w:w="5000" w:type="pct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198"/>
        <w:gridCol w:w="1740"/>
        <w:gridCol w:w="1700"/>
      </w:tblGrid>
      <w:tr w:rsidR="003911C1" w:rsidRPr="00E6029F" w14:paraId="019DFE6E" w14:textId="77777777" w:rsidTr="003911C1">
        <w:trPr>
          <w:trHeight w:val="397"/>
          <w:jc w:val="center"/>
        </w:trPr>
        <w:tc>
          <w:tcPr>
            <w:tcW w:w="6198" w:type="dxa"/>
            <w:shd w:val="clear" w:color="auto" w:fill="D9D9D9" w:themeFill="background1" w:themeFillShade="D9"/>
            <w:noWrap/>
            <w:vAlign w:val="center"/>
            <w:hideMark/>
          </w:tcPr>
          <w:p w14:paraId="1D8CF7CB" w14:textId="77777777" w:rsidR="003911C1" w:rsidRPr="00E6029F" w:rsidRDefault="003911C1" w:rsidP="001370B1">
            <w:pPr>
              <w:widowControl/>
              <w:rPr>
                <w:rFonts w:eastAsia="Arial Unicode MS" w:cstheme="minorHAnsi"/>
                <w:color w:val="00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color w:val="000000" w:themeColor="text1"/>
                <w:kern w:val="0"/>
                <w:sz w:val="22"/>
              </w:rPr>
              <w:t xml:space="preserve">Others </w:t>
            </w:r>
          </w:p>
        </w:tc>
        <w:tc>
          <w:tcPr>
            <w:tcW w:w="1848" w:type="dxa"/>
            <w:shd w:val="clear" w:color="auto" w:fill="D9D9D9" w:themeFill="background1" w:themeFillShade="D9"/>
            <w:vAlign w:val="center"/>
          </w:tcPr>
          <w:p w14:paraId="440ADFD7" w14:textId="58CE56A3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SimSun" w:cstheme="minorHAnsi"/>
                <w:sz w:val="22"/>
              </w:rPr>
            </w:pPr>
            <w:r w:rsidRPr="00E6029F">
              <w:rPr>
                <w:rFonts w:eastAsia="SimSun" w:cstheme="minorHAnsi"/>
                <w:b/>
                <w:bCs/>
                <w:color w:val="0000CC"/>
                <w:sz w:val="22"/>
              </w:rPr>
              <w:t>Yes</w:t>
            </w:r>
          </w:p>
        </w:tc>
        <w:tc>
          <w:tcPr>
            <w:tcW w:w="1808" w:type="dxa"/>
            <w:shd w:val="clear" w:color="auto" w:fill="D9D9D9" w:themeFill="background1" w:themeFillShade="D9"/>
            <w:vAlign w:val="center"/>
          </w:tcPr>
          <w:p w14:paraId="703A24AD" w14:textId="58DBC2A5" w:rsidR="003911C1" w:rsidRPr="00E6029F" w:rsidRDefault="00DF025B" w:rsidP="001370B1">
            <w:pPr>
              <w:widowControl/>
              <w:adjustRightInd w:val="0"/>
              <w:snapToGrid w:val="0"/>
              <w:jc w:val="center"/>
              <w:rPr>
                <w:rFonts w:eastAsia="Arial Unicode MS" w:cstheme="minorHAnsi"/>
                <w:color w:val="FF0000"/>
                <w:kern w:val="0"/>
                <w:sz w:val="22"/>
              </w:rPr>
            </w:pPr>
            <w:r w:rsidRPr="00E6029F">
              <w:rPr>
                <w:rFonts w:eastAsia="Arial Unicode MS" w:cstheme="minorHAnsi"/>
                <w:b/>
                <w:bCs/>
                <w:color w:val="FF0000"/>
                <w:kern w:val="0"/>
                <w:sz w:val="22"/>
              </w:rPr>
              <w:t>No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8"/>
        <w:gridCol w:w="1756"/>
        <w:gridCol w:w="1724"/>
      </w:tblGrid>
      <w:tr w:rsidR="00043538" w:rsidRPr="00E6029F" w14:paraId="16354C19" w14:textId="77777777" w:rsidTr="00FD3E68">
        <w:tc>
          <w:tcPr>
            <w:tcW w:w="6148" w:type="dxa"/>
            <w:vAlign w:val="center"/>
          </w:tcPr>
          <w:p w14:paraId="51AECD47" w14:textId="24FFA8AB" w:rsidR="00043538" w:rsidRPr="00E6029F" w:rsidRDefault="00310C00" w:rsidP="001370B1">
            <w:pPr>
              <w:pStyle w:val="ListParagraph"/>
              <w:numPr>
                <w:ilvl w:val="0"/>
                <w:numId w:val="2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hidde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word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0146E" w:rsidRPr="00E6029F">
              <w:rPr>
                <w:rFonts w:cstheme="minorHAnsi"/>
                <w:sz w:val="22"/>
              </w:rPr>
              <w:t>manuscript</w:t>
            </w:r>
            <w:r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756" w:type="dxa"/>
            <w:vAlign w:val="center"/>
          </w:tcPr>
          <w:p w14:paraId="3A05EE64" w14:textId="08385F8C" w:rsidR="00043538" w:rsidRPr="00E6029F" w:rsidRDefault="00043538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24" w:type="dxa"/>
            <w:vAlign w:val="center"/>
          </w:tcPr>
          <w:p w14:paraId="109744C1" w14:textId="77777777" w:rsidR="00043538" w:rsidRPr="00E6029F" w:rsidRDefault="00043538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2525B8" w:rsidRPr="00E6029F" w14:paraId="75CD1927" w14:textId="77777777" w:rsidTr="00FD3E68">
        <w:tc>
          <w:tcPr>
            <w:tcW w:w="6148" w:type="dxa"/>
            <w:vAlign w:val="center"/>
          </w:tcPr>
          <w:p w14:paraId="15B52676" w14:textId="145044AC" w:rsidR="004E28B4" w:rsidRPr="00E6029F" w:rsidRDefault="00E90F43" w:rsidP="001370B1">
            <w:pPr>
              <w:pStyle w:val="ListParagraph"/>
              <w:numPr>
                <w:ilvl w:val="0"/>
                <w:numId w:val="2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r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shoul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no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A5395" w:rsidRPr="00E6029F">
              <w:rPr>
                <w:rFonts w:cstheme="minorHAnsi"/>
                <w:sz w:val="22"/>
              </w:rPr>
              <w:t>commen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F3238" w:rsidRPr="00E6029F">
              <w:rPr>
                <w:rFonts w:cstheme="minorHAnsi"/>
                <w:sz w:val="22"/>
              </w:rPr>
              <w:t>in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DF3238" w:rsidRPr="00E6029F">
              <w:rPr>
                <w:rFonts w:cstheme="minorHAnsi"/>
                <w:sz w:val="22"/>
              </w:rPr>
              <w:t>th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0146E" w:rsidRPr="00E6029F">
              <w:rPr>
                <w:rFonts w:cstheme="minorHAnsi"/>
                <w:sz w:val="22"/>
              </w:rPr>
              <w:t>manuscript</w:t>
            </w:r>
            <w:r w:rsidR="00DF3238" w:rsidRPr="00E6029F">
              <w:rPr>
                <w:rFonts w:cstheme="minorHAnsi"/>
                <w:sz w:val="22"/>
              </w:rPr>
              <w:t>.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44190" w:rsidRPr="00E6029F">
              <w:rPr>
                <w:rFonts w:cstheme="minorHAnsi"/>
                <w:sz w:val="22"/>
              </w:rPr>
              <w:t>However, please check and revise them according to the comments and then delete them if there are comments</w:t>
            </w:r>
            <w:r w:rsidR="004C625C" w:rsidRPr="00E6029F">
              <w:rPr>
                <w:rFonts w:cstheme="minorHAnsi"/>
                <w:sz w:val="22"/>
              </w:rPr>
              <w:t>.</w:t>
            </w:r>
          </w:p>
          <w:p w14:paraId="61914C5D" w14:textId="77777777" w:rsidR="006D3766" w:rsidRPr="00E6029F" w:rsidRDefault="00BA7478" w:rsidP="001370B1">
            <w:pPr>
              <w:pStyle w:val="ListParagraph"/>
              <w:adjustRightInd w:val="0"/>
              <w:snapToGrid w:val="0"/>
              <w:ind w:left="357" w:firstLineChars="0" w:firstLine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F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Pr="00E6029F">
              <w:rPr>
                <w:rFonts w:cstheme="minorHAnsi"/>
                <w:sz w:val="22"/>
              </w:rPr>
              <w:t>example</w:t>
            </w:r>
            <w:r w:rsidR="003305DD" w:rsidRPr="00E6029F">
              <w:rPr>
                <w:rFonts w:cstheme="minorHAnsi"/>
                <w:sz w:val="22"/>
              </w:rPr>
              <w:t>: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E18EC" w:rsidRPr="00E6029F">
              <w:rPr>
                <w:rFonts w:cstheme="minorHAnsi"/>
                <w:noProof/>
                <w:sz w:val="22"/>
              </w:rPr>
              <w:drawing>
                <wp:inline distT="0" distB="0" distL="0" distR="0" wp14:anchorId="2AB5E609" wp14:editId="1F46BECA">
                  <wp:extent cx="2905040" cy="675861"/>
                  <wp:effectExtent l="0" t="0" r="0" b="0"/>
                  <wp:docPr id="2" name="图片 2" descr="C:\Program Files\Tencent\QQEIM\Users\2853817793\Image\C2C\7YPNZ5EVO51{032ACW[[JF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Program Files\Tencent\QQEIM\Users\2853817793\Image\C2C\7YPNZ5EVO51{032ACW[[JF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4951" cy="67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</w:p>
        </w:tc>
        <w:tc>
          <w:tcPr>
            <w:tcW w:w="1756" w:type="dxa"/>
            <w:vAlign w:val="center"/>
          </w:tcPr>
          <w:p w14:paraId="1E2B8146" w14:textId="77777777" w:rsidR="002525B8" w:rsidRPr="00E6029F" w:rsidRDefault="002525B8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24" w:type="dxa"/>
            <w:vAlign w:val="center"/>
          </w:tcPr>
          <w:p w14:paraId="060B2D14" w14:textId="77777777" w:rsidR="002525B8" w:rsidRPr="00E6029F" w:rsidRDefault="002525B8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EF68DD" w:rsidRPr="00E6029F" w14:paraId="20FEE4E2" w14:textId="77777777" w:rsidTr="00FD3E68">
        <w:tc>
          <w:tcPr>
            <w:tcW w:w="6148" w:type="dxa"/>
            <w:vAlign w:val="center"/>
          </w:tcPr>
          <w:p w14:paraId="5CC0745B" w14:textId="50BD9D78" w:rsidR="00EF68DD" w:rsidRPr="00E6029F" w:rsidRDefault="00FD3E68" w:rsidP="00744190">
            <w:pPr>
              <w:pStyle w:val="ListParagraph"/>
              <w:numPr>
                <w:ilvl w:val="0"/>
                <w:numId w:val="2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Authors may includ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55F33" w:rsidRPr="00E6029F">
              <w:rPr>
                <w:rFonts w:cstheme="minorHAnsi"/>
                <w:sz w:val="22"/>
              </w:rPr>
              <w:t>Acknowledgements</w:t>
            </w:r>
            <w:r w:rsidRPr="00E6029F">
              <w:rPr>
                <w:rFonts w:cstheme="minorHAnsi"/>
                <w:sz w:val="22"/>
              </w:rPr>
              <w:t xml:space="preserve"> or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55F33" w:rsidRPr="00E6029F">
              <w:rPr>
                <w:rFonts w:cstheme="minorHAnsi"/>
                <w:sz w:val="22"/>
              </w:rPr>
              <w:t>Conflic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55F33" w:rsidRPr="00E6029F">
              <w:rPr>
                <w:rFonts w:cstheme="minorHAnsi"/>
                <w:sz w:val="22"/>
              </w:rPr>
              <w:t>of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C55F33" w:rsidRPr="00E6029F">
              <w:rPr>
                <w:rFonts w:cstheme="minorHAnsi"/>
                <w:sz w:val="22"/>
              </w:rPr>
              <w:t>Interest</w:t>
            </w:r>
            <w:r w:rsidRPr="00E6029F">
              <w:rPr>
                <w:rFonts w:cstheme="minorHAnsi"/>
                <w:sz w:val="22"/>
              </w:rPr>
              <w:t xml:space="preserve"> statements.</w:t>
            </w:r>
          </w:p>
        </w:tc>
        <w:tc>
          <w:tcPr>
            <w:tcW w:w="1756" w:type="dxa"/>
            <w:vAlign w:val="center"/>
          </w:tcPr>
          <w:p w14:paraId="5E3CC0D1" w14:textId="77777777" w:rsidR="00EF68DD" w:rsidRPr="00E6029F" w:rsidRDefault="00EF68DD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24" w:type="dxa"/>
            <w:vAlign w:val="center"/>
          </w:tcPr>
          <w:p w14:paraId="5BBDF222" w14:textId="77777777" w:rsidR="00EF68DD" w:rsidRPr="00E6029F" w:rsidRDefault="00EF68DD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0D5927" w:rsidRPr="00E6029F" w14:paraId="5BD557E7" w14:textId="77777777" w:rsidTr="00FD3E68">
        <w:tc>
          <w:tcPr>
            <w:tcW w:w="6148" w:type="dxa"/>
            <w:vAlign w:val="center"/>
          </w:tcPr>
          <w:p w14:paraId="31C6BB27" w14:textId="76ACDB8C" w:rsidR="000D5927" w:rsidRPr="00E6029F" w:rsidRDefault="004C2B20" w:rsidP="00744190">
            <w:pPr>
              <w:pStyle w:val="ListParagraph"/>
              <w:numPr>
                <w:ilvl w:val="0"/>
                <w:numId w:val="2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Footnote</w:t>
            </w:r>
            <w:r w:rsidR="00B66050" w:rsidRPr="00E6029F">
              <w:rPr>
                <w:rFonts w:cstheme="minorHAnsi"/>
                <w:sz w:val="22"/>
              </w:rPr>
              <w:t>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FD3E68" w:rsidRPr="00E6029F">
              <w:rPr>
                <w:rFonts w:cstheme="minorHAnsi"/>
                <w:sz w:val="22"/>
              </w:rPr>
              <w:t>are NOT allowed.</w:t>
            </w:r>
          </w:p>
        </w:tc>
        <w:tc>
          <w:tcPr>
            <w:tcW w:w="1756" w:type="dxa"/>
            <w:vAlign w:val="center"/>
          </w:tcPr>
          <w:p w14:paraId="30068EE0" w14:textId="77777777" w:rsidR="000D5927" w:rsidRPr="00E6029F" w:rsidRDefault="000D592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24" w:type="dxa"/>
            <w:vAlign w:val="center"/>
          </w:tcPr>
          <w:p w14:paraId="06A3FAB3" w14:textId="77777777" w:rsidR="000D5927" w:rsidRPr="00E6029F" w:rsidRDefault="000D592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  <w:tr w:rsidR="000D5927" w:rsidRPr="00E6029F" w14:paraId="23B6BC10" w14:textId="77777777" w:rsidTr="00FD3E68">
        <w:tc>
          <w:tcPr>
            <w:tcW w:w="6148" w:type="dxa"/>
            <w:vAlign w:val="center"/>
          </w:tcPr>
          <w:p w14:paraId="229A1F92" w14:textId="5B2FEF10" w:rsidR="000D5927" w:rsidRPr="00E6029F" w:rsidRDefault="00E7581A" w:rsidP="00744190">
            <w:pPr>
              <w:pStyle w:val="ListParagraph"/>
              <w:numPr>
                <w:ilvl w:val="0"/>
                <w:numId w:val="28"/>
              </w:numPr>
              <w:adjustRightInd w:val="0"/>
              <w:snapToGrid w:val="0"/>
              <w:ind w:firstLineChars="0"/>
              <w:jc w:val="left"/>
              <w:rPr>
                <w:rFonts w:cstheme="minorHAnsi"/>
                <w:sz w:val="22"/>
              </w:rPr>
            </w:pPr>
            <w:r w:rsidRPr="00E6029F">
              <w:rPr>
                <w:rFonts w:cstheme="minorHAnsi"/>
                <w:sz w:val="22"/>
              </w:rPr>
              <w:t>The</w:t>
            </w:r>
            <w:r w:rsidR="001212EF" w:rsidRPr="00E6029F">
              <w:rPr>
                <w:rFonts w:cstheme="minorHAnsi"/>
                <w:sz w:val="22"/>
              </w:rPr>
              <w:t xml:space="preserve"> </w:t>
            </w:r>
            <w:r w:rsidR="00F74BA9" w:rsidRPr="00E6029F">
              <w:rPr>
                <w:rFonts w:cstheme="minorHAnsi"/>
                <w:sz w:val="22"/>
              </w:rPr>
              <w:t>authors</w:t>
            </w:r>
            <w:r w:rsidR="001212EF" w:rsidRPr="00E6029F">
              <w:rPr>
                <w:rFonts w:cstheme="minorHAnsi"/>
                <w:sz w:val="22"/>
              </w:rPr>
              <w:t>'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468CE" w:rsidRPr="00E6029F">
              <w:rPr>
                <w:rFonts w:cstheme="minorHAnsi"/>
                <w:sz w:val="22"/>
              </w:rPr>
              <w:t>biograph</w:t>
            </w:r>
            <w:r w:rsidR="001212EF" w:rsidRPr="00E6029F">
              <w:rPr>
                <w:rFonts w:cstheme="minorHAnsi"/>
                <w:sz w:val="22"/>
              </w:rPr>
              <w:t>ie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0928EF" w:rsidRPr="00E6029F">
              <w:rPr>
                <w:rFonts w:cstheme="minorHAnsi"/>
                <w:sz w:val="22"/>
              </w:rPr>
              <w:t>cannot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E468CE" w:rsidRPr="00E6029F">
              <w:rPr>
                <w:rFonts w:cstheme="minorHAnsi"/>
                <w:sz w:val="22"/>
              </w:rPr>
              <w:t>be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C6F44" w:rsidRPr="00E6029F">
              <w:rPr>
                <w:rFonts w:cstheme="minorHAnsi"/>
                <w:sz w:val="22"/>
              </w:rPr>
              <w:t>presented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7C6F44" w:rsidRPr="00E6029F">
              <w:rPr>
                <w:rFonts w:cstheme="minorHAnsi"/>
                <w:sz w:val="22"/>
              </w:rPr>
              <w:t>as</w:t>
            </w:r>
            <w:r w:rsidR="003911C1" w:rsidRPr="00E6029F">
              <w:rPr>
                <w:rFonts w:cstheme="minorHAnsi"/>
                <w:sz w:val="22"/>
              </w:rPr>
              <w:t xml:space="preserve"> </w:t>
            </w:r>
            <w:r w:rsidR="004604DB" w:rsidRPr="00E6029F">
              <w:rPr>
                <w:rFonts w:cstheme="minorHAnsi"/>
                <w:sz w:val="22"/>
              </w:rPr>
              <w:t>footnotes</w:t>
            </w:r>
            <w:r w:rsidR="00FD3E68" w:rsidRPr="00E6029F">
              <w:rPr>
                <w:rFonts w:cstheme="minorHAnsi"/>
                <w:sz w:val="22"/>
              </w:rPr>
              <w:t xml:space="preserve"> but </w:t>
            </w:r>
            <w:r w:rsidR="001212EF" w:rsidRPr="00E6029F">
              <w:rPr>
                <w:rFonts w:cstheme="minorHAnsi"/>
                <w:sz w:val="22"/>
              </w:rPr>
              <w:t>must</w:t>
            </w:r>
            <w:r w:rsidR="00FD3E68" w:rsidRPr="00E6029F">
              <w:rPr>
                <w:rFonts w:cstheme="minorHAnsi"/>
                <w:sz w:val="22"/>
              </w:rPr>
              <w:t xml:space="preserve"> be listed </w:t>
            </w:r>
            <w:r w:rsidR="000928EF" w:rsidRPr="00E6029F">
              <w:rPr>
                <w:rFonts w:cstheme="minorHAnsi"/>
                <w:sz w:val="22"/>
              </w:rPr>
              <w:t>below</w:t>
            </w:r>
            <w:r w:rsidR="00FD3E68" w:rsidRPr="00E6029F">
              <w:rPr>
                <w:rFonts w:cstheme="minorHAnsi"/>
                <w:sz w:val="22"/>
              </w:rPr>
              <w:t xml:space="preserve"> the References</w:t>
            </w:r>
            <w:r w:rsidR="00F74BA9" w:rsidRPr="00E6029F">
              <w:rPr>
                <w:rFonts w:cstheme="minorHAnsi"/>
                <w:sz w:val="22"/>
              </w:rPr>
              <w:t xml:space="preserve"> as </w:t>
            </w:r>
            <w:r w:rsidR="001212EF" w:rsidRPr="00E6029F">
              <w:rPr>
                <w:rFonts w:cstheme="minorHAnsi"/>
                <w:sz w:val="22"/>
              </w:rPr>
              <w:t xml:space="preserve">a </w:t>
            </w:r>
            <w:r w:rsidR="00F74BA9" w:rsidRPr="00E6029F">
              <w:rPr>
                <w:rFonts w:cstheme="minorHAnsi"/>
                <w:sz w:val="22"/>
              </w:rPr>
              <w:t xml:space="preserve">separate part </w:t>
            </w:r>
            <w:r w:rsidR="001212EF" w:rsidRPr="00E6029F">
              <w:rPr>
                <w:rFonts w:cstheme="minorHAnsi"/>
                <w:sz w:val="22"/>
              </w:rPr>
              <w:t>"</w:t>
            </w:r>
            <w:r w:rsidR="00F74BA9" w:rsidRPr="00E6029F">
              <w:rPr>
                <w:rFonts w:cstheme="minorHAnsi"/>
                <w:sz w:val="22"/>
              </w:rPr>
              <w:t>About the Authors.</w:t>
            </w:r>
            <w:r w:rsidR="001212EF" w:rsidRPr="00E6029F">
              <w:rPr>
                <w:rFonts w:cstheme="minorHAnsi"/>
                <w:sz w:val="22"/>
              </w:rPr>
              <w:t>"</w:t>
            </w:r>
          </w:p>
        </w:tc>
        <w:tc>
          <w:tcPr>
            <w:tcW w:w="1756" w:type="dxa"/>
            <w:vAlign w:val="center"/>
          </w:tcPr>
          <w:p w14:paraId="0DB9F809" w14:textId="77777777" w:rsidR="000D5927" w:rsidRPr="00E6029F" w:rsidRDefault="000D592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724" w:type="dxa"/>
            <w:vAlign w:val="center"/>
          </w:tcPr>
          <w:p w14:paraId="326D3C80" w14:textId="77777777" w:rsidR="000D5927" w:rsidRPr="00E6029F" w:rsidRDefault="000D5927" w:rsidP="001370B1">
            <w:pPr>
              <w:adjustRightInd w:val="0"/>
              <w:snapToGrid w:val="0"/>
              <w:jc w:val="center"/>
              <w:rPr>
                <w:rFonts w:cstheme="minorHAnsi"/>
                <w:sz w:val="22"/>
              </w:rPr>
            </w:pPr>
          </w:p>
        </w:tc>
      </w:tr>
    </w:tbl>
    <w:p w14:paraId="5999F59C" w14:textId="77777777" w:rsidR="001370B1" w:rsidRPr="00E6029F" w:rsidRDefault="001370B1" w:rsidP="001370B1">
      <w:pPr>
        <w:adjustRightInd w:val="0"/>
        <w:snapToGrid w:val="0"/>
        <w:jc w:val="left"/>
        <w:rPr>
          <w:rStyle w:val="Strong"/>
          <w:rFonts w:cstheme="minorHAnsi"/>
          <w:sz w:val="22"/>
        </w:rPr>
      </w:pPr>
    </w:p>
    <w:p w14:paraId="4E1F9688" w14:textId="196C2672" w:rsidR="00663BB6" w:rsidRPr="00E6029F" w:rsidRDefault="006E6BB4" w:rsidP="001370B1">
      <w:pPr>
        <w:adjustRightInd w:val="0"/>
        <w:snapToGrid w:val="0"/>
        <w:jc w:val="left"/>
        <w:rPr>
          <w:rFonts w:cstheme="minorHAnsi"/>
          <w:sz w:val="22"/>
        </w:rPr>
      </w:pPr>
      <w:r w:rsidRPr="00E6029F">
        <w:rPr>
          <w:rStyle w:val="Strong"/>
          <w:rFonts w:cstheme="minorHAnsi"/>
          <w:sz w:val="22"/>
        </w:rPr>
        <w:t xml:space="preserve">The article </w:t>
      </w:r>
      <w:r w:rsidR="001370B1" w:rsidRPr="00E6029F">
        <w:rPr>
          <w:rStyle w:val="Strong"/>
          <w:rFonts w:cstheme="minorHAnsi"/>
          <w:sz w:val="22"/>
        </w:rPr>
        <w:t>must have</w:t>
      </w:r>
      <w:r w:rsidRPr="00E6029F">
        <w:rPr>
          <w:rStyle w:val="Strong"/>
          <w:rFonts w:cstheme="minorHAnsi"/>
          <w:sz w:val="22"/>
        </w:rPr>
        <w:t xml:space="preserve"> a maximum of 5,000 words. </w:t>
      </w:r>
      <w:r w:rsidRPr="00E6029F">
        <w:rPr>
          <w:rFonts w:cstheme="minorHAnsi"/>
          <w:sz w:val="22"/>
        </w:rPr>
        <w:t xml:space="preserve">This limit applies to all </w:t>
      </w:r>
      <w:r w:rsidR="001212EF" w:rsidRPr="00E6029F">
        <w:rPr>
          <w:rFonts w:cstheme="minorHAnsi"/>
          <w:sz w:val="22"/>
        </w:rPr>
        <w:t>article sections</w:t>
      </w:r>
      <w:r w:rsidRPr="00E6029F">
        <w:rPr>
          <w:rFonts w:cstheme="minorHAnsi"/>
          <w:sz w:val="22"/>
        </w:rPr>
        <w:t xml:space="preserve">, including the </w:t>
      </w:r>
      <w:r w:rsidR="001212EF" w:rsidRPr="00E6029F">
        <w:rPr>
          <w:rFonts w:cstheme="minorHAnsi"/>
          <w:sz w:val="22"/>
        </w:rPr>
        <w:t>t</w:t>
      </w:r>
      <w:r w:rsidRPr="00E6029F">
        <w:rPr>
          <w:rFonts w:cstheme="minorHAnsi"/>
          <w:sz w:val="22"/>
        </w:rPr>
        <w:t xml:space="preserve">itle, </w:t>
      </w:r>
      <w:r w:rsidR="001212EF" w:rsidRPr="00E6029F">
        <w:rPr>
          <w:rFonts w:cstheme="minorHAnsi"/>
          <w:sz w:val="22"/>
        </w:rPr>
        <w:t>a</w:t>
      </w:r>
      <w:r w:rsidRPr="00E6029F">
        <w:rPr>
          <w:rFonts w:cstheme="minorHAnsi"/>
          <w:sz w:val="22"/>
        </w:rPr>
        <w:t>uthor (s)/affiliation, abstract, keywords, figure/tables), legends, and references.</w:t>
      </w:r>
      <w:r w:rsidR="006373FB" w:rsidRPr="00E6029F">
        <w:rPr>
          <w:rFonts w:cstheme="minorHAnsi"/>
          <w:sz w:val="22"/>
        </w:rPr>
        <w:pict w14:anchorId="781204DA">
          <v:rect id="_x0000_i1027" style="width:481.9pt;height:1pt" o:hralign="center" o:hrstd="t" o:hrnoshade="t" o:hr="t" fillcolor="black [3213]" stroked="f"/>
        </w:pict>
      </w:r>
    </w:p>
    <w:sectPr w:rsidR="00663BB6" w:rsidRPr="00E6029F" w:rsidSect="00744190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630" w:right="1134" w:bottom="1134" w:left="1134" w:header="360" w:footer="289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630C5" w14:textId="77777777" w:rsidR="006373FB" w:rsidRDefault="006373FB" w:rsidP="00B4338C">
      <w:r>
        <w:separator/>
      </w:r>
    </w:p>
  </w:endnote>
  <w:endnote w:type="continuationSeparator" w:id="0">
    <w:p w14:paraId="54982024" w14:textId="77777777" w:rsidR="006373FB" w:rsidRDefault="006373FB" w:rsidP="00B43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6951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733F87" w14:textId="7CABC4F3" w:rsidR="00744190" w:rsidRDefault="007441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7C4778" w14:textId="77777777" w:rsidR="00744190" w:rsidRDefault="00744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1614E" w14:textId="77777777" w:rsidR="006373FB" w:rsidRDefault="006373FB" w:rsidP="00B4338C">
      <w:r>
        <w:separator/>
      </w:r>
    </w:p>
  </w:footnote>
  <w:footnote w:type="continuationSeparator" w:id="0">
    <w:p w14:paraId="6429E981" w14:textId="77777777" w:rsidR="006373FB" w:rsidRDefault="006373FB" w:rsidP="00B43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28619" w14:textId="77777777" w:rsidR="00744190" w:rsidRPr="00744190" w:rsidRDefault="00744190" w:rsidP="00744190">
    <w:pPr>
      <w:tabs>
        <w:tab w:val="center" w:pos="4680"/>
      </w:tabs>
      <w:jc w:val="right"/>
      <w:rPr>
        <w:rFonts w:ascii="Times New Roman" w:hAnsi="Times New Roman" w:cs="Times New Roman"/>
        <w:bCs/>
        <w:i/>
        <w:sz w:val="6"/>
        <w:szCs w:val="6"/>
      </w:rPr>
    </w:pPr>
    <w:r w:rsidRPr="00744190">
      <w:rPr>
        <w:rFonts w:ascii="Times New Roman" w:hAnsi="Times New Roman" w:cs="Times New Roman"/>
        <w:bCs/>
        <w:i/>
        <w:sz w:val="20"/>
        <w:szCs w:val="20"/>
      </w:rPr>
      <w:t>Checklist</w:t>
    </w:r>
    <w:r w:rsidRPr="00744190">
      <w:rPr>
        <w:rFonts w:ascii="Times New Roman" w:hAnsi="Times New Roman" w:cs="Times New Roman" w:hint="eastAsia"/>
        <w:bCs/>
        <w:i/>
        <w:sz w:val="20"/>
        <w:szCs w:val="20"/>
      </w:rPr>
      <w:t xml:space="preserve"> </w:t>
    </w:r>
    <w:r w:rsidRPr="00744190">
      <w:rPr>
        <w:rFonts w:ascii="Times New Roman" w:hAnsi="Times New Roman" w:cs="Times New Roman"/>
        <w:bCs/>
        <w:i/>
        <w:sz w:val="20"/>
        <w:szCs w:val="20"/>
      </w:rPr>
      <w:t>Form when</w:t>
    </w:r>
    <w:r w:rsidRPr="00744190">
      <w:rPr>
        <w:rFonts w:ascii="Times New Roman" w:hAnsi="Times New Roman" w:cs="Times New Roman" w:hint="eastAsia"/>
        <w:bCs/>
        <w:i/>
        <w:sz w:val="20"/>
        <w:szCs w:val="20"/>
      </w:rPr>
      <w:t xml:space="preserve"> </w:t>
    </w:r>
    <w:r w:rsidRPr="00744190">
      <w:rPr>
        <w:rFonts w:ascii="Times New Roman" w:hAnsi="Times New Roman" w:cs="Times New Roman"/>
        <w:bCs/>
        <w:i/>
        <w:sz w:val="20"/>
        <w:szCs w:val="20"/>
      </w:rPr>
      <w:t>Submitting Manuscript</w:t>
    </w:r>
    <w:r w:rsidRPr="00744190">
      <w:rPr>
        <w:rFonts w:ascii="Palatino Linotype" w:hAnsi="Palatino Linotype" w:cs="Shruti"/>
        <w:bCs/>
        <w:i/>
        <w:sz w:val="10"/>
        <w:szCs w:val="10"/>
      </w:rPr>
      <w:t xml:space="preserve"> </w:t>
    </w:r>
  </w:p>
  <w:p w14:paraId="38F6E1A5" w14:textId="77777777" w:rsidR="00744190" w:rsidRDefault="00744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F61F7" w14:textId="77777777" w:rsidR="00744190" w:rsidRPr="00744190" w:rsidRDefault="00744190" w:rsidP="00744190">
    <w:pPr>
      <w:tabs>
        <w:tab w:val="center" w:pos="4680"/>
      </w:tabs>
      <w:jc w:val="right"/>
      <w:rPr>
        <w:rFonts w:ascii="Times New Roman" w:hAnsi="Times New Roman" w:cs="Times New Roman"/>
        <w:bCs/>
        <w:i/>
        <w:sz w:val="6"/>
        <w:szCs w:val="6"/>
      </w:rPr>
    </w:pPr>
    <w:r w:rsidRPr="00744190">
      <w:rPr>
        <w:rFonts w:ascii="Times New Roman" w:hAnsi="Times New Roman" w:cs="Times New Roman"/>
        <w:bCs/>
        <w:i/>
        <w:sz w:val="20"/>
        <w:szCs w:val="20"/>
      </w:rPr>
      <w:t>Checklist</w:t>
    </w:r>
    <w:r w:rsidRPr="00744190">
      <w:rPr>
        <w:rFonts w:ascii="Times New Roman" w:hAnsi="Times New Roman" w:cs="Times New Roman" w:hint="eastAsia"/>
        <w:bCs/>
        <w:i/>
        <w:sz w:val="20"/>
        <w:szCs w:val="20"/>
      </w:rPr>
      <w:t xml:space="preserve"> </w:t>
    </w:r>
    <w:r w:rsidRPr="00744190">
      <w:rPr>
        <w:rFonts w:ascii="Times New Roman" w:hAnsi="Times New Roman" w:cs="Times New Roman"/>
        <w:bCs/>
        <w:i/>
        <w:sz w:val="20"/>
        <w:szCs w:val="20"/>
      </w:rPr>
      <w:t>Form when</w:t>
    </w:r>
    <w:r w:rsidRPr="00744190">
      <w:rPr>
        <w:rFonts w:ascii="Times New Roman" w:hAnsi="Times New Roman" w:cs="Times New Roman" w:hint="eastAsia"/>
        <w:bCs/>
        <w:i/>
        <w:sz w:val="20"/>
        <w:szCs w:val="20"/>
      </w:rPr>
      <w:t xml:space="preserve"> </w:t>
    </w:r>
    <w:r w:rsidRPr="00744190">
      <w:rPr>
        <w:rFonts w:ascii="Times New Roman" w:hAnsi="Times New Roman" w:cs="Times New Roman"/>
        <w:bCs/>
        <w:i/>
        <w:sz w:val="20"/>
        <w:szCs w:val="20"/>
      </w:rPr>
      <w:t>Submitting Manuscript</w:t>
    </w:r>
    <w:r w:rsidRPr="00744190">
      <w:rPr>
        <w:rFonts w:ascii="Palatino Linotype" w:hAnsi="Palatino Linotype" w:cs="Shruti"/>
        <w:bCs/>
        <w:i/>
        <w:sz w:val="10"/>
        <w:szCs w:val="10"/>
      </w:rPr>
      <w:t xml:space="preserve"> </w:t>
    </w:r>
  </w:p>
  <w:p w14:paraId="65B9DB4E" w14:textId="77777777" w:rsidR="00744190" w:rsidRDefault="007441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41004" w14:textId="4C636C44" w:rsidR="003911C1" w:rsidRPr="008F0D12" w:rsidRDefault="003911C1" w:rsidP="008F0D12">
    <w:pPr>
      <w:adjustRightInd w:val="0"/>
      <w:snapToGri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48F3"/>
    <w:multiLevelType w:val="hybridMultilevel"/>
    <w:tmpl w:val="EB26D084"/>
    <w:lvl w:ilvl="0" w:tplc="E00A72C2">
      <w:start w:val="1"/>
      <w:numFmt w:val="decimal"/>
      <w:lvlText w:val="%1."/>
      <w:lvlJc w:val="left"/>
      <w:pPr>
        <w:ind w:left="1440" w:hanging="360"/>
      </w:pPr>
      <w:rPr>
        <w:rFonts w:ascii="Arial Unicode MS" w:eastAsia="Arial Unicode MS" w:hAnsi="Arial Unicode MS" w:cs="Arial Unicode MS"/>
      </w:rPr>
    </w:lvl>
    <w:lvl w:ilvl="1" w:tplc="04090019" w:tentative="1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" w15:restartNumberingAfterBreak="0">
    <w:nsid w:val="04FA110A"/>
    <w:multiLevelType w:val="hybridMultilevel"/>
    <w:tmpl w:val="63C27BBA"/>
    <w:lvl w:ilvl="0" w:tplc="678037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0DD71CD8"/>
    <w:multiLevelType w:val="hybridMultilevel"/>
    <w:tmpl w:val="DD40991C"/>
    <w:lvl w:ilvl="0" w:tplc="E6D626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D145E4"/>
    <w:multiLevelType w:val="multilevel"/>
    <w:tmpl w:val="7220DA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7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0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3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1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96" w:hanging="1440"/>
      </w:pPr>
      <w:rPr>
        <w:rFonts w:hint="default"/>
      </w:rPr>
    </w:lvl>
  </w:abstractNum>
  <w:abstractNum w:abstractNumId="4" w15:restartNumberingAfterBreak="0">
    <w:nsid w:val="180E7494"/>
    <w:multiLevelType w:val="hybridMultilevel"/>
    <w:tmpl w:val="FD5C7682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A502B4E"/>
    <w:multiLevelType w:val="multilevel"/>
    <w:tmpl w:val="20B4189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  <w:b/>
      </w:rPr>
    </w:lvl>
    <w:lvl w:ilvl="1">
      <w:start w:val="1"/>
      <w:numFmt w:val="decimal"/>
      <w:isLgl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DA92081"/>
    <w:multiLevelType w:val="hybridMultilevel"/>
    <w:tmpl w:val="14F8D990"/>
    <w:lvl w:ilvl="0" w:tplc="B5389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55327DE"/>
    <w:multiLevelType w:val="hybridMultilevel"/>
    <w:tmpl w:val="2894FD2E"/>
    <w:lvl w:ilvl="0" w:tplc="B47EF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325D48BF"/>
    <w:multiLevelType w:val="hybridMultilevel"/>
    <w:tmpl w:val="5582D66A"/>
    <w:lvl w:ilvl="0" w:tplc="F998F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B3F0DED"/>
    <w:multiLevelType w:val="hybridMultilevel"/>
    <w:tmpl w:val="C39251B0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0194250"/>
    <w:multiLevelType w:val="hybridMultilevel"/>
    <w:tmpl w:val="125A8020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985FB9"/>
    <w:multiLevelType w:val="hybridMultilevel"/>
    <w:tmpl w:val="5B927C9E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AA0425"/>
    <w:multiLevelType w:val="hybridMultilevel"/>
    <w:tmpl w:val="5626893A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C8140BA"/>
    <w:multiLevelType w:val="hybridMultilevel"/>
    <w:tmpl w:val="0B7C02D2"/>
    <w:lvl w:ilvl="0" w:tplc="84EE0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D5200DC"/>
    <w:multiLevelType w:val="hybridMultilevel"/>
    <w:tmpl w:val="EE280B8E"/>
    <w:lvl w:ilvl="0" w:tplc="657A7D00">
      <w:start w:val="1"/>
      <w:numFmt w:val="upperRoman"/>
      <w:lvlText w:val="%1."/>
      <w:lvlJc w:val="left"/>
      <w:pPr>
        <w:ind w:left="2204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324" w:hanging="420"/>
      </w:pPr>
    </w:lvl>
    <w:lvl w:ilvl="2" w:tplc="0409001B" w:tentative="1">
      <w:start w:val="1"/>
      <w:numFmt w:val="lowerRoman"/>
      <w:lvlText w:val="%3."/>
      <w:lvlJc w:val="right"/>
      <w:pPr>
        <w:ind w:left="2744" w:hanging="420"/>
      </w:pPr>
    </w:lvl>
    <w:lvl w:ilvl="3" w:tplc="0409000F" w:tentative="1">
      <w:start w:val="1"/>
      <w:numFmt w:val="decimal"/>
      <w:lvlText w:val="%4."/>
      <w:lvlJc w:val="left"/>
      <w:pPr>
        <w:ind w:left="3164" w:hanging="420"/>
      </w:pPr>
    </w:lvl>
    <w:lvl w:ilvl="4" w:tplc="04090019" w:tentative="1">
      <w:start w:val="1"/>
      <w:numFmt w:val="lowerLetter"/>
      <w:lvlText w:val="%5)"/>
      <w:lvlJc w:val="left"/>
      <w:pPr>
        <w:ind w:left="3584" w:hanging="420"/>
      </w:pPr>
    </w:lvl>
    <w:lvl w:ilvl="5" w:tplc="0409001B" w:tentative="1">
      <w:start w:val="1"/>
      <w:numFmt w:val="lowerRoman"/>
      <w:lvlText w:val="%6."/>
      <w:lvlJc w:val="right"/>
      <w:pPr>
        <w:ind w:left="4004" w:hanging="420"/>
      </w:pPr>
    </w:lvl>
    <w:lvl w:ilvl="6" w:tplc="0409000F" w:tentative="1">
      <w:start w:val="1"/>
      <w:numFmt w:val="decimal"/>
      <w:lvlText w:val="%7."/>
      <w:lvlJc w:val="left"/>
      <w:pPr>
        <w:ind w:left="4424" w:hanging="420"/>
      </w:pPr>
    </w:lvl>
    <w:lvl w:ilvl="7" w:tplc="04090019" w:tentative="1">
      <w:start w:val="1"/>
      <w:numFmt w:val="lowerLetter"/>
      <w:lvlText w:val="%8)"/>
      <w:lvlJc w:val="left"/>
      <w:pPr>
        <w:ind w:left="4844" w:hanging="420"/>
      </w:pPr>
    </w:lvl>
    <w:lvl w:ilvl="8" w:tplc="0409001B" w:tentative="1">
      <w:start w:val="1"/>
      <w:numFmt w:val="lowerRoman"/>
      <w:lvlText w:val="%9."/>
      <w:lvlJc w:val="right"/>
      <w:pPr>
        <w:ind w:left="5264" w:hanging="420"/>
      </w:pPr>
    </w:lvl>
  </w:abstractNum>
  <w:abstractNum w:abstractNumId="15" w15:restartNumberingAfterBreak="0">
    <w:nsid w:val="4FEA17E5"/>
    <w:multiLevelType w:val="hybridMultilevel"/>
    <w:tmpl w:val="50EE48D2"/>
    <w:lvl w:ilvl="0" w:tplc="6454796A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6816AFB"/>
    <w:multiLevelType w:val="hybridMultilevel"/>
    <w:tmpl w:val="10F86C4A"/>
    <w:lvl w:ilvl="0" w:tplc="45E60CA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D0E225B"/>
    <w:multiLevelType w:val="hybridMultilevel"/>
    <w:tmpl w:val="557E329A"/>
    <w:lvl w:ilvl="0" w:tplc="0DF619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D4F7822"/>
    <w:multiLevelType w:val="hybridMultilevel"/>
    <w:tmpl w:val="99E809FA"/>
    <w:lvl w:ilvl="0" w:tplc="E126FA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0B004B5"/>
    <w:multiLevelType w:val="hybridMultilevel"/>
    <w:tmpl w:val="7F5ED0C0"/>
    <w:lvl w:ilvl="0" w:tplc="D4B84D9A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2134965"/>
    <w:multiLevelType w:val="hybridMultilevel"/>
    <w:tmpl w:val="5C0A7BC4"/>
    <w:lvl w:ilvl="0" w:tplc="9822E5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84F6C02"/>
    <w:multiLevelType w:val="hybridMultilevel"/>
    <w:tmpl w:val="69545D76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A9C1E01"/>
    <w:multiLevelType w:val="hybridMultilevel"/>
    <w:tmpl w:val="0756ECCA"/>
    <w:lvl w:ilvl="0" w:tplc="0F1AB0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6B2823ED"/>
    <w:multiLevelType w:val="hybridMultilevel"/>
    <w:tmpl w:val="4B36EB1E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BAE4070"/>
    <w:multiLevelType w:val="hybridMultilevel"/>
    <w:tmpl w:val="0D2CCEEA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E1E3E70"/>
    <w:multiLevelType w:val="hybridMultilevel"/>
    <w:tmpl w:val="E8162DF8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0F95203"/>
    <w:multiLevelType w:val="hybridMultilevel"/>
    <w:tmpl w:val="CA12C5A0"/>
    <w:lvl w:ilvl="0" w:tplc="CC4E61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B57031C"/>
    <w:multiLevelType w:val="hybridMultilevel"/>
    <w:tmpl w:val="6C7AF5FE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DC66B1B"/>
    <w:multiLevelType w:val="hybridMultilevel"/>
    <w:tmpl w:val="0F686DF6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FA93BA6"/>
    <w:multiLevelType w:val="hybridMultilevel"/>
    <w:tmpl w:val="55589D4C"/>
    <w:lvl w:ilvl="0" w:tplc="4440A4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9"/>
  </w:num>
  <w:num w:numId="2">
    <w:abstractNumId w:val="22"/>
  </w:num>
  <w:num w:numId="3">
    <w:abstractNumId w:val="1"/>
  </w:num>
  <w:num w:numId="4">
    <w:abstractNumId w:val="0"/>
  </w:num>
  <w:num w:numId="5">
    <w:abstractNumId w:val="8"/>
  </w:num>
  <w:num w:numId="6">
    <w:abstractNumId w:val="7"/>
  </w:num>
  <w:num w:numId="7">
    <w:abstractNumId w:val="13"/>
  </w:num>
  <w:num w:numId="8">
    <w:abstractNumId w:val="18"/>
  </w:num>
  <w:num w:numId="9">
    <w:abstractNumId w:val="6"/>
  </w:num>
  <w:num w:numId="10">
    <w:abstractNumId w:val="26"/>
  </w:num>
  <w:num w:numId="11">
    <w:abstractNumId w:val="2"/>
  </w:num>
  <w:num w:numId="12">
    <w:abstractNumId w:val="20"/>
  </w:num>
  <w:num w:numId="13">
    <w:abstractNumId w:val="17"/>
  </w:num>
  <w:num w:numId="14">
    <w:abstractNumId w:val="10"/>
  </w:num>
  <w:num w:numId="15">
    <w:abstractNumId w:val="16"/>
  </w:num>
  <w:num w:numId="16">
    <w:abstractNumId w:val="27"/>
  </w:num>
  <w:num w:numId="17">
    <w:abstractNumId w:val="11"/>
  </w:num>
  <w:num w:numId="18">
    <w:abstractNumId w:val="15"/>
  </w:num>
  <w:num w:numId="19">
    <w:abstractNumId w:val="28"/>
  </w:num>
  <w:num w:numId="20">
    <w:abstractNumId w:val="21"/>
  </w:num>
  <w:num w:numId="21">
    <w:abstractNumId w:val="3"/>
  </w:num>
  <w:num w:numId="22">
    <w:abstractNumId w:val="4"/>
  </w:num>
  <w:num w:numId="23">
    <w:abstractNumId w:val="12"/>
  </w:num>
  <w:num w:numId="24">
    <w:abstractNumId w:val="29"/>
  </w:num>
  <w:num w:numId="25">
    <w:abstractNumId w:val="24"/>
  </w:num>
  <w:num w:numId="26">
    <w:abstractNumId w:val="23"/>
  </w:num>
  <w:num w:numId="27">
    <w:abstractNumId w:val="25"/>
  </w:num>
  <w:num w:numId="28">
    <w:abstractNumId w:val="9"/>
  </w:num>
  <w:num w:numId="29">
    <w:abstractNumId w:val="5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bW0MDAxNLM0szBQ0lEKTi0uzszPAykwqQUABgdAaiwAAAA="/>
  </w:docVars>
  <w:rsids>
    <w:rsidRoot w:val="00B4338C"/>
    <w:rsid w:val="00001F4C"/>
    <w:rsid w:val="00002AD1"/>
    <w:rsid w:val="000030C1"/>
    <w:rsid w:val="00004C1A"/>
    <w:rsid w:val="00004EDD"/>
    <w:rsid w:val="00010AF9"/>
    <w:rsid w:val="000117D2"/>
    <w:rsid w:val="000122B8"/>
    <w:rsid w:val="00013224"/>
    <w:rsid w:val="00013630"/>
    <w:rsid w:val="00013C65"/>
    <w:rsid w:val="00014E7F"/>
    <w:rsid w:val="000157F1"/>
    <w:rsid w:val="00016F76"/>
    <w:rsid w:val="00017983"/>
    <w:rsid w:val="000227B4"/>
    <w:rsid w:val="000314DE"/>
    <w:rsid w:val="00031994"/>
    <w:rsid w:val="00033F91"/>
    <w:rsid w:val="00043538"/>
    <w:rsid w:val="00047812"/>
    <w:rsid w:val="000516B2"/>
    <w:rsid w:val="0005569E"/>
    <w:rsid w:val="00060762"/>
    <w:rsid w:val="000614EC"/>
    <w:rsid w:val="00062E65"/>
    <w:rsid w:val="0006568B"/>
    <w:rsid w:val="00065E9C"/>
    <w:rsid w:val="00066336"/>
    <w:rsid w:val="00071410"/>
    <w:rsid w:val="00071A48"/>
    <w:rsid w:val="00073B11"/>
    <w:rsid w:val="00074F10"/>
    <w:rsid w:val="00076CD2"/>
    <w:rsid w:val="00080CC3"/>
    <w:rsid w:val="000813B1"/>
    <w:rsid w:val="00084BB8"/>
    <w:rsid w:val="0009048A"/>
    <w:rsid w:val="000915DE"/>
    <w:rsid w:val="000928EF"/>
    <w:rsid w:val="000A0F7A"/>
    <w:rsid w:val="000A1DE9"/>
    <w:rsid w:val="000A29A1"/>
    <w:rsid w:val="000A4147"/>
    <w:rsid w:val="000A50A6"/>
    <w:rsid w:val="000A5395"/>
    <w:rsid w:val="000A5AF5"/>
    <w:rsid w:val="000B04AE"/>
    <w:rsid w:val="000B5FEC"/>
    <w:rsid w:val="000C1CFF"/>
    <w:rsid w:val="000C6934"/>
    <w:rsid w:val="000C70F4"/>
    <w:rsid w:val="000C73CB"/>
    <w:rsid w:val="000C7E72"/>
    <w:rsid w:val="000D27CB"/>
    <w:rsid w:val="000D4992"/>
    <w:rsid w:val="000D4B64"/>
    <w:rsid w:val="000D4D28"/>
    <w:rsid w:val="000D534C"/>
    <w:rsid w:val="000D5927"/>
    <w:rsid w:val="000E2C06"/>
    <w:rsid w:val="000E516A"/>
    <w:rsid w:val="000F00FB"/>
    <w:rsid w:val="000F27AF"/>
    <w:rsid w:val="000F3483"/>
    <w:rsid w:val="000F360D"/>
    <w:rsid w:val="000F4E98"/>
    <w:rsid w:val="000F6743"/>
    <w:rsid w:val="000F6BB0"/>
    <w:rsid w:val="00100317"/>
    <w:rsid w:val="001014B8"/>
    <w:rsid w:val="0010153A"/>
    <w:rsid w:val="00106687"/>
    <w:rsid w:val="00111CF4"/>
    <w:rsid w:val="0011345B"/>
    <w:rsid w:val="00114531"/>
    <w:rsid w:val="00115A39"/>
    <w:rsid w:val="00117998"/>
    <w:rsid w:val="001212EF"/>
    <w:rsid w:val="0012191B"/>
    <w:rsid w:val="001226FD"/>
    <w:rsid w:val="001242A0"/>
    <w:rsid w:val="0012508A"/>
    <w:rsid w:val="001278DD"/>
    <w:rsid w:val="001323B9"/>
    <w:rsid w:val="001330F3"/>
    <w:rsid w:val="00134873"/>
    <w:rsid w:val="001355EE"/>
    <w:rsid w:val="00135D3E"/>
    <w:rsid w:val="001370B1"/>
    <w:rsid w:val="00137A59"/>
    <w:rsid w:val="00140251"/>
    <w:rsid w:val="001426CB"/>
    <w:rsid w:val="001428EA"/>
    <w:rsid w:val="001453FC"/>
    <w:rsid w:val="00150928"/>
    <w:rsid w:val="00150D22"/>
    <w:rsid w:val="00151849"/>
    <w:rsid w:val="0016131B"/>
    <w:rsid w:val="0016187E"/>
    <w:rsid w:val="00161B41"/>
    <w:rsid w:val="00161D1D"/>
    <w:rsid w:val="00161EFE"/>
    <w:rsid w:val="0016497B"/>
    <w:rsid w:val="0017147F"/>
    <w:rsid w:val="001721A3"/>
    <w:rsid w:val="001749A6"/>
    <w:rsid w:val="00177EDE"/>
    <w:rsid w:val="00181FE7"/>
    <w:rsid w:val="0018360D"/>
    <w:rsid w:val="00183F64"/>
    <w:rsid w:val="00186181"/>
    <w:rsid w:val="00190C7C"/>
    <w:rsid w:val="00191BBD"/>
    <w:rsid w:val="00194C39"/>
    <w:rsid w:val="0019503F"/>
    <w:rsid w:val="00195261"/>
    <w:rsid w:val="0019560A"/>
    <w:rsid w:val="00197AEA"/>
    <w:rsid w:val="001A24AB"/>
    <w:rsid w:val="001A68A4"/>
    <w:rsid w:val="001B2876"/>
    <w:rsid w:val="001B30D1"/>
    <w:rsid w:val="001B3D72"/>
    <w:rsid w:val="001C00FA"/>
    <w:rsid w:val="001C2D45"/>
    <w:rsid w:val="001C3C31"/>
    <w:rsid w:val="001C4B8B"/>
    <w:rsid w:val="001C6812"/>
    <w:rsid w:val="001D624A"/>
    <w:rsid w:val="001E0F58"/>
    <w:rsid w:val="001E1839"/>
    <w:rsid w:val="001E1E28"/>
    <w:rsid w:val="001E41F6"/>
    <w:rsid w:val="001E4615"/>
    <w:rsid w:val="001E4909"/>
    <w:rsid w:val="001E7EB1"/>
    <w:rsid w:val="001F168A"/>
    <w:rsid w:val="001F1E34"/>
    <w:rsid w:val="001F45E7"/>
    <w:rsid w:val="001F4B54"/>
    <w:rsid w:val="001F7518"/>
    <w:rsid w:val="001F76EA"/>
    <w:rsid w:val="002029ED"/>
    <w:rsid w:val="00203C62"/>
    <w:rsid w:val="00204E57"/>
    <w:rsid w:val="002101B2"/>
    <w:rsid w:val="00210539"/>
    <w:rsid w:val="0021292A"/>
    <w:rsid w:val="00212E8F"/>
    <w:rsid w:val="00217F7E"/>
    <w:rsid w:val="00222890"/>
    <w:rsid w:val="0022574B"/>
    <w:rsid w:val="00225BBA"/>
    <w:rsid w:val="00226091"/>
    <w:rsid w:val="00230194"/>
    <w:rsid w:val="002304AC"/>
    <w:rsid w:val="00231BDC"/>
    <w:rsid w:val="00232144"/>
    <w:rsid w:val="002343E5"/>
    <w:rsid w:val="00234DB0"/>
    <w:rsid w:val="00243B9A"/>
    <w:rsid w:val="00245415"/>
    <w:rsid w:val="002458B3"/>
    <w:rsid w:val="00246023"/>
    <w:rsid w:val="002503EC"/>
    <w:rsid w:val="00250584"/>
    <w:rsid w:val="00251C21"/>
    <w:rsid w:val="002525B8"/>
    <w:rsid w:val="002528D9"/>
    <w:rsid w:val="00252F5E"/>
    <w:rsid w:val="00262777"/>
    <w:rsid w:val="00262F51"/>
    <w:rsid w:val="00263556"/>
    <w:rsid w:val="00263C27"/>
    <w:rsid w:val="00266CC9"/>
    <w:rsid w:val="00267545"/>
    <w:rsid w:val="00267FD1"/>
    <w:rsid w:val="0027290B"/>
    <w:rsid w:val="00274085"/>
    <w:rsid w:val="00284052"/>
    <w:rsid w:val="00284306"/>
    <w:rsid w:val="00284D55"/>
    <w:rsid w:val="00286636"/>
    <w:rsid w:val="00286F9B"/>
    <w:rsid w:val="002921FA"/>
    <w:rsid w:val="0029615A"/>
    <w:rsid w:val="002A12A0"/>
    <w:rsid w:val="002A1A2A"/>
    <w:rsid w:val="002A1EB3"/>
    <w:rsid w:val="002A23DC"/>
    <w:rsid w:val="002A2F2A"/>
    <w:rsid w:val="002A4036"/>
    <w:rsid w:val="002A42D3"/>
    <w:rsid w:val="002A67B6"/>
    <w:rsid w:val="002A6889"/>
    <w:rsid w:val="002B1A7E"/>
    <w:rsid w:val="002B2C1C"/>
    <w:rsid w:val="002B454C"/>
    <w:rsid w:val="002B55DF"/>
    <w:rsid w:val="002C12C5"/>
    <w:rsid w:val="002C3A85"/>
    <w:rsid w:val="002C4C18"/>
    <w:rsid w:val="002C4CDD"/>
    <w:rsid w:val="002C573D"/>
    <w:rsid w:val="002C7569"/>
    <w:rsid w:val="002D26E3"/>
    <w:rsid w:val="002D2977"/>
    <w:rsid w:val="002D3CC4"/>
    <w:rsid w:val="002D4E1B"/>
    <w:rsid w:val="002D6762"/>
    <w:rsid w:val="002D7356"/>
    <w:rsid w:val="002D74BA"/>
    <w:rsid w:val="002E0336"/>
    <w:rsid w:val="002E2203"/>
    <w:rsid w:val="002E386F"/>
    <w:rsid w:val="002E5F35"/>
    <w:rsid w:val="002E602C"/>
    <w:rsid w:val="002E75B7"/>
    <w:rsid w:val="002F2E02"/>
    <w:rsid w:val="002F4F7C"/>
    <w:rsid w:val="002F559D"/>
    <w:rsid w:val="002F7EF4"/>
    <w:rsid w:val="0030057D"/>
    <w:rsid w:val="00301A3A"/>
    <w:rsid w:val="00301BC6"/>
    <w:rsid w:val="003043ED"/>
    <w:rsid w:val="00304A8F"/>
    <w:rsid w:val="003066D8"/>
    <w:rsid w:val="00306763"/>
    <w:rsid w:val="0030743A"/>
    <w:rsid w:val="00307F2E"/>
    <w:rsid w:val="00310C00"/>
    <w:rsid w:val="0031166B"/>
    <w:rsid w:val="0031219B"/>
    <w:rsid w:val="00315B27"/>
    <w:rsid w:val="0031642C"/>
    <w:rsid w:val="00317EA5"/>
    <w:rsid w:val="00321B41"/>
    <w:rsid w:val="00322017"/>
    <w:rsid w:val="0032312B"/>
    <w:rsid w:val="003305DD"/>
    <w:rsid w:val="00330F31"/>
    <w:rsid w:val="0033170C"/>
    <w:rsid w:val="003321DF"/>
    <w:rsid w:val="003333D1"/>
    <w:rsid w:val="003335A6"/>
    <w:rsid w:val="0034081A"/>
    <w:rsid w:val="003435B3"/>
    <w:rsid w:val="003439B5"/>
    <w:rsid w:val="0034593A"/>
    <w:rsid w:val="00345CC8"/>
    <w:rsid w:val="003462BD"/>
    <w:rsid w:val="003514A6"/>
    <w:rsid w:val="0035287C"/>
    <w:rsid w:val="00356635"/>
    <w:rsid w:val="003569E5"/>
    <w:rsid w:val="00356F7E"/>
    <w:rsid w:val="00357C88"/>
    <w:rsid w:val="00357E3D"/>
    <w:rsid w:val="00360FDE"/>
    <w:rsid w:val="003639D0"/>
    <w:rsid w:val="00364603"/>
    <w:rsid w:val="00367032"/>
    <w:rsid w:val="003733AA"/>
    <w:rsid w:val="0037423C"/>
    <w:rsid w:val="00376629"/>
    <w:rsid w:val="003804BF"/>
    <w:rsid w:val="00382D1F"/>
    <w:rsid w:val="00387BE9"/>
    <w:rsid w:val="003911C1"/>
    <w:rsid w:val="00391DF1"/>
    <w:rsid w:val="00393894"/>
    <w:rsid w:val="00393B14"/>
    <w:rsid w:val="0039439C"/>
    <w:rsid w:val="00394BDD"/>
    <w:rsid w:val="0039724D"/>
    <w:rsid w:val="003A1AEE"/>
    <w:rsid w:val="003A3540"/>
    <w:rsid w:val="003B0F18"/>
    <w:rsid w:val="003B0FBB"/>
    <w:rsid w:val="003B1E4D"/>
    <w:rsid w:val="003B3E4B"/>
    <w:rsid w:val="003B6DF8"/>
    <w:rsid w:val="003C0CA5"/>
    <w:rsid w:val="003C3954"/>
    <w:rsid w:val="003C47AD"/>
    <w:rsid w:val="003C4AB6"/>
    <w:rsid w:val="003C583B"/>
    <w:rsid w:val="003C63FD"/>
    <w:rsid w:val="003C6D4D"/>
    <w:rsid w:val="003C7335"/>
    <w:rsid w:val="003D0E46"/>
    <w:rsid w:val="003D1BAF"/>
    <w:rsid w:val="003D305A"/>
    <w:rsid w:val="003D5BD6"/>
    <w:rsid w:val="003D6125"/>
    <w:rsid w:val="003D78A4"/>
    <w:rsid w:val="003E15FC"/>
    <w:rsid w:val="003E1DBD"/>
    <w:rsid w:val="003E297A"/>
    <w:rsid w:val="003E3427"/>
    <w:rsid w:val="003E342D"/>
    <w:rsid w:val="003E3F28"/>
    <w:rsid w:val="003E5634"/>
    <w:rsid w:val="003E5984"/>
    <w:rsid w:val="003E7897"/>
    <w:rsid w:val="003F1688"/>
    <w:rsid w:val="003F2657"/>
    <w:rsid w:val="003F26E0"/>
    <w:rsid w:val="003F6D28"/>
    <w:rsid w:val="003F7C1A"/>
    <w:rsid w:val="00400178"/>
    <w:rsid w:val="00403E06"/>
    <w:rsid w:val="00404E9F"/>
    <w:rsid w:val="004059BC"/>
    <w:rsid w:val="00405EB2"/>
    <w:rsid w:val="00406109"/>
    <w:rsid w:val="004077A7"/>
    <w:rsid w:val="00411391"/>
    <w:rsid w:val="00412016"/>
    <w:rsid w:val="00414C0B"/>
    <w:rsid w:val="00417826"/>
    <w:rsid w:val="0041795E"/>
    <w:rsid w:val="00421609"/>
    <w:rsid w:val="00422A9F"/>
    <w:rsid w:val="00423169"/>
    <w:rsid w:val="00424E24"/>
    <w:rsid w:val="00427885"/>
    <w:rsid w:val="00427FFB"/>
    <w:rsid w:val="0043031F"/>
    <w:rsid w:val="00432A79"/>
    <w:rsid w:val="00433A3E"/>
    <w:rsid w:val="0043511F"/>
    <w:rsid w:val="004366B1"/>
    <w:rsid w:val="00442CDB"/>
    <w:rsid w:val="00443D8E"/>
    <w:rsid w:val="00445F77"/>
    <w:rsid w:val="004461B1"/>
    <w:rsid w:val="0044622D"/>
    <w:rsid w:val="00446EC4"/>
    <w:rsid w:val="00451F32"/>
    <w:rsid w:val="0045429F"/>
    <w:rsid w:val="004604DB"/>
    <w:rsid w:val="00465796"/>
    <w:rsid w:val="00465B64"/>
    <w:rsid w:val="00474DAE"/>
    <w:rsid w:val="00476949"/>
    <w:rsid w:val="00477E99"/>
    <w:rsid w:val="00477F16"/>
    <w:rsid w:val="0048047A"/>
    <w:rsid w:val="004819D1"/>
    <w:rsid w:val="004831B9"/>
    <w:rsid w:val="004834DF"/>
    <w:rsid w:val="004850CD"/>
    <w:rsid w:val="00487D0E"/>
    <w:rsid w:val="00490A26"/>
    <w:rsid w:val="00490E2B"/>
    <w:rsid w:val="004913D2"/>
    <w:rsid w:val="004932D5"/>
    <w:rsid w:val="0049426F"/>
    <w:rsid w:val="00495006"/>
    <w:rsid w:val="0049776B"/>
    <w:rsid w:val="00497964"/>
    <w:rsid w:val="004A1933"/>
    <w:rsid w:val="004A34F7"/>
    <w:rsid w:val="004A4E49"/>
    <w:rsid w:val="004A6327"/>
    <w:rsid w:val="004A732D"/>
    <w:rsid w:val="004B0D5C"/>
    <w:rsid w:val="004B3086"/>
    <w:rsid w:val="004B41DD"/>
    <w:rsid w:val="004B5B4D"/>
    <w:rsid w:val="004B6157"/>
    <w:rsid w:val="004B71CD"/>
    <w:rsid w:val="004C05B7"/>
    <w:rsid w:val="004C29EB"/>
    <w:rsid w:val="004C2B20"/>
    <w:rsid w:val="004C588D"/>
    <w:rsid w:val="004C625C"/>
    <w:rsid w:val="004C64A6"/>
    <w:rsid w:val="004D0054"/>
    <w:rsid w:val="004D0D21"/>
    <w:rsid w:val="004D12B0"/>
    <w:rsid w:val="004D3F25"/>
    <w:rsid w:val="004D4B64"/>
    <w:rsid w:val="004D670B"/>
    <w:rsid w:val="004E2446"/>
    <w:rsid w:val="004E28B4"/>
    <w:rsid w:val="004E2F66"/>
    <w:rsid w:val="004E3E2B"/>
    <w:rsid w:val="004E4829"/>
    <w:rsid w:val="004E62FC"/>
    <w:rsid w:val="004E684A"/>
    <w:rsid w:val="004E730E"/>
    <w:rsid w:val="004F05F0"/>
    <w:rsid w:val="004F1157"/>
    <w:rsid w:val="004F2484"/>
    <w:rsid w:val="004F3F2C"/>
    <w:rsid w:val="004F4484"/>
    <w:rsid w:val="004F6DFF"/>
    <w:rsid w:val="004F7518"/>
    <w:rsid w:val="004F79F6"/>
    <w:rsid w:val="00500F36"/>
    <w:rsid w:val="00501A04"/>
    <w:rsid w:val="00502177"/>
    <w:rsid w:val="00510462"/>
    <w:rsid w:val="00511219"/>
    <w:rsid w:val="0051356E"/>
    <w:rsid w:val="00516F40"/>
    <w:rsid w:val="005206CE"/>
    <w:rsid w:val="005213F8"/>
    <w:rsid w:val="00522DD3"/>
    <w:rsid w:val="0052467E"/>
    <w:rsid w:val="0053020E"/>
    <w:rsid w:val="00531336"/>
    <w:rsid w:val="00533C46"/>
    <w:rsid w:val="005378FC"/>
    <w:rsid w:val="00540F04"/>
    <w:rsid w:val="005423A4"/>
    <w:rsid w:val="0054290F"/>
    <w:rsid w:val="00543763"/>
    <w:rsid w:val="00544283"/>
    <w:rsid w:val="00544314"/>
    <w:rsid w:val="005465BE"/>
    <w:rsid w:val="00546745"/>
    <w:rsid w:val="005507EE"/>
    <w:rsid w:val="00551607"/>
    <w:rsid w:val="005529F5"/>
    <w:rsid w:val="00557415"/>
    <w:rsid w:val="00560FA4"/>
    <w:rsid w:val="00565208"/>
    <w:rsid w:val="0056685F"/>
    <w:rsid w:val="0056788A"/>
    <w:rsid w:val="005701DD"/>
    <w:rsid w:val="00571C0D"/>
    <w:rsid w:val="00572842"/>
    <w:rsid w:val="005753DD"/>
    <w:rsid w:val="005759F9"/>
    <w:rsid w:val="00575EFB"/>
    <w:rsid w:val="00576B33"/>
    <w:rsid w:val="00581030"/>
    <w:rsid w:val="00581DC1"/>
    <w:rsid w:val="00582F01"/>
    <w:rsid w:val="0058334C"/>
    <w:rsid w:val="00586F25"/>
    <w:rsid w:val="00587227"/>
    <w:rsid w:val="00592751"/>
    <w:rsid w:val="0059602B"/>
    <w:rsid w:val="00596FC0"/>
    <w:rsid w:val="00597052"/>
    <w:rsid w:val="005A0AEF"/>
    <w:rsid w:val="005A25B1"/>
    <w:rsid w:val="005A3FE0"/>
    <w:rsid w:val="005A484E"/>
    <w:rsid w:val="005A668E"/>
    <w:rsid w:val="005A7D0C"/>
    <w:rsid w:val="005B015B"/>
    <w:rsid w:val="005B0BE7"/>
    <w:rsid w:val="005B298C"/>
    <w:rsid w:val="005B6CBA"/>
    <w:rsid w:val="005B762A"/>
    <w:rsid w:val="005C039A"/>
    <w:rsid w:val="005C456E"/>
    <w:rsid w:val="005C4B7A"/>
    <w:rsid w:val="005C74D7"/>
    <w:rsid w:val="005C7B11"/>
    <w:rsid w:val="005E1674"/>
    <w:rsid w:val="005E25AE"/>
    <w:rsid w:val="005E4268"/>
    <w:rsid w:val="005E45EF"/>
    <w:rsid w:val="005E6526"/>
    <w:rsid w:val="005E6C49"/>
    <w:rsid w:val="005E73DD"/>
    <w:rsid w:val="005F0B19"/>
    <w:rsid w:val="005F2E0A"/>
    <w:rsid w:val="005F2E49"/>
    <w:rsid w:val="005F39E4"/>
    <w:rsid w:val="005F476E"/>
    <w:rsid w:val="005F5787"/>
    <w:rsid w:val="005F6153"/>
    <w:rsid w:val="00600386"/>
    <w:rsid w:val="00600802"/>
    <w:rsid w:val="006013F4"/>
    <w:rsid w:val="0060402F"/>
    <w:rsid w:val="006050C1"/>
    <w:rsid w:val="00605D81"/>
    <w:rsid w:val="0061045E"/>
    <w:rsid w:val="006128C7"/>
    <w:rsid w:val="00615041"/>
    <w:rsid w:val="006161E5"/>
    <w:rsid w:val="00616F6C"/>
    <w:rsid w:val="00620140"/>
    <w:rsid w:val="006239C9"/>
    <w:rsid w:val="00623DCF"/>
    <w:rsid w:val="00624A6D"/>
    <w:rsid w:val="00624CCB"/>
    <w:rsid w:val="0062688F"/>
    <w:rsid w:val="00626EC0"/>
    <w:rsid w:val="00632201"/>
    <w:rsid w:val="0063273D"/>
    <w:rsid w:val="006351CE"/>
    <w:rsid w:val="006373FB"/>
    <w:rsid w:val="00637565"/>
    <w:rsid w:val="006436C3"/>
    <w:rsid w:val="006475F6"/>
    <w:rsid w:val="006502DC"/>
    <w:rsid w:val="006507EC"/>
    <w:rsid w:val="006533A7"/>
    <w:rsid w:val="006560E8"/>
    <w:rsid w:val="00660942"/>
    <w:rsid w:val="00660C2C"/>
    <w:rsid w:val="006624B8"/>
    <w:rsid w:val="006632C8"/>
    <w:rsid w:val="00663426"/>
    <w:rsid w:val="00663BB6"/>
    <w:rsid w:val="0066425A"/>
    <w:rsid w:val="006650CC"/>
    <w:rsid w:val="006658C1"/>
    <w:rsid w:val="00665A69"/>
    <w:rsid w:val="00666532"/>
    <w:rsid w:val="00670DA9"/>
    <w:rsid w:val="00674772"/>
    <w:rsid w:val="00676EFB"/>
    <w:rsid w:val="00681601"/>
    <w:rsid w:val="00681F39"/>
    <w:rsid w:val="0068316D"/>
    <w:rsid w:val="006835FE"/>
    <w:rsid w:val="00685D2D"/>
    <w:rsid w:val="00690891"/>
    <w:rsid w:val="00692A27"/>
    <w:rsid w:val="00694B57"/>
    <w:rsid w:val="00697375"/>
    <w:rsid w:val="00697B96"/>
    <w:rsid w:val="006A38FD"/>
    <w:rsid w:val="006A3D6D"/>
    <w:rsid w:val="006A5C93"/>
    <w:rsid w:val="006A6215"/>
    <w:rsid w:val="006B1049"/>
    <w:rsid w:val="006B3259"/>
    <w:rsid w:val="006B37F4"/>
    <w:rsid w:val="006B7C64"/>
    <w:rsid w:val="006C156A"/>
    <w:rsid w:val="006C33EC"/>
    <w:rsid w:val="006C4734"/>
    <w:rsid w:val="006C7934"/>
    <w:rsid w:val="006D0661"/>
    <w:rsid w:val="006D0BAB"/>
    <w:rsid w:val="006D3766"/>
    <w:rsid w:val="006E000A"/>
    <w:rsid w:val="006E01F9"/>
    <w:rsid w:val="006E1B9F"/>
    <w:rsid w:val="006E303D"/>
    <w:rsid w:val="006E316D"/>
    <w:rsid w:val="006E67FD"/>
    <w:rsid w:val="006E6BB4"/>
    <w:rsid w:val="006F152A"/>
    <w:rsid w:val="006F2801"/>
    <w:rsid w:val="006F2D90"/>
    <w:rsid w:val="006F3B3C"/>
    <w:rsid w:val="006F757A"/>
    <w:rsid w:val="00702FBF"/>
    <w:rsid w:val="00710248"/>
    <w:rsid w:val="0071187A"/>
    <w:rsid w:val="00712143"/>
    <w:rsid w:val="0071617A"/>
    <w:rsid w:val="007244E5"/>
    <w:rsid w:val="0073210C"/>
    <w:rsid w:val="00734638"/>
    <w:rsid w:val="00735353"/>
    <w:rsid w:val="00736331"/>
    <w:rsid w:val="00736E6A"/>
    <w:rsid w:val="007418CE"/>
    <w:rsid w:val="00744190"/>
    <w:rsid w:val="0074422B"/>
    <w:rsid w:val="0074552B"/>
    <w:rsid w:val="007455B7"/>
    <w:rsid w:val="00745747"/>
    <w:rsid w:val="007458AC"/>
    <w:rsid w:val="00746EB5"/>
    <w:rsid w:val="0075071E"/>
    <w:rsid w:val="007519B7"/>
    <w:rsid w:val="0075354E"/>
    <w:rsid w:val="00755FE7"/>
    <w:rsid w:val="007618E8"/>
    <w:rsid w:val="00761C0C"/>
    <w:rsid w:val="00762E46"/>
    <w:rsid w:val="00763DCD"/>
    <w:rsid w:val="00767A68"/>
    <w:rsid w:val="007719EA"/>
    <w:rsid w:val="0077513E"/>
    <w:rsid w:val="007759D8"/>
    <w:rsid w:val="00775C72"/>
    <w:rsid w:val="00776AB1"/>
    <w:rsid w:val="007774B8"/>
    <w:rsid w:val="0078308B"/>
    <w:rsid w:val="00786B61"/>
    <w:rsid w:val="00790507"/>
    <w:rsid w:val="0079153C"/>
    <w:rsid w:val="00791DC1"/>
    <w:rsid w:val="00793C67"/>
    <w:rsid w:val="0079658E"/>
    <w:rsid w:val="00796B89"/>
    <w:rsid w:val="00797B99"/>
    <w:rsid w:val="007A18EF"/>
    <w:rsid w:val="007A5855"/>
    <w:rsid w:val="007A7B33"/>
    <w:rsid w:val="007B05A1"/>
    <w:rsid w:val="007B2BD3"/>
    <w:rsid w:val="007B3EA5"/>
    <w:rsid w:val="007B5231"/>
    <w:rsid w:val="007B5590"/>
    <w:rsid w:val="007B573C"/>
    <w:rsid w:val="007B7F7F"/>
    <w:rsid w:val="007C3D5D"/>
    <w:rsid w:val="007C4D38"/>
    <w:rsid w:val="007C65EB"/>
    <w:rsid w:val="007C678F"/>
    <w:rsid w:val="007C6F44"/>
    <w:rsid w:val="007D0C1D"/>
    <w:rsid w:val="007D2A93"/>
    <w:rsid w:val="007D4E23"/>
    <w:rsid w:val="007D55CF"/>
    <w:rsid w:val="007D78AD"/>
    <w:rsid w:val="007E0AC8"/>
    <w:rsid w:val="007E2A69"/>
    <w:rsid w:val="007E4DD3"/>
    <w:rsid w:val="007F17C2"/>
    <w:rsid w:val="007F2795"/>
    <w:rsid w:val="007F3E6A"/>
    <w:rsid w:val="007F6CFE"/>
    <w:rsid w:val="0080021E"/>
    <w:rsid w:val="00801BEF"/>
    <w:rsid w:val="00803327"/>
    <w:rsid w:val="00803970"/>
    <w:rsid w:val="00804672"/>
    <w:rsid w:val="008063A9"/>
    <w:rsid w:val="00811EF8"/>
    <w:rsid w:val="008162D6"/>
    <w:rsid w:val="008200D9"/>
    <w:rsid w:val="00820DDC"/>
    <w:rsid w:val="00821274"/>
    <w:rsid w:val="008231B2"/>
    <w:rsid w:val="00823DAF"/>
    <w:rsid w:val="00826859"/>
    <w:rsid w:val="0082748E"/>
    <w:rsid w:val="008278FC"/>
    <w:rsid w:val="00831475"/>
    <w:rsid w:val="008317A9"/>
    <w:rsid w:val="008320BF"/>
    <w:rsid w:val="0083319C"/>
    <w:rsid w:val="00834F1E"/>
    <w:rsid w:val="00843557"/>
    <w:rsid w:val="00844729"/>
    <w:rsid w:val="00844F15"/>
    <w:rsid w:val="00845889"/>
    <w:rsid w:val="00847A99"/>
    <w:rsid w:val="00851E42"/>
    <w:rsid w:val="008538EA"/>
    <w:rsid w:val="008557EB"/>
    <w:rsid w:val="00856D03"/>
    <w:rsid w:val="008615C6"/>
    <w:rsid w:val="00862D7A"/>
    <w:rsid w:val="00863940"/>
    <w:rsid w:val="00865922"/>
    <w:rsid w:val="00867F34"/>
    <w:rsid w:val="00871512"/>
    <w:rsid w:val="00871C31"/>
    <w:rsid w:val="00871D77"/>
    <w:rsid w:val="0087487D"/>
    <w:rsid w:val="00875E6B"/>
    <w:rsid w:val="008764F5"/>
    <w:rsid w:val="008773B5"/>
    <w:rsid w:val="008807DF"/>
    <w:rsid w:val="00880E25"/>
    <w:rsid w:val="00884C25"/>
    <w:rsid w:val="00884E0D"/>
    <w:rsid w:val="00885966"/>
    <w:rsid w:val="00886487"/>
    <w:rsid w:val="00886A33"/>
    <w:rsid w:val="00895765"/>
    <w:rsid w:val="008960A6"/>
    <w:rsid w:val="008A0A64"/>
    <w:rsid w:val="008A1BC2"/>
    <w:rsid w:val="008A3F91"/>
    <w:rsid w:val="008A4E37"/>
    <w:rsid w:val="008A5FA8"/>
    <w:rsid w:val="008A78B5"/>
    <w:rsid w:val="008A7FCF"/>
    <w:rsid w:val="008B0AAF"/>
    <w:rsid w:val="008B106E"/>
    <w:rsid w:val="008B17B2"/>
    <w:rsid w:val="008B2907"/>
    <w:rsid w:val="008B64AE"/>
    <w:rsid w:val="008C1B74"/>
    <w:rsid w:val="008C32EC"/>
    <w:rsid w:val="008D107D"/>
    <w:rsid w:val="008D1606"/>
    <w:rsid w:val="008D6022"/>
    <w:rsid w:val="008D6BB9"/>
    <w:rsid w:val="008D7DCF"/>
    <w:rsid w:val="008E2864"/>
    <w:rsid w:val="008E2BE8"/>
    <w:rsid w:val="008E2C2C"/>
    <w:rsid w:val="008E369E"/>
    <w:rsid w:val="008F0C7D"/>
    <w:rsid w:val="008F0D12"/>
    <w:rsid w:val="008F506D"/>
    <w:rsid w:val="008F55F3"/>
    <w:rsid w:val="008F5E75"/>
    <w:rsid w:val="008F694F"/>
    <w:rsid w:val="008F6D00"/>
    <w:rsid w:val="008F7C1F"/>
    <w:rsid w:val="00900742"/>
    <w:rsid w:val="00902195"/>
    <w:rsid w:val="00902D86"/>
    <w:rsid w:val="00906D51"/>
    <w:rsid w:val="0091101E"/>
    <w:rsid w:val="009117B3"/>
    <w:rsid w:val="00912C0F"/>
    <w:rsid w:val="00912F43"/>
    <w:rsid w:val="0091362F"/>
    <w:rsid w:val="00915038"/>
    <w:rsid w:val="00916A18"/>
    <w:rsid w:val="00921FC2"/>
    <w:rsid w:val="00923426"/>
    <w:rsid w:val="009239AD"/>
    <w:rsid w:val="00924F93"/>
    <w:rsid w:val="009257DE"/>
    <w:rsid w:val="00925E81"/>
    <w:rsid w:val="00926412"/>
    <w:rsid w:val="009341F5"/>
    <w:rsid w:val="009369AA"/>
    <w:rsid w:val="0093752B"/>
    <w:rsid w:val="009420DD"/>
    <w:rsid w:val="0094596D"/>
    <w:rsid w:val="00946F6F"/>
    <w:rsid w:val="00947DFB"/>
    <w:rsid w:val="00950EC4"/>
    <w:rsid w:val="00954882"/>
    <w:rsid w:val="009549E7"/>
    <w:rsid w:val="0095576A"/>
    <w:rsid w:val="00955C2F"/>
    <w:rsid w:val="00957746"/>
    <w:rsid w:val="00960498"/>
    <w:rsid w:val="00965B4C"/>
    <w:rsid w:val="00965DA4"/>
    <w:rsid w:val="00966199"/>
    <w:rsid w:val="00966D80"/>
    <w:rsid w:val="00966EB3"/>
    <w:rsid w:val="00970B5C"/>
    <w:rsid w:val="00974538"/>
    <w:rsid w:val="009776E8"/>
    <w:rsid w:val="009804F8"/>
    <w:rsid w:val="0098069B"/>
    <w:rsid w:val="0098089F"/>
    <w:rsid w:val="009840CA"/>
    <w:rsid w:val="009844E6"/>
    <w:rsid w:val="009865FE"/>
    <w:rsid w:val="00986E3E"/>
    <w:rsid w:val="009911AA"/>
    <w:rsid w:val="00991398"/>
    <w:rsid w:val="00991F88"/>
    <w:rsid w:val="00992B71"/>
    <w:rsid w:val="00993DEE"/>
    <w:rsid w:val="00993FA8"/>
    <w:rsid w:val="00996F8A"/>
    <w:rsid w:val="009A0733"/>
    <w:rsid w:val="009A07AE"/>
    <w:rsid w:val="009A22CD"/>
    <w:rsid w:val="009A3E8C"/>
    <w:rsid w:val="009A6B0B"/>
    <w:rsid w:val="009B23F1"/>
    <w:rsid w:val="009B28D7"/>
    <w:rsid w:val="009B4062"/>
    <w:rsid w:val="009B48BA"/>
    <w:rsid w:val="009B6297"/>
    <w:rsid w:val="009B66AA"/>
    <w:rsid w:val="009B7205"/>
    <w:rsid w:val="009B72DD"/>
    <w:rsid w:val="009B7C07"/>
    <w:rsid w:val="009B7C7F"/>
    <w:rsid w:val="009C4F1F"/>
    <w:rsid w:val="009C6680"/>
    <w:rsid w:val="009C7C6E"/>
    <w:rsid w:val="009D12E6"/>
    <w:rsid w:val="009D3AB8"/>
    <w:rsid w:val="009D3BD5"/>
    <w:rsid w:val="009D4792"/>
    <w:rsid w:val="009D5383"/>
    <w:rsid w:val="009E079A"/>
    <w:rsid w:val="009E0DFE"/>
    <w:rsid w:val="009E1EB5"/>
    <w:rsid w:val="009E2706"/>
    <w:rsid w:val="009E32B2"/>
    <w:rsid w:val="009E3D33"/>
    <w:rsid w:val="009E3E8B"/>
    <w:rsid w:val="009E5EC2"/>
    <w:rsid w:val="009F4161"/>
    <w:rsid w:val="009F4748"/>
    <w:rsid w:val="009F5202"/>
    <w:rsid w:val="009F7415"/>
    <w:rsid w:val="00A0028F"/>
    <w:rsid w:val="00A0557A"/>
    <w:rsid w:val="00A05C04"/>
    <w:rsid w:val="00A06299"/>
    <w:rsid w:val="00A06675"/>
    <w:rsid w:val="00A103AA"/>
    <w:rsid w:val="00A13467"/>
    <w:rsid w:val="00A15D63"/>
    <w:rsid w:val="00A20D7E"/>
    <w:rsid w:val="00A21E17"/>
    <w:rsid w:val="00A21F65"/>
    <w:rsid w:val="00A22D43"/>
    <w:rsid w:val="00A23958"/>
    <w:rsid w:val="00A23BF8"/>
    <w:rsid w:val="00A2673B"/>
    <w:rsid w:val="00A26A7E"/>
    <w:rsid w:val="00A3138A"/>
    <w:rsid w:val="00A31ACC"/>
    <w:rsid w:val="00A331D5"/>
    <w:rsid w:val="00A334E8"/>
    <w:rsid w:val="00A36175"/>
    <w:rsid w:val="00A36FA5"/>
    <w:rsid w:val="00A37711"/>
    <w:rsid w:val="00A427FF"/>
    <w:rsid w:val="00A44F83"/>
    <w:rsid w:val="00A450E8"/>
    <w:rsid w:val="00A46F81"/>
    <w:rsid w:val="00A5210C"/>
    <w:rsid w:val="00A548BE"/>
    <w:rsid w:val="00A54B1C"/>
    <w:rsid w:val="00A564BD"/>
    <w:rsid w:val="00A56B46"/>
    <w:rsid w:val="00A56CFC"/>
    <w:rsid w:val="00A57231"/>
    <w:rsid w:val="00A5723F"/>
    <w:rsid w:val="00A60DAE"/>
    <w:rsid w:val="00A61236"/>
    <w:rsid w:val="00A62ADE"/>
    <w:rsid w:val="00A62AEE"/>
    <w:rsid w:val="00A6588E"/>
    <w:rsid w:val="00A65C17"/>
    <w:rsid w:val="00A65EB2"/>
    <w:rsid w:val="00A67FAE"/>
    <w:rsid w:val="00A72C2D"/>
    <w:rsid w:val="00A732DA"/>
    <w:rsid w:val="00A73DF1"/>
    <w:rsid w:val="00A755B3"/>
    <w:rsid w:val="00A75731"/>
    <w:rsid w:val="00A75B04"/>
    <w:rsid w:val="00A77A65"/>
    <w:rsid w:val="00A8661F"/>
    <w:rsid w:val="00A8690A"/>
    <w:rsid w:val="00A92FF0"/>
    <w:rsid w:val="00A93D06"/>
    <w:rsid w:val="00A955EC"/>
    <w:rsid w:val="00AA15A3"/>
    <w:rsid w:val="00AA1AFD"/>
    <w:rsid w:val="00AA5FED"/>
    <w:rsid w:val="00AA6681"/>
    <w:rsid w:val="00AB2A39"/>
    <w:rsid w:val="00AB35E4"/>
    <w:rsid w:val="00AB4187"/>
    <w:rsid w:val="00AB7CCA"/>
    <w:rsid w:val="00AC1827"/>
    <w:rsid w:val="00AC4CF0"/>
    <w:rsid w:val="00AC5581"/>
    <w:rsid w:val="00AC5BD7"/>
    <w:rsid w:val="00AC5F81"/>
    <w:rsid w:val="00AC6794"/>
    <w:rsid w:val="00AC76E3"/>
    <w:rsid w:val="00AD05E3"/>
    <w:rsid w:val="00AD0837"/>
    <w:rsid w:val="00AD3674"/>
    <w:rsid w:val="00AD5CE4"/>
    <w:rsid w:val="00AD677A"/>
    <w:rsid w:val="00AD7A75"/>
    <w:rsid w:val="00AD7A98"/>
    <w:rsid w:val="00AE013C"/>
    <w:rsid w:val="00AE1717"/>
    <w:rsid w:val="00AE1CF9"/>
    <w:rsid w:val="00AE2CCE"/>
    <w:rsid w:val="00AE2CE9"/>
    <w:rsid w:val="00AE2F0F"/>
    <w:rsid w:val="00AF0CBC"/>
    <w:rsid w:val="00AF3C83"/>
    <w:rsid w:val="00AF589B"/>
    <w:rsid w:val="00AF6A3D"/>
    <w:rsid w:val="00AF7C17"/>
    <w:rsid w:val="00B006E5"/>
    <w:rsid w:val="00B0332C"/>
    <w:rsid w:val="00B041BE"/>
    <w:rsid w:val="00B053F7"/>
    <w:rsid w:val="00B06EFA"/>
    <w:rsid w:val="00B1070F"/>
    <w:rsid w:val="00B12700"/>
    <w:rsid w:val="00B12F2A"/>
    <w:rsid w:val="00B14488"/>
    <w:rsid w:val="00B1699A"/>
    <w:rsid w:val="00B22181"/>
    <w:rsid w:val="00B23148"/>
    <w:rsid w:val="00B25159"/>
    <w:rsid w:val="00B26E35"/>
    <w:rsid w:val="00B274A7"/>
    <w:rsid w:val="00B27E44"/>
    <w:rsid w:val="00B3311B"/>
    <w:rsid w:val="00B334A4"/>
    <w:rsid w:val="00B3668B"/>
    <w:rsid w:val="00B41ABE"/>
    <w:rsid w:val="00B4338C"/>
    <w:rsid w:val="00B44B0B"/>
    <w:rsid w:val="00B4569F"/>
    <w:rsid w:val="00B502AC"/>
    <w:rsid w:val="00B539B0"/>
    <w:rsid w:val="00B53A80"/>
    <w:rsid w:val="00B62DC7"/>
    <w:rsid w:val="00B63787"/>
    <w:rsid w:val="00B64118"/>
    <w:rsid w:val="00B66050"/>
    <w:rsid w:val="00B67747"/>
    <w:rsid w:val="00B72E65"/>
    <w:rsid w:val="00B742C1"/>
    <w:rsid w:val="00B75A77"/>
    <w:rsid w:val="00B806EA"/>
    <w:rsid w:val="00B86A6B"/>
    <w:rsid w:val="00B92FDE"/>
    <w:rsid w:val="00B93BA1"/>
    <w:rsid w:val="00B94986"/>
    <w:rsid w:val="00B97FE6"/>
    <w:rsid w:val="00BA6F43"/>
    <w:rsid w:val="00BA7478"/>
    <w:rsid w:val="00BB5098"/>
    <w:rsid w:val="00BB7E88"/>
    <w:rsid w:val="00BC1467"/>
    <w:rsid w:val="00BC42F7"/>
    <w:rsid w:val="00BC652D"/>
    <w:rsid w:val="00BC7093"/>
    <w:rsid w:val="00BD09AC"/>
    <w:rsid w:val="00BD2A85"/>
    <w:rsid w:val="00BD3CE7"/>
    <w:rsid w:val="00BD4CF0"/>
    <w:rsid w:val="00BD7105"/>
    <w:rsid w:val="00BE1BA9"/>
    <w:rsid w:val="00BE3CEF"/>
    <w:rsid w:val="00BE47E2"/>
    <w:rsid w:val="00BE71DA"/>
    <w:rsid w:val="00BF0BCA"/>
    <w:rsid w:val="00BF1995"/>
    <w:rsid w:val="00BF2438"/>
    <w:rsid w:val="00BF5DEC"/>
    <w:rsid w:val="00BF63C0"/>
    <w:rsid w:val="00BF67E0"/>
    <w:rsid w:val="00BF731F"/>
    <w:rsid w:val="00BF7425"/>
    <w:rsid w:val="00C01BF8"/>
    <w:rsid w:val="00C060B5"/>
    <w:rsid w:val="00C10CE3"/>
    <w:rsid w:val="00C11957"/>
    <w:rsid w:val="00C11F36"/>
    <w:rsid w:val="00C147F0"/>
    <w:rsid w:val="00C151E6"/>
    <w:rsid w:val="00C15CEB"/>
    <w:rsid w:val="00C209AA"/>
    <w:rsid w:val="00C21A4B"/>
    <w:rsid w:val="00C227EE"/>
    <w:rsid w:val="00C22C3E"/>
    <w:rsid w:val="00C24426"/>
    <w:rsid w:val="00C261DE"/>
    <w:rsid w:val="00C27638"/>
    <w:rsid w:val="00C302F2"/>
    <w:rsid w:val="00C3185E"/>
    <w:rsid w:val="00C32870"/>
    <w:rsid w:val="00C33C0F"/>
    <w:rsid w:val="00C33FFA"/>
    <w:rsid w:val="00C34EF8"/>
    <w:rsid w:val="00C35A2C"/>
    <w:rsid w:val="00C3685F"/>
    <w:rsid w:val="00C369FF"/>
    <w:rsid w:val="00C417EC"/>
    <w:rsid w:val="00C42196"/>
    <w:rsid w:val="00C478F4"/>
    <w:rsid w:val="00C50E7C"/>
    <w:rsid w:val="00C512C9"/>
    <w:rsid w:val="00C533AD"/>
    <w:rsid w:val="00C55F33"/>
    <w:rsid w:val="00C5713B"/>
    <w:rsid w:val="00C60564"/>
    <w:rsid w:val="00C631D4"/>
    <w:rsid w:val="00C70B5B"/>
    <w:rsid w:val="00C71C13"/>
    <w:rsid w:val="00C7339F"/>
    <w:rsid w:val="00C77DE6"/>
    <w:rsid w:val="00C8004C"/>
    <w:rsid w:val="00C8099A"/>
    <w:rsid w:val="00C834CF"/>
    <w:rsid w:val="00C84028"/>
    <w:rsid w:val="00C92851"/>
    <w:rsid w:val="00C9419E"/>
    <w:rsid w:val="00C9564E"/>
    <w:rsid w:val="00C978D2"/>
    <w:rsid w:val="00CA053D"/>
    <w:rsid w:val="00CA1436"/>
    <w:rsid w:val="00CA2195"/>
    <w:rsid w:val="00CA3053"/>
    <w:rsid w:val="00CA4428"/>
    <w:rsid w:val="00CA5798"/>
    <w:rsid w:val="00CA714A"/>
    <w:rsid w:val="00CB114E"/>
    <w:rsid w:val="00CB28CD"/>
    <w:rsid w:val="00CB41A8"/>
    <w:rsid w:val="00CC1E91"/>
    <w:rsid w:val="00CC589E"/>
    <w:rsid w:val="00CD02D4"/>
    <w:rsid w:val="00CD22E7"/>
    <w:rsid w:val="00CD50E9"/>
    <w:rsid w:val="00CD629C"/>
    <w:rsid w:val="00CE04CA"/>
    <w:rsid w:val="00CE1068"/>
    <w:rsid w:val="00CE18EC"/>
    <w:rsid w:val="00CE1E25"/>
    <w:rsid w:val="00CE53CA"/>
    <w:rsid w:val="00CE68B1"/>
    <w:rsid w:val="00CE76E4"/>
    <w:rsid w:val="00CF0302"/>
    <w:rsid w:val="00CF15BF"/>
    <w:rsid w:val="00CF34B1"/>
    <w:rsid w:val="00CF3702"/>
    <w:rsid w:val="00CF4BB7"/>
    <w:rsid w:val="00D02344"/>
    <w:rsid w:val="00D035C1"/>
    <w:rsid w:val="00D05803"/>
    <w:rsid w:val="00D069C8"/>
    <w:rsid w:val="00D06FB7"/>
    <w:rsid w:val="00D073B5"/>
    <w:rsid w:val="00D10333"/>
    <w:rsid w:val="00D11987"/>
    <w:rsid w:val="00D12AA2"/>
    <w:rsid w:val="00D12E88"/>
    <w:rsid w:val="00D13715"/>
    <w:rsid w:val="00D15D26"/>
    <w:rsid w:val="00D164FA"/>
    <w:rsid w:val="00D16A65"/>
    <w:rsid w:val="00D2147D"/>
    <w:rsid w:val="00D21907"/>
    <w:rsid w:val="00D22EE1"/>
    <w:rsid w:val="00D30CDA"/>
    <w:rsid w:val="00D36E3A"/>
    <w:rsid w:val="00D37A04"/>
    <w:rsid w:val="00D402DC"/>
    <w:rsid w:val="00D40F48"/>
    <w:rsid w:val="00D4286D"/>
    <w:rsid w:val="00D4739E"/>
    <w:rsid w:val="00D50225"/>
    <w:rsid w:val="00D50DAA"/>
    <w:rsid w:val="00D569BC"/>
    <w:rsid w:val="00D61005"/>
    <w:rsid w:val="00D624E1"/>
    <w:rsid w:val="00D6268A"/>
    <w:rsid w:val="00D64278"/>
    <w:rsid w:val="00D6474A"/>
    <w:rsid w:val="00D71617"/>
    <w:rsid w:val="00D7339B"/>
    <w:rsid w:val="00D738E2"/>
    <w:rsid w:val="00D75212"/>
    <w:rsid w:val="00D75AB1"/>
    <w:rsid w:val="00D80936"/>
    <w:rsid w:val="00D80F2E"/>
    <w:rsid w:val="00D81538"/>
    <w:rsid w:val="00D84B5B"/>
    <w:rsid w:val="00D87D05"/>
    <w:rsid w:val="00D87E4C"/>
    <w:rsid w:val="00D900D7"/>
    <w:rsid w:val="00D905FD"/>
    <w:rsid w:val="00D90E3F"/>
    <w:rsid w:val="00D951B3"/>
    <w:rsid w:val="00D95F9C"/>
    <w:rsid w:val="00DA0C98"/>
    <w:rsid w:val="00DA1D64"/>
    <w:rsid w:val="00DA3EC7"/>
    <w:rsid w:val="00DA5943"/>
    <w:rsid w:val="00DA5DD7"/>
    <w:rsid w:val="00DA6DBA"/>
    <w:rsid w:val="00DA6EF1"/>
    <w:rsid w:val="00DA7349"/>
    <w:rsid w:val="00DB65C4"/>
    <w:rsid w:val="00DB670B"/>
    <w:rsid w:val="00DC1780"/>
    <w:rsid w:val="00DC34DA"/>
    <w:rsid w:val="00DC3DC2"/>
    <w:rsid w:val="00DC4FDD"/>
    <w:rsid w:val="00DC61C1"/>
    <w:rsid w:val="00DC6F73"/>
    <w:rsid w:val="00DC7D22"/>
    <w:rsid w:val="00DD1E3E"/>
    <w:rsid w:val="00DD2762"/>
    <w:rsid w:val="00DD48DA"/>
    <w:rsid w:val="00DD4E37"/>
    <w:rsid w:val="00DD6C2F"/>
    <w:rsid w:val="00DE1219"/>
    <w:rsid w:val="00DE1801"/>
    <w:rsid w:val="00DE32FD"/>
    <w:rsid w:val="00DE39F2"/>
    <w:rsid w:val="00DE4D7C"/>
    <w:rsid w:val="00DF025B"/>
    <w:rsid w:val="00DF20C1"/>
    <w:rsid w:val="00DF20C5"/>
    <w:rsid w:val="00DF2D85"/>
    <w:rsid w:val="00DF3238"/>
    <w:rsid w:val="00DF3F7C"/>
    <w:rsid w:val="00DF5563"/>
    <w:rsid w:val="00DF58B3"/>
    <w:rsid w:val="00DF6338"/>
    <w:rsid w:val="00E0146E"/>
    <w:rsid w:val="00E0153E"/>
    <w:rsid w:val="00E02892"/>
    <w:rsid w:val="00E05857"/>
    <w:rsid w:val="00E07C24"/>
    <w:rsid w:val="00E107B2"/>
    <w:rsid w:val="00E1269E"/>
    <w:rsid w:val="00E15148"/>
    <w:rsid w:val="00E16715"/>
    <w:rsid w:val="00E23143"/>
    <w:rsid w:val="00E2582A"/>
    <w:rsid w:val="00E26B07"/>
    <w:rsid w:val="00E26F7D"/>
    <w:rsid w:val="00E30E67"/>
    <w:rsid w:val="00E3398C"/>
    <w:rsid w:val="00E346E4"/>
    <w:rsid w:val="00E358A2"/>
    <w:rsid w:val="00E35949"/>
    <w:rsid w:val="00E407B5"/>
    <w:rsid w:val="00E41A39"/>
    <w:rsid w:val="00E43BB8"/>
    <w:rsid w:val="00E449FB"/>
    <w:rsid w:val="00E468CE"/>
    <w:rsid w:val="00E46FAF"/>
    <w:rsid w:val="00E478A1"/>
    <w:rsid w:val="00E516E5"/>
    <w:rsid w:val="00E5186A"/>
    <w:rsid w:val="00E521BC"/>
    <w:rsid w:val="00E530F3"/>
    <w:rsid w:val="00E54DA7"/>
    <w:rsid w:val="00E572BF"/>
    <w:rsid w:val="00E57CD8"/>
    <w:rsid w:val="00E6029F"/>
    <w:rsid w:val="00E61F45"/>
    <w:rsid w:val="00E639F6"/>
    <w:rsid w:val="00E64C90"/>
    <w:rsid w:val="00E65B4B"/>
    <w:rsid w:val="00E66F21"/>
    <w:rsid w:val="00E6700F"/>
    <w:rsid w:val="00E67984"/>
    <w:rsid w:val="00E67ED8"/>
    <w:rsid w:val="00E71E15"/>
    <w:rsid w:val="00E72C91"/>
    <w:rsid w:val="00E72D78"/>
    <w:rsid w:val="00E7581A"/>
    <w:rsid w:val="00E765B8"/>
    <w:rsid w:val="00E77114"/>
    <w:rsid w:val="00E80129"/>
    <w:rsid w:val="00E80181"/>
    <w:rsid w:val="00E8027B"/>
    <w:rsid w:val="00E810A4"/>
    <w:rsid w:val="00E82852"/>
    <w:rsid w:val="00E83F3C"/>
    <w:rsid w:val="00E90F43"/>
    <w:rsid w:val="00E91493"/>
    <w:rsid w:val="00E933DC"/>
    <w:rsid w:val="00E93743"/>
    <w:rsid w:val="00E952FF"/>
    <w:rsid w:val="00E95866"/>
    <w:rsid w:val="00E968FE"/>
    <w:rsid w:val="00EA0157"/>
    <w:rsid w:val="00EA16C6"/>
    <w:rsid w:val="00EA4079"/>
    <w:rsid w:val="00EA4C21"/>
    <w:rsid w:val="00EB01A7"/>
    <w:rsid w:val="00EB20AF"/>
    <w:rsid w:val="00EB3832"/>
    <w:rsid w:val="00EB568E"/>
    <w:rsid w:val="00EB5FDE"/>
    <w:rsid w:val="00EB6762"/>
    <w:rsid w:val="00EB6A05"/>
    <w:rsid w:val="00EC0479"/>
    <w:rsid w:val="00EC0733"/>
    <w:rsid w:val="00EC2358"/>
    <w:rsid w:val="00EC247C"/>
    <w:rsid w:val="00EC3588"/>
    <w:rsid w:val="00EC3BB9"/>
    <w:rsid w:val="00EC3BF4"/>
    <w:rsid w:val="00EC40BF"/>
    <w:rsid w:val="00EC6EC0"/>
    <w:rsid w:val="00ED02BE"/>
    <w:rsid w:val="00ED0546"/>
    <w:rsid w:val="00ED0826"/>
    <w:rsid w:val="00ED0837"/>
    <w:rsid w:val="00ED1FC3"/>
    <w:rsid w:val="00ED2CF3"/>
    <w:rsid w:val="00ED36FB"/>
    <w:rsid w:val="00EE33CB"/>
    <w:rsid w:val="00EE37DC"/>
    <w:rsid w:val="00EE42BA"/>
    <w:rsid w:val="00EE67E8"/>
    <w:rsid w:val="00EE7854"/>
    <w:rsid w:val="00EF1148"/>
    <w:rsid w:val="00EF68DD"/>
    <w:rsid w:val="00EF6AC6"/>
    <w:rsid w:val="00F06A03"/>
    <w:rsid w:val="00F1211F"/>
    <w:rsid w:val="00F134B5"/>
    <w:rsid w:val="00F15853"/>
    <w:rsid w:val="00F165B0"/>
    <w:rsid w:val="00F2086A"/>
    <w:rsid w:val="00F23086"/>
    <w:rsid w:val="00F30979"/>
    <w:rsid w:val="00F352C9"/>
    <w:rsid w:val="00F35956"/>
    <w:rsid w:val="00F36163"/>
    <w:rsid w:val="00F377DF"/>
    <w:rsid w:val="00F4796D"/>
    <w:rsid w:val="00F54E9B"/>
    <w:rsid w:val="00F55FA2"/>
    <w:rsid w:val="00F57AB3"/>
    <w:rsid w:val="00F602D0"/>
    <w:rsid w:val="00F61EB8"/>
    <w:rsid w:val="00F64313"/>
    <w:rsid w:val="00F65801"/>
    <w:rsid w:val="00F73307"/>
    <w:rsid w:val="00F744AF"/>
    <w:rsid w:val="00F74890"/>
    <w:rsid w:val="00F74BA9"/>
    <w:rsid w:val="00F754B0"/>
    <w:rsid w:val="00F80EBA"/>
    <w:rsid w:val="00F83A7A"/>
    <w:rsid w:val="00F8476F"/>
    <w:rsid w:val="00F864BC"/>
    <w:rsid w:val="00F916A9"/>
    <w:rsid w:val="00F939A4"/>
    <w:rsid w:val="00F94239"/>
    <w:rsid w:val="00F9659D"/>
    <w:rsid w:val="00F97835"/>
    <w:rsid w:val="00FA01F0"/>
    <w:rsid w:val="00FA11CD"/>
    <w:rsid w:val="00FA3B76"/>
    <w:rsid w:val="00FA3C0D"/>
    <w:rsid w:val="00FA3DCC"/>
    <w:rsid w:val="00FA593F"/>
    <w:rsid w:val="00FA5EFE"/>
    <w:rsid w:val="00FA77BB"/>
    <w:rsid w:val="00FA7CA1"/>
    <w:rsid w:val="00FA7D8C"/>
    <w:rsid w:val="00FB356B"/>
    <w:rsid w:val="00FB391A"/>
    <w:rsid w:val="00FB4D98"/>
    <w:rsid w:val="00FC2A06"/>
    <w:rsid w:val="00FC2E9E"/>
    <w:rsid w:val="00FC33C9"/>
    <w:rsid w:val="00FD03F3"/>
    <w:rsid w:val="00FD1FDB"/>
    <w:rsid w:val="00FD3E68"/>
    <w:rsid w:val="00FD495B"/>
    <w:rsid w:val="00FD58A3"/>
    <w:rsid w:val="00FD7A7A"/>
    <w:rsid w:val="00FE63F1"/>
    <w:rsid w:val="00FF0ACB"/>
    <w:rsid w:val="00FF39A3"/>
    <w:rsid w:val="00FF63A2"/>
    <w:rsid w:val="00FF6B22"/>
    <w:rsid w:val="00FF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BAB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33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4338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433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4338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D5383"/>
    <w:pPr>
      <w:ind w:firstLineChars="200" w:firstLine="420"/>
    </w:pPr>
  </w:style>
  <w:style w:type="table" w:styleId="TableGrid">
    <w:name w:val="Table Grid"/>
    <w:basedOn w:val="TableNormal"/>
    <w:uiPriority w:val="59"/>
    <w:rsid w:val="008F0D1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0D1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D12"/>
    <w:rPr>
      <w:sz w:val="18"/>
      <w:szCs w:val="18"/>
    </w:rPr>
  </w:style>
  <w:style w:type="paragraph" w:customStyle="1" w:styleId="05-SciencePG-Affiliation">
    <w:name w:val="05-SciencePG-Affiliation"/>
    <w:basedOn w:val="Normal"/>
    <w:rsid w:val="00CC589E"/>
    <w:pPr>
      <w:suppressAutoHyphens/>
      <w:adjustRightInd w:val="0"/>
      <w:snapToGrid w:val="0"/>
      <w:spacing w:line="240" w:lineRule="exact"/>
      <w:jc w:val="left"/>
    </w:pPr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9B0"/>
    <w:rPr>
      <w:color w:val="0000FF" w:themeColor="hyperlink"/>
      <w:u w:val="single"/>
    </w:rPr>
  </w:style>
  <w:style w:type="paragraph" w:customStyle="1" w:styleId="31-AASCIT-AuthorsName">
    <w:name w:val="31-AASCIT-Author's Name"/>
    <w:basedOn w:val="Normal"/>
    <w:qFormat/>
    <w:rsid w:val="00557415"/>
    <w:pPr>
      <w:adjustRightInd w:val="0"/>
      <w:snapToGrid w:val="0"/>
      <w:spacing w:before="240" w:after="120"/>
    </w:pPr>
    <w:rPr>
      <w:rFonts w:ascii="Times New Roman" w:eastAsia="Arial" w:hAnsi="Times New Roman" w:cs="Times New Roman"/>
      <w:b/>
      <w:sz w:val="20"/>
      <w:szCs w:val="20"/>
      <w:lang w:val="en-GB"/>
    </w:rPr>
  </w:style>
  <w:style w:type="paragraph" w:customStyle="1" w:styleId="32-AASCIT-AbouttheAuthor">
    <w:name w:val="32-AASCIT-About the Author"/>
    <w:basedOn w:val="Normal"/>
    <w:qFormat/>
    <w:rsid w:val="00557415"/>
    <w:pPr>
      <w:adjustRightInd w:val="0"/>
      <w:snapToGrid w:val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a4">
    <w:name w:val="Pa4"/>
    <w:basedOn w:val="Normal"/>
    <w:next w:val="Normal"/>
    <w:uiPriority w:val="99"/>
    <w:rsid w:val="0012191B"/>
    <w:pPr>
      <w:autoSpaceDE w:val="0"/>
      <w:autoSpaceDN w:val="0"/>
      <w:adjustRightInd w:val="0"/>
      <w:spacing w:line="221" w:lineRule="atLeast"/>
      <w:jc w:val="left"/>
    </w:pPr>
    <w:rPr>
      <w:rFonts w:ascii="Times New Roman" w:eastAsia="Microsoft YaHei" w:hAnsi="Times New Roman" w:cs="Times New Roma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427885"/>
  </w:style>
  <w:style w:type="character" w:styleId="CommentReference">
    <w:name w:val="annotation reference"/>
    <w:basedOn w:val="DefaultParagraphFont"/>
    <w:uiPriority w:val="99"/>
    <w:semiHidden/>
    <w:unhideWhenUsed/>
    <w:rsid w:val="007D2A9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A9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A9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A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A9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933D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E6B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5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532CB-09A0-4D19-B0A4-7FD800C97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0</Words>
  <Characters>6121</Characters>
  <Application>Microsoft Office Word</Application>
  <DocSecurity>0</DocSecurity>
  <Lines>612</Lines>
  <Paragraphs>3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22T17:03:00Z</dcterms:created>
  <dcterms:modified xsi:type="dcterms:W3CDTF">2021-06-22T17:08:00Z</dcterms:modified>
</cp:coreProperties>
</file>